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4674C" w14:textId="77777777" w:rsidR="00EA4629" w:rsidRPr="00513A04" w:rsidRDefault="000D64C6" w:rsidP="00A8495D">
      <w:pPr>
        <w:pStyle w:val="Heading1"/>
        <w:spacing w:before="0" w:after="0" w:line="240" w:lineRule="auto"/>
        <w:jc w:val="center"/>
        <w:rPr>
          <w:rFonts w:eastAsia="Times New Roman"/>
          <w:color w:val="auto"/>
        </w:rPr>
      </w:pPr>
      <w:r w:rsidRPr="00513A04">
        <w:rPr>
          <w:rFonts w:eastAsia="Times New Roman"/>
          <w:color w:val="auto"/>
        </w:rPr>
        <w:t>Pine Valley Special Services District</w:t>
      </w:r>
    </w:p>
    <w:p w14:paraId="06806B98" w14:textId="2F6F307F" w:rsidR="000D64C6" w:rsidRPr="009823DA" w:rsidRDefault="000D64C6" w:rsidP="00A8495D">
      <w:pPr>
        <w:pStyle w:val="Heading1"/>
        <w:spacing w:before="0" w:after="0" w:line="240" w:lineRule="auto"/>
        <w:jc w:val="center"/>
        <w:rPr>
          <w:rFonts w:eastAsia="Times New Roman"/>
          <w:color w:val="000000" w:themeColor="text1"/>
          <w:sz w:val="32"/>
          <w:szCs w:val="32"/>
        </w:rPr>
      </w:pPr>
      <w:r w:rsidRPr="009823DA">
        <w:rPr>
          <w:rFonts w:eastAsia="Times New Roman"/>
          <w:color w:val="000000" w:themeColor="text1"/>
          <w:sz w:val="32"/>
          <w:szCs w:val="32"/>
        </w:rPr>
        <w:t>Meeting Minutes</w:t>
      </w:r>
    </w:p>
    <w:p w14:paraId="5D6F08C8" w14:textId="74F38059" w:rsidR="00147D1A" w:rsidRPr="00513A04" w:rsidRDefault="00147D1A" w:rsidP="00A8495D">
      <w:pPr>
        <w:pStyle w:val="Heading1"/>
        <w:spacing w:before="0" w:after="0" w:line="240" w:lineRule="auto"/>
        <w:jc w:val="center"/>
        <w:rPr>
          <w:rFonts w:eastAsia="Times New Roman"/>
          <w:color w:val="auto"/>
        </w:rPr>
      </w:pPr>
      <w:r w:rsidRPr="00513A04">
        <w:rPr>
          <w:rFonts w:eastAsia="Times New Roman"/>
          <w:i/>
          <w:iCs/>
          <w:color w:val="auto"/>
          <w:sz w:val="24"/>
          <w:szCs w:val="24"/>
        </w:rPr>
        <w:t>Pine Valley Fire Station, 680 E</w:t>
      </w:r>
      <w:r w:rsidR="00AD19AE">
        <w:rPr>
          <w:rFonts w:eastAsia="Times New Roman"/>
          <w:i/>
          <w:iCs/>
          <w:color w:val="auto"/>
          <w:sz w:val="24"/>
          <w:szCs w:val="24"/>
        </w:rPr>
        <w:t>ast</w:t>
      </w:r>
      <w:r w:rsidRPr="00513A04">
        <w:rPr>
          <w:rFonts w:eastAsia="Times New Roman"/>
          <w:i/>
          <w:iCs/>
          <w:color w:val="auto"/>
          <w:sz w:val="24"/>
          <w:szCs w:val="24"/>
        </w:rPr>
        <w:t xml:space="preserve"> Main St</w:t>
      </w:r>
      <w:r w:rsidR="00AD19AE">
        <w:rPr>
          <w:rFonts w:eastAsia="Times New Roman"/>
          <w:i/>
          <w:iCs/>
          <w:color w:val="auto"/>
          <w:sz w:val="24"/>
          <w:szCs w:val="24"/>
        </w:rPr>
        <w:t>reet</w:t>
      </w:r>
      <w:r w:rsidRPr="00513A04">
        <w:rPr>
          <w:rFonts w:eastAsia="Times New Roman"/>
          <w:i/>
          <w:iCs/>
          <w:color w:val="auto"/>
          <w:sz w:val="24"/>
          <w:szCs w:val="24"/>
        </w:rPr>
        <w:t>, Conference Room</w:t>
      </w:r>
    </w:p>
    <w:p w14:paraId="48CBDD58" w14:textId="4A0430FA" w:rsidR="00E00FB1" w:rsidRPr="009823DA" w:rsidRDefault="00977FB9" w:rsidP="00A8495D">
      <w:pPr>
        <w:pStyle w:val="Heading1"/>
        <w:spacing w:before="0" w:after="0" w:line="240" w:lineRule="auto"/>
        <w:jc w:val="center"/>
        <w:rPr>
          <w:rFonts w:eastAsia="Times New Roman"/>
          <w:color w:val="000000" w:themeColor="text1"/>
          <w:sz w:val="32"/>
          <w:szCs w:val="32"/>
        </w:rPr>
      </w:pPr>
      <w:r>
        <w:rPr>
          <w:rFonts w:eastAsia="Times New Roman"/>
          <w:color w:val="000000" w:themeColor="text1"/>
          <w:sz w:val="32"/>
          <w:szCs w:val="32"/>
        </w:rPr>
        <w:t xml:space="preserve">Wednesday, </w:t>
      </w:r>
      <w:r w:rsidR="001076A5">
        <w:rPr>
          <w:rFonts w:eastAsia="Times New Roman"/>
          <w:color w:val="000000" w:themeColor="text1"/>
          <w:sz w:val="32"/>
          <w:szCs w:val="32"/>
        </w:rPr>
        <w:t>November 12</w:t>
      </w:r>
      <w:r w:rsidR="000D64C6" w:rsidRPr="009823DA">
        <w:rPr>
          <w:rFonts w:eastAsia="Times New Roman"/>
          <w:color w:val="000000" w:themeColor="text1"/>
          <w:sz w:val="32"/>
          <w:szCs w:val="32"/>
        </w:rPr>
        <w:t>, 2025</w:t>
      </w:r>
    </w:p>
    <w:p w14:paraId="42E6103D" w14:textId="77777777" w:rsidR="00CD574C" w:rsidRDefault="00CD574C" w:rsidP="00A8495D">
      <w:pPr>
        <w:spacing w:after="0" w:line="240" w:lineRule="auto"/>
        <w:ind w:left="3600"/>
        <w:jc w:val="both"/>
        <w:rPr>
          <w:rFonts w:ascii="Arial" w:eastAsia="Times New Roman" w:hAnsi="Arial" w:cs="Arial"/>
          <w:b/>
          <w:bCs/>
          <w:color w:val="000000" w:themeColor="text1"/>
          <w:sz w:val="28"/>
          <w:szCs w:val="28"/>
        </w:rPr>
      </w:pPr>
    </w:p>
    <w:p w14:paraId="6B1DCF4C" w14:textId="784DC198" w:rsidR="00656FB1" w:rsidRPr="005622A6" w:rsidRDefault="000D1E5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5622A6">
        <w:rPr>
          <w:rFonts w:eastAsia="Times New Roman" w:cs="Arial"/>
          <w:i/>
          <w:iCs/>
          <w:color w:val="000000" w:themeColor="text1"/>
          <w:sz w:val="24"/>
          <w:szCs w:val="24"/>
        </w:rPr>
        <w:t>Board Members</w:t>
      </w:r>
      <w:r w:rsidRPr="005622A6">
        <w:rPr>
          <w:rFonts w:eastAsia="Times New Roman" w:cs="Arial"/>
          <w:color w:val="000000" w:themeColor="text1"/>
          <w:sz w:val="24"/>
          <w:szCs w:val="24"/>
        </w:rPr>
        <w:t xml:space="preserve">: </w:t>
      </w:r>
      <w:r w:rsidR="00656FB1" w:rsidRPr="005622A6">
        <w:rPr>
          <w:rFonts w:eastAsia="Times New Roman" w:cs="Arial"/>
          <w:color w:val="000000" w:themeColor="text1"/>
          <w:sz w:val="24"/>
          <w:szCs w:val="24"/>
        </w:rPr>
        <w:tab/>
      </w:r>
      <w:r w:rsidR="00656FB1" w:rsidRPr="005622A6">
        <w:rPr>
          <w:rFonts w:eastAsia="Times New Roman" w:cs="Arial"/>
          <w:color w:val="000000" w:themeColor="text1"/>
          <w:sz w:val="24"/>
          <w:szCs w:val="24"/>
        </w:rPr>
        <w:tab/>
      </w:r>
      <w:r w:rsidR="00656FB1" w:rsidRPr="005622A6">
        <w:rPr>
          <w:rFonts w:eastAsia="Times New Roman" w:cs="Arial"/>
          <w:color w:val="000000" w:themeColor="text1"/>
          <w:sz w:val="24"/>
          <w:szCs w:val="24"/>
        </w:rPr>
        <w:tab/>
      </w:r>
      <w:r w:rsidRPr="005622A6">
        <w:rPr>
          <w:rFonts w:eastAsia="Times New Roman" w:cs="Arial"/>
          <w:color w:val="000000" w:themeColor="text1"/>
          <w:sz w:val="24"/>
          <w:szCs w:val="24"/>
        </w:rPr>
        <w:t>Mary Esther Putnam, Chairwoman</w:t>
      </w:r>
    </w:p>
    <w:p w14:paraId="0479ACE2" w14:textId="77777777" w:rsidR="00656FB1" w:rsidRPr="005622A6" w:rsidRDefault="000D1E52" w:rsidP="00A8495D">
      <w:pPr>
        <w:spacing w:after="0" w:line="240" w:lineRule="auto"/>
        <w:ind w:left="2880" w:firstLine="720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5622A6">
        <w:rPr>
          <w:rFonts w:eastAsia="Times New Roman" w:cs="Arial"/>
          <w:color w:val="000000" w:themeColor="text1"/>
          <w:sz w:val="24"/>
          <w:szCs w:val="24"/>
        </w:rPr>
        <w:t>Bob Dalley, Vice-Chairman</w:t>
      </w:r>
    </w:p>
    <w:p w14:paraId="51709F87" w14:textId="77777777" w:rsidR="00656FB1" w:rsidRPr="005622A6" w:rsidRDefault="000D1E52" w:rsidP="00A8495D">
      <w:pPr>
        <w:spacing w:after="0" w:line="240" w:lineRule="auto"/>
        <w:ind w:left="2880" w:firstLine="720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5622A6">
        <w:rPr>
          <w:rFonts w:eastAsia="Times New Roman" w:cs="Arial"/>
          <w:color w:val="000000" w:themeColor="text1"/>
          <w:sz w:val="24"/>
          <w:szCs w:val="24"/>
        </w:rPr>
        <w:t>Allen Cannon</w:t>
      </w:r>
    </w:p>
    <w:p w14:paraId="0B00B066" w14:textId="77777777" w:rsidR="00656FB1" w:rsidRPr="005622A6" w:rsidRDefault="000D1E52" w:rsidP="00A8495D">
      <w:pPr>
        <w:spacing w:after="0" w:line="240" w:lineRule="auto"/>
        <w:ind w:left="2880" w:firstLine="720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5622A6">
        <w:rPr>
          <w:rFonts w:eastAsia="Times New Roman" w:cs="Arial"/>
          <w:color w:val="000000" w:themeColor="text1"/>
          <w:sz w:val="24"/>
          <w:szCs w:val="24"/>
        </w:rPr>
        <w:t>Emily Neilson</w:t>
      </w:r>
    </w:p>
    <w:p w14:paraId="5A7E2EFA" w14:textId="147B090F" w:rsidR="000D1E52" w:rsidRPr="005622A6" w:rsidRDefault="000D1E52" w:rsidP="00A8495D">
      <w:pPr>
        <w:spacing w:after="0" w:line="240" w:lineRule="auto"/>
        <w:ind w:left="2880" w:firstLine="720"/>
        <w:jc w:val="both"/>
        <w:rPr>
          <w:rFonts w:eastAsia="Times New Roman" w:cs="Arial"/>
          <w:i/>
          <w:iCs/>
          <w:color w:val="000000" w:themeColor="text1"/>
          <w:sz w:val="24"/>
          <w:szCs w:val="24"/>
        </w:rPr>
      </w:pPr>
      <w:r w:rsidRPr="005622A6">
        <w:rPr>
          <w:rFonts w:eastAsia="Times New Roman" w:cs="Arial"/>
          <w:color w:val="000000" w:themeColor="text1"/>
          <w:sz w:val="24"/>
          <w:szCs w:val="24"/>
        </w:rPr>
        <w:t>Steve Shakespeare</w:t>
      </w:r>
    </w:p>
    <w:p w14:paraId="4B1F35DF" w14:textId="77777777" w:rsidR="00656FB1" w:rsidRPr="005622A6" w:rsidRDefault="00656FB1" w:rsidP="00A8495D">
      <w:pPr>
        <w:spacing w:after="0" w:line="240" w:lineRule="auto"/>
        <w:jc w:val="both"/>
        <w:rPr>
          <w:rFonts w:eastAsia="Times New Roman" w:cs="Arial"/>
          <w:i/>
          <w:iCs/>
          <w:color w:val="000000" w:themeColor="text1"/>
          <w:sz w:val="24"/>
          <w:szCs w:val="24"/>
        </w:rPr>
      </w:pPr>
    </w:p>
    <w:p w14:paraId="2D852E85" w14:textId="657E873B" w:rsidR="00656FB1" w:rsidRPr="005622A6" w:rsidRDefault="000D1E5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5622A6">
        <w:rPr>
          <w:rFonts w:eastAsia="Times New Roman" w:cs="Arial"/>
          <w:i/>
          <w:iCs/>
          <w:color w:val="000000" w:themeColor="text1"/>
          <w:sz w:val="24"/>
          <w:szCs w:val="24"/>
        </w:rPr>
        <w:t>PVSSD Assistants</w:t>
      </w:r>
      <w:r w:rsidRPr="005622A6">
        <w:rPr>
          <w:rFonts w:eastAsia="Times New Roman" w:cs="Arial"/>
          <w:color w:val="000000" w:themeColor="text1"/>
          <w:sz w:val="24"/>
          <w:szCs w:val="24"/>
        </w:rPr>
        <w:t xml:space="preserve">: </w:t>
      </w:r>
      <w:r w:rsidR="00656FB1" w:rsidRPr="005622A6">
        <w:rPr>
          <w:rFonts w:eastAsia="Times New Roman" w:cs="Arial"/>
          <w:color w:val="000000" w:themeColor="text1"/>
          <w:sz w:val="24"/>
          <w:szCs w:val="24"/>
        </w:rPr>
        <w:tab/>
      </w:r>
      <w:r w:rsidR="00656FB1" w:rsidRPr="005622A6">
        <w:rPr>
          <w:rFonts w:eastAsia="Times New Roman" w:cs="Arial"/>
          <w:color w:val="000000" w:themeColor="text1"/>
          <w:sz w:val="24"/>
          <w:szCs w:val="24"/>
        </w:rPr>
        <w:tab/>
      </w:r>
      <w:r w:rsidR="00656FB1" w:rsidRPr="005622A6">
        <w:rPr>
          <w:rFonts w:eastAsia="Times New Roman" w:cs="Arial"/>
          <w:color w:val="000000" w:themeColor="text1"/>
          <w:sz w:val="24"/>
          <w:szCs w:val="24"/>
        </w:rPr>
        <w:tab/>
      </w:r>
      <w:r w:rsidRPr="005622A6">
        <w:rPr>
          <w:rFonts w:eastAsia="Times New Roman" w:cs="Arial"/>
          <w:color w:val="000000" w:themeColor="text1"/>
          <w:sz w:val="24"/>
          <w:szCs w:val="24"/>
        </w:rPr>
        <w:t xml:space="preserve">Rick Peetz, </w:t>
      </w:r>
      <w:r w:rsidR="00C5083F" w:rsidRPr="005622A6">
        <w:rPr>
          <w:rFonts w:eastAsia="Times New Roman" w:cs="Arial"/>
          <w:color w:val="000000" w:themeColor="text1"/>
          <w:sz w:val="24"/>
          <w:szCs w:val="24"/>
        </w:rPr>
        <w:t>Clerk</w:t>
      </w:r>
    </w:p>
    <w:p w14:paraId="35DD2502" w14:textId="049EE568" w:rsidR="000D1E52" w:rsidRPr="005622A6" w:rsidRDefault="005622A6" w:rsidP="00A8495D">
      <w:pPr>
        <w:spacing w:after="0" w:line="240" w:lineRule="auto"/>
        <w:ind w:left="2880" w:firstLine="720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eri Forbes</w:t>
      </w:r>
      <w:r w:rsidR="000D1E52" w:rsidRPr="005622A6">
        <w:rPr>
          <w:rFonts w:eastAsia="Times New Roman" w:cs="Arial"/>
          <w:color w:val="000000" w:themeColor="text1"/>
          <w:sz w:val="24"/>
          <w:szCs w:val="24"/>
        </w:rPr>
        <w:t xml:space="preserve">, </w:t>
      </w:r>
      <w:r w:rsidR="00C5083F" w:rsidRPr="005622A6">
        <w:rPr>
          <w:rFonts w:eastAsia="Times New Roman" w:cs="Arial"/>
          <w:color w:val="000000" w:themeColor="text1"/>
          <w:sz w:val="24"/>
          <w:szCs w:val="24"/>
        </w:rPr>
        <w:t>Treasurer</w:t>
      </w:r>
      <w:r w:rsidR="000D1E52" w:rsidRPr="005622A6"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7FE17EB0" w14:textId="1F13043A" w:rsidR="000D1E52" w:rsidRPr="005622A6" w:rsidRDefault="000D1E52" w:rsidP="00A8495D">
      <w:pPr>
        <w:spacing w:after="0" w:line="240" w:lineRule="auto"/>
        <w:ind w:left="2880" w:firstLine="720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5622A6">
        <w:rPr>
          <w:rFonts w:eastAsia="Times New Roman" w:cs="Arial"/>
          <w:color w:val="000000" w:themeColor="text1"/>
          <w:sz w:val="24"/>
          <w:szCs w:val="24"/>
        </w:rPr>
        <w:t>Fire Chief</w:t>
      </w:r>
      <w:r w:rsidR="00C32D2C" w:rsidRPr="005622A6">
        <w:rPr>
          <w:rFonts w:eastAsia="Times New Roman" w:cs="Arial"/>
          <w:color w:val="000000" w:themeColor="text1"/>
          <w:sz w:val="24"/>
          <w:szCs w:val="24"/>
        </w:rPr>
        <w:t>,</w:t>
      </w:r>
      <w:r w:rsidRPr="005622A6">
        <w:rPr>
          <w:rFonts w:eastAsia="Times New Roman" w:cs="Arial"/>
          <w:color w:val="000000" w:themeColor="text1"/>
          <w:sz w:val="24"/>
          <w:szCs w:val="24"/>
        </w:rPr>
        <w:t xml:space="preserve"> Robert Hardy</w:t>
      </w:r>
    </w:p>
    <w:p w14:paraId="562E7E48" w14:textId="77777777" w:rsidR="00656FB1" w:rsidRPr="005622A6" w:rsidRDefault="00656FB1" w:rsidP="00A8495D">
      <w:pPr>
        <w:spacing w:after="0" w:line="240" w:lineRule="auto"/>
        <w:jc w:val="both"/>
        <w:rPr>
          <w:rFonts w:eastAsia="Times New Roman" w:cs="Arial"/>
          <w:i/>
          <w:iCs/>
          <w:color w:val="000000" w:themeColor="text1"/>
          <w:sz w:val="24"/>
          <w:szCs w:val="24"/>
        </w:rPr>
      </w:pPr>
    </w:p>
    <w:p w14:paraId="688600CF" w14:textId="77777777" w:rsidR="0067358D" w:rsidRPr="00F214E3" w:rsidRDefault="005B25E6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67358D">
        <w:rPr>
          <w:rFonts w:eastAsia="Times New Roman" w:cs="Arial"/>
          <w:i/>
          <w:iCs/>
          <w:color w:val="000000" w:themeColor="text1"/>
          <w:sz w:val="24"/>
          <w:szCs w:val="24"/>
        </w:rPr>
        <w:t>Guests</w:t>
      </w:r>
      <w:r w:rsidR="000D1E52" w:rsidRPr="0067358D">
        <w:rPr>
          <w:rFonts w:eastAsia="Times New Roman" w:cs="Arial"/>
          <w:i/>
          <w:iCs/>
          <w:color w:val="000000" w:themeColor="text1"/>
          <w:sz w:val="24"/>
          <w:szCs w:val="24"/>
        </w:rPr>
        <w:t xml:space="preserve">: </w:t>
      </w:r>
      <w:r w:rsidR="00656FB1" w:rsidRPr="0067358D">
        <w:rPr>
          <w:rFonts w:eastAsia="Times New Roman" w:cs="Arial"/>
          <w:i/>
          <w:iCs/>
          <w:color w:val="000000" w:themeColor="text1"/>
          <w:sz w:val="24"/>
          <w:szCs w:val="24"/>
        </w:rPr>
        <w:tab/>
      </w:r>
      <w:r w:rsidR="00656FB1" w:rsidRPr="0067358D">
        <w:rPr>
          <w:rFonts w:eastAsia="Times New Roman" w:cs="Arial"/>
          <w:i/>
          <w:iCs/>
          <w:color w:val="000000" w:themeColor="text1"/>
          <w:sz w:val="24"/>
          <w:szCs w:val="24"/>
        </w:rPr>
        <w:tab/>
      </w:r>
      <w:r w:rsidR="00656FB1" w:rsidRPr="0067358D">
        <w:rPr>
          <w:rFonts w:eastAsia="Times New Roman" w:cs="Arial"/>
          <w:i/>
          <w:iCs/>
          <w:color w:val="000000" w:themeColor="text1"/>
          <w:sz w:val="24"/>
          <w:szCs w:val="24"/>
        </w:rPr>
        <w:tab/>
      </w:r>
      <w:r w:rsidR="00656FB1" w:rsidRPr="0067358D">
        <w:rPr>
          <w:rFonts w:eastAsia="Times New Roman" w:cs="Arial"/>
          <w:i/>
          <w:iCs/>
          <w:color w:val="000000" w:themeColor="text1"/>
          <w:sz w:val="24"/>
          <w:szCs w:val="24"/>
        </w:rPr>
        <w:tab/>
      </w:r>
      <w:r w:rsidR="0067358D" w:rsidRPr="00F214E3">
        <w:rPr>
          <w:rFonts w:eastAsia="Times New Roman" w:cs="Arial"/>
          <w:color w:val="000000" w:themeColor="text1"/>
          <w:sz w:val="24"/>
          <w:szCs w:val="24"/>
        </w:rPr>
        <w:t>Susie McArthur</w:t>
      </w:r>
    </w:p>
    <w:p w14:paraId="16D92D21" w14:textId="77777777" w:rsidR="0067358D" w:rsidRPr="00F214E3" w:rsidRDefault="0067358D" w:rsidP="00A8495D">
      <w:pPr>
        <w:spacing w:after="0" w:line="240" w:lineRule="auto"/>
        <w:ind w:left="2880" w:firstLine="720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F214E3">
        <w:rPr>
          <w:rFonts w:eastAsia="Times New Roman" w:cs="Arial"/>
          <w:color w:val="000000" w:themeColor="text1"/>
          <w:sz w:val="24"/>
          <w:szCs w:val="24"/>
        </w:rPr>
        <w:t>Reed McArthur</w:t>
      </w:r>
    </w:p>
    <w:p w14:paraId="2E347260" w14:textId="382C4ED6" w:rsidR="0025528E" w:rsidRPr="00F214E3" w:rsidRDefault="00C32D2C" w:rsidP="00A8495D">
      <w:pPr>
        <w:spacing w:after="0" w:line="240" w:lineRule="auto"/>
        <w:ind w:left="3600"/>
        <w:jc w:val="both"/>
        <w:rPr>
          <w:rFonts w:eastAsia="Times New Roman" w:cs="Arial"/>
          <w:i/>
          <w:iCs/>
          <w:color w:val="000000" w:themeColor="text1"/>
          <w:sz w:val="24"/>
          <w:szCs w:val="24"/>
        </w:rPr>
      </w:pPr>
      <w:r w:rsidRPr="00F214E3">
        <w:rPr>
          <w:rFonts w:eastAsia="Times New Roman" w:cs="Arial"/>
          <w:color w:val="000000" w:themeColor="text1"/>
          <w:sz w:val="24"/>
          <w:szCs w:val="24"/>
        </w:rPr>
        <w:t>Dan Fo</w:t>
      </w:r>
      <w:r w:rsidR="0025528E" w:rsidRPr="00F214E3">
        <w:rPr>
          <w:rFonts w:eastAsia="Times New Roman" w:cs="Arial"/>
          <w:color w:val="000000" w:themeColor="text1"/>
          <w:sz w:val="24"/>
          <w:szCs w:val="24"/>
        </w:rPr>
        <w:t>rbes</w:t>
      </w:r>
      <w:r w:rsidR="0025528E" w:rsidRPr="00F214E3">
        <w:rPr>
          <w:rFonts w:eastAsia="Times New Roman" w:cs="Arial"/>
          <w:i/>
          <w:iCs/>
          <w:color w:val="000000" w:themeColor="text1"/>
          <w:sz w:val="24"/>
          <w:szCs w:val="24"/>
        </w:rPr>
        <w:t> </w:t>
      </w:r>
    </w:p>
    <w:p w14:paraId="79A1B8D5" w14:textId="77777777" w:rsidR="0025528E" w:rsidRPr="00F214E3" w:rsidRDefault="0025528E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214E3">
        <w:rPr>
          <w:rStyle w:val="normaltextrun"/>
          <w:rFonts w:ascii="Aptos" w:eastAsiaTheme="majorEastAsia" w:hAnsi="Aptos" w:cs="Segoe UI"/>
          <w:color w:val="000000"/>
        </w:rPr>
        <w:t>Duane Krohn</w:t>
      </w:r>
      <w:r w:rsidRPr="00F214E3">
        <w:rPr>
          <w:rStyle w:val="eop"/>
          <w:rFonts w:ascii="Aptos" w:eastAsiaTheme="majorEastAsia" w:hAnsi="Aptos" w:cs="Segoe UI"/>
          <w:color w:val="000000"/>
        </w:rPr>
        <w:t> </w:t>
      </w:r>
    </w:p>
    <w:p w14:paraId="4C3CAA08" w14:textId="77777777" w:rsidR="0025528E" w:rsidRPr="00F214E3" w:rsidRDefault="0025528E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normaltextrun"/>
          <w:rFonts w:ascii="Aptos" w:eastAsiaTheme="majorEastAsia" w:hAnsi="Aptos" w:cs="Segoe UI"/>
          <w:color w:val="000000"/>
        </w:rPr>
        <w:t>Audrey Krohn</w:t>
      </w:r>
      <w:r w:rsidRPr="00F214E3">
        <w:rPr>
          <w:rStyle w:val="eop"/>
          <w:rFonts w:ascii="Aptos" w:eastAsiaTheme="majorEastAsia" w:hAnsi="Aptos" w:cs="Segoe UI"/>
          <w:color w:val="000000"/>
        </w:rPr>
        <w:t> </w:t>
      </w:r>
    </w:p>
    <w:p w14:paraId="6B9FEBEC" w14:textId="775DF7B8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John Robson</w:t>
      </w:r>
    </w:p>
    <w:p w14:paraId="5D924D32" w14:textId="31D4393D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Roland Finger</w:t>
      </w:r>
    </w:p>
    <w:p w14:paraId="06C22339" w14:textId="6A11BEC3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David Finger</w:t>
      </w:r>
    </w:p>
    <w:p w14:paraId="5BB9F819" w14:textId="13CB1A51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Darlene Finger</w:t>
      </w:r>
    </w:p>
    <w:p w14:paraId="0862D7E9" w14:textId="795B24CD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Tom Nielsen</w:t>
      </w:r>
    </w:p>
    <w:p w14:paraId="634873F1" w14:textId="75FD31B2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Frank Davie</w:t>
      </w:r>
    </w:p>
    <w:p w14:paraId="71E0DE3C" w14:textId="77777777" w:rsidR="0067358D" w:rsidRPr="00F214E3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Brad Esposito</w:t>
      </w:r>
    </w:p>
    <w:p w14:paraId="7E546197" w14:textId="77777777" w:rsidR="0067358D" w:rsidRDefault="0067358D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Style w:val="eop"/>
          <w:rFonts w:ascii="Aptos" w:eastAsiaTheme="majorEastAsia" w:hAnsi="Aptos" w:cs="Segoe UI"/>
          <w:b/>
          <w:bCs/>
          <w:color w:val="000000"/>
        </w:rPr>
      </w:pPr>
      <w:r w:rsidRPr="00F214E3">
        <w:rPr>
          <w:rStyle w:val="eop"/>
          <w:rFonts w:ascii="Aptos" w:eastAsiaTheme="majorEastAsia" w:hAnsi="Aptos" w:cs="Segoe UI"/>
          <w:color w:val="000000"/>
        </w:rPr>
        <w:t>Stephen Zellers</w:t>
      </w:r>
    </w:p>
    <w:p w14:paraId="68BEAD66" w14:textId="77777777" w:rsidR="00231D6B" w:rsidRPr="005622A6" w:rsidRDefault="00231D6B" w:rsidP="00A8495D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921B84E" w14:textId="77777777" w:rsidR="00100213" w:rsidRDefault="00F064FC" w:rsidP="00100213">
      <w:pPr>
        <w:pStyle w:val="ListParagraph"/>
        <w:numPr>
          <w:ilvl w:val="0"/>
          <w:numId w:val="4"/>
        </w:numPr>
        <w:tabs>
          <w:tab w:val="left" w:pos="720"/>
        </w:tabs>
        <w:spacing w:after="0" w:line="240" w:lineRule="auto"/>
        <w:ind w:left="720" w:hanging="720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AB6036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Welcome: </w:t>
      </w:r>
      <w:r w:rsidR="00E6230F" w:rsidRPr="00AB6036">
        <w:rPr>
          <w:rFonts w:eastAsia="Times New Roman" w:cs="Arial"/>
          <w:color w:val="000000" w:themeColor="text1"/>
          <w:sz w:val="24"/>
          <w:szCs w:val="24"/>
        </w:rPr>
        <w:t xml:space="preserve"> Chair Mary Esther Putnam </w:t>
      </w:r>
      <w:r w:rsidR="00664D0C" w:rsidRPr="00AB6036">
        <w:rPr>
          <w:rFonts w:eastAsia="Times New Roman" w:cs="Arial"/>
          <w:color w:val="000000" w:themeColor="text1"/>
          <w:sz w:val="24"/>
          <w:szCs w:val="24"/>
        </w:rPr>
        <w:t>called the meeting to order</w:t>
      </w:r>
      <w:r w:rsidR="00E6230F" w:rsidRPr="00AB6036">
        <w:rPr>
          <w:rFonts w:eastAsia="Times New Roman" w:cs="Arial"/>
          <w:color w:val="000000" w:themeColor="text1"/>
          <w:sz w:val="24"/>
          <w:szCs w:val="24"/>
        </w:rPr>
        <w:t xml:space="preserve"> at </w:t>
      </w:r>
      <w:r w:rsidR="00E152D9" w:rsidRPr="00AB6036">
        <w:rPr>
          <w:rFonts w:eastAsia="Times New Roman" w:cs="Arial"/>
          <w:color w:val="000000" w:themeColor="text1"/>
          <w:sz w:val="24"/>
          <w:szCs w:val="24"/>
        </w:rPr>
        <w:t xml:space="preserve">7:15 </w:t>
      </w:r>
      <w:r w:rsidR="00E6230F" w:rsidRPr="00AB6036">
        <w:rPr>
          <w:rFonts w:eastAsia="Times New Roman" w:cs="Arial"/>
          <w:color w:val="000000" w:themeColor="text1"/>
          <w:sz w:val="24"/>
          <w:szCs w:val="24"/>
        </w:rPr>
        <w:t>PM</w:t>
      </w:r>
      <w:r w:rsidR="001D4A7F" w:rsidRPr="00AB6036">
        <w:rPr>
          <w:rFonts w:eastAsia="Times New Roman" w:cs="Arial"/>
          <w:color w:val="000000" w:themeColor="text1"/>
          <w:sz w:val="24"/>
          <w:szCs w:val="24"/>
        </w:rPr>
        <w:t xml:space="preserve"> and welcomed those present.  </w:t>
      </w:r>
    </w:p>
    <w:p w14:paraId="76A3E5B4" w14:textId="77777777" w:rsidR="00100213" w:rsidRDefault="00100213" w:rsidP="00100213">
      <w:pPr>
        <w:pStyle w:val="ListParagraph"/>
        <w:spacing w:after="0" w:line="240" w:lineRule="auto"/>
        <w:ind w:left="0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446FC04" w14:textId="11CD3EC9" w:rsidR="00A70D5C" w:rsidRDefault="00100213" w:rsidP="00100213">
      <w:pPr>
        <w:pStyle w:val="ListParagraph"/>
        <w:spacing w:after="0" w:line="240" w:lineRule="auto"/>
        <w:ind w:left="0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Chair Putnam </w:t>
      </w:r>
      <w:r w:rsidR="00E97C33" w:rsidRPr="00AB6036">
        <w:rPr>
          <w:rFonts w:eastAsia="Times New Roman" w:cs="Arial"/>
          <w:color w:val="000000" w:themeColor="text1"/>
          <w:sz w:val="24"/>
          <w:szCs w:val="24"/>
        </w:rPr>
        <w:t xml:space="preserve">read a written statement and </w:t>
      </w:r>
      <w:r w:rsidR="00E67E7D" w:rsidRPr="00AB6036">
        <w:rPr>
          <w:rFonts w:eastAsia="Times New Roman" w:cs="Arial"/>
          <w:color w:val="000000" w:themeColor="text1"/>
          <w:sz w:val="24"/>
          <w:szCs w:val="24"/>
        </w:rPr>
        <w:t xml:space="preserve">thanked those who </w:t>
      </w:r>
      <w:r w:rsidR="004D3C81" w:rsidRPr="00AB6036">
        <w:rPr>
          <w:rFonts w:eastAsia="Times New Roman" w:cs="Arial"/>
          <w:color w:val="000000" w:themeColor="text1"/>
          <w:sz w:val="24"/>
          <w:szCs w:val="24"/>
        </w:rPr>
        <w:t xml:space="preserve">helped restore the storm drains and culverts and rebuild the roads that were washed out by the flood.  </w:t>
      </w:r>
      <w:r w:rsidR="00E4574E" w:rsidRPr="00AB6036">
        <w:rPr>
          <w:rFonts w:eastAsia="Times New Roman" w:cs="Arial"/>
          <w:color w:val="000000" w:themeColor="text1"/>
          <w:sz w:val="24"/>
          <w:szCs w:val="24"/>
        </w:rPr>
        <w:t>She commented on the Government Records and Management Act (“GRAMA”)</w:t>
      </w:r>
      <w:r>
        <w:rPr>
          <w:rFonts w:eastAsia="Times New Roman" w:cs="Arial"/>
          <w:color w:val="000000" w:themeColor="text1"/>
          <w:sz w:val="24"/>
          <w:szCs w:val="24"/>
        </w:rPr>
        <w:t>,</w:t>
      </w:r>
      <w:r w:rsidR="00E4574E" w:rsidRPr="00AB6036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AB6036" w:rsidRPr="00AB6036">
        <w:rPr>
          <w:rFonts w:eastAsia="Times New Roman" w:cs="Arial"/>
          <w:color w:val="000000" w:themeColor="text1"/>
          <w:sz w:val="24"/>
          <w:szCs w:val="24"/>
        </w:rPr>
        <w:t>which is part of State Code</w:t>
      </w:r>
      <w:r w:rsidR="00AB6036"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A70D5C">
        <w:rPr>
          <w:rFonts w:eastAsia="Times New Roman" w:cs="Arial"/>
          <w:color w:val="000000" w:themeColor="text1"/>
          <w:sz w:val="24"/>
          <w:szCs w:val="24"/>
        </w:rPr>
        <w:t xml:space="preserve">She noted that the Pine Valley Special Service District (“PVSSD”) Board is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all </w:t>
      </w:r>
      <w:r w:rsidR="00A70D5C">
        <w:rPr>
          <w:rFonts w:eastAsia="Times New Roman" w:cs="Arial"/>
          <w:color w:val="000000" w:themeColor="text1"/>
          <w:sz w:val="24"/>
          <w:szCs w:val="24"/>
        </w:rPr>
        <w:t>volunteer</w:t>
      </w:r>
      <w:r w:rsidR="00BC34AA">
        <w:rPr>
          <w:rFonts w:eastAsia="Times New Roman" w:cs="Arial"/>
          <w:color w:val="000000" w:themeColor="text1"/>
          <w:sz w:val="24"/>
          <w:szCs w:val="24"/>
        </w:rPr>
        <w:t>,</w:t>
      </w:r>
      <w:r w:rsidR="00A70D5C">
        <w:rPr>
          <w:rFonts w:eastAsia="Times New Roman" w:cs="Arial"/>
          <w:color w:val="000000" w:themeColor="text1"/>
          <w:sz w:val="24"/>
          <w:szCs w:val="24"/>
        </w:rPr>
        <w:t xml:space="preserve"> with the exception of the Clerk and Treasurer</w:t>
      </w:r>
      <w:r w:rsidR="00BC34AA">
        <w:rPr>
          <w:rFonts w:eastAsia="Times New Roman" w:cs="Arial"/>
          <w:color w:val="000000" w:themeColor="text1"/>
          <w:sz w:val="24"/>
          <w:szCs w:val="24"/>
        </w:rPr>
        <w:t>,</w:t>
      </w:r>
      <w:r w:rsidR="00A70D5C">
        <w:rPr>
          <w:rFonts w:eastAsia="Times New Roman" w:cs="Arial"/>
          <w:color w:val="000000" w:themeColor="text1"/>
          <w:sz w:val="24"/>
          <w:szCs w:val="24"/>
        </w:rPr>
        <w:t xml:space="preserve"> who are inde</w:t>
      </w:r>
      <w:r w:rsidR="00EA57FB">
        <w:rPr>
          <w:rFonts w:eastAsia="Times New Roman" w:cs="Arial"/>
          <w:color w:val="000000" w:themeColor="text1"/>
          <w:sz w:val="24"/>
          <w:szCs w:val="24"/>
        </w:rPr>
        <w:t>pe</w:t>
      </w:r>
      <w:r w:rsidR="00A70D5C">
        <w:rPr>
          <w:rFonts w:eastAsia="Times New Roman" w:cs="Arial"/>
          <w:color w:val="000000" w:themeColor="text1"/>
          <w:sz w:val="24"/>
          <w:szCs w:val="24"/>
        </w:rPr>
        <w:t xml:space="preserve">ndent contractors.  The terms of two board members will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expire </w:t>
      </w:r>
      <w:r w:rsidR="00A70D5C">
        <w:rPr>
          <w:rFonts w:eastAsia="Times New Roman" w:cs="Arial"/>
          <w:color w:val="000000" w:themeColor="text1"/>
          <w:sz w:val="24"/>
          <w:szCs w:val="24"/>
        </w:rPr>
        <w:t>on December 31, 2025, which will leave two vacant positions.</w:t>
      </w:r>
      <w:r w:rsidR="00EE5308">
        <w:rPr>
          <w:rFonts w:eastAsia="Times New Roman" w:cs="Arial"/>
          <w:color w:val="000000" w:themeColor="text1"/>
          <w:sz w:val="24"/>
          <w:szCs w:val="24"/>
        </w:rPr>
        <w:t xml:space="preserve">  She offered to provide applications to citizens wishing to apply.  </w:t>
      </w:r>
    </w:p>
    <w:p w14:paraId="7E4EFEE5" w14:textId="4661B44D" w:rsidR="00C85CBC" w:rsidRDefault="00C85CB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31C17035" w14:textId="69335CF5" w:rsidR="00E80E4F" w:rsidRDefault="00C85CB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lastRenderedPageBreak/>
        <w:t xml:space="preserve">Bob Dalley pointed out that </w:t>
      </w:r>
      <w:r w:rsidR="00631198">
        <w:rPr>
          <w:rFonts w:eastAsia="Times New Roman" w:cs="Arial"/>
          <w:color w:val="000000" w:themeColor="text1"/>
          <w:sz w:val="24"/>
          <w:szCs w:val="24"/>
        </w:rPr>
        <w:t>this past month</w:t>
      </w:r>
      <w:r w:rsidR="00BC34AA">
        <w:rPr>
          <w:rFonts w:eastAsia="Times New Roman" w:cs="Arial"/>
          <w:color w:val="000000" w:themeColor="text1"/>
          <w:sz w:val="24"/>
          <w:szCs w:val="24"/>
        </w:rPr>
        <w:t>,</w:t>
      </w:r>
      <w:r w:rsidR="00631198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>
        <w:rPr>
          <w:rFonts w:eastAsia="Times New Roman" w:cs="Arial"/>
          <w:color w:val="000000" w:themeColor="text1"/>
          <w:sz w:val="24"/>
          <w:szCs w:val="24"/>
        </w:rPr>
        <w:t>a</w:t>
      </w:r>
      <w:r w:rsidR="00631198">
        <w:rPr>
          <w:rFonts w:eastAsia="Times New Roman" w:cs="Arial"/>
          <w:color w:val="000000" w:themeColor="text1"/>
          <w:sz w:val="24"/>
          <w:szCs w:val="24"/>
        </w:rPr>
        <w:t xml:space="preserve"> GRAMA</w:t>
      </w:r>
      <w:r w:rsidR="00631198" w:rsidRPr="00631198">
        <w:rPr>
          <w:rFonts w:eastAsia="Times New Roman" w:cs="Arial"/>
          <w:color w:val="000000" w:themeColor="text1"/>
          <w:sz w:val="24"/>
          <w:szCs w:val="24"/>
        </w:rPr>
        <w:t xml:space="preserve"> request </w:t>
      </w:r>
      <w:r w:rsidR="00100213">
        <w:rPr>
          <w:rFonts w:eastAsia="Times New Roman" w:cs="Arial"/>
          <w:color w:val="000000" w:themeColor="text1"/>
          <w:sz w:val="24"/>
          <w:szCs w:val="24"/>
        </w:rPr>
        <w:t xml:space="preserve">was submitted </w:t>
      </w:r>
      <w:r w:rsidR="00631198">
        <w:rPr>
          <w:rFonts w:eastAsia="Times New Roman" w:cs="Arial"/>
          <w:color w:val="000000" w:themeColor="text1"/>
          <w:sz w:val="24"/>
          <w:szCs w:val="24"/>
        </w:rPr>
        <w:t>that required over four hours to complete.  The policies allow the PVSSD to a</w:t>
      </w:r>
      <w:r w:rsidR="00100213">
        <w:rPr>
          <w:rFonts w:eastAsia="Times New Roman" w:cs="Arial"/>
          <w:color w:val="000000" w:themeColor="text1"/>
          <w:sz w:val="24"/>
          <w:szCs w:val="24"/>
        </w:rPr>
        <w:t>ss</w:t>
      </w:r>
      <w:r w:rsidR="00631198">
        <w:rPr>
          <w:rFonts w:eastAsia="Times New Roman" w:cs="Arial"/>
          <w:color w:val="000000" w:themeColor="text1"/>
          <w:sz w:val="24"/>
          <w:szCs w:val="24"/>
        </w:rPr>
        <w:t>es</w:t>
      </w:r>
      <w:r w:rsidR="00100213">
        <w:rPr>
          <w:rFonts w:eastAsia="Times New Roman" w:cs="Arial"/>
          <w:color w:val="000000" w:themeColor="text1"/>
          <w:sz w:val="24"/>
          <w:szCs w:val="24"/>
        </w:rPr>
        <w:t>s</w:t>
      </w:r>
      <w:r w:rsidR="00631198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631198" w:rsidRPr="00631198">
        <w:rPr>
          <w:rFonts w:eastAsia="Times New Roman" w:cs="Arial"/>
          <w:color w:val="000000" w:themeColor="text1"/>
          <w:sz w:val="24"/>
          <w:szCs w:val="24"/>
        </w:rPr>
        <w:t xml:space="preserve">the person </w:t>
      </w:r>
      <w:r w:rsidR="00BC34AA">
        <w:rPr>
          <w:rFonts w:eastAsia="Times New Roman" w:cs="Arial"/>
          <w:color w:val="000000" w:themeColor="text1"/>
          <w:sz w:val="24"/>
          <w:szCs w:val="24"/>
        </w:rPr>
        <w:t>requesting</w:t>
      </w:r>
      <w:r w:rsidR="00100213">
        <w:rPr>
          <w:rFonts w:eastAsia="Times New Roman" w:cs="Arial"/>
          <w:color w:val="000000" w:themeColor="text1"/>
          <w:sz w:val="24"/>
          <w:szCs w:val="24"/>
        </w:rPr>
        <w:t xml:space="preserve"> the cost</w:t>
      </w:r>
      <w:r w:rsidR="00631198">
        <w:rPr>
          <w:rFonts w:eastAsia="Times New Roman" w:cs="Arial"/>
          <w:color w:val="000000" w:themeColor="text1"/>
          <w:sz w:val="24"/>
          <w:szCs w:val="24"/>
        </w:rPr>
        <w:t>, which is minimal at $25 per hour.  Rick Peetz responded to the request.</w:t>
      </w:r>
    </w:p>
    <w:p w14:paraId="68C7567D" w14:textId="2FA39615" w:rsidR="00631198" w:rsidRPr="00631198" w:rsidRDefault="0063119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  </w:t>
      </w:r>
    </w:p>
    <w:p w14:paraId="67972DDE" w14:textId="3899B021" w:rsidR="00496380" w:rsidRPr="00496380" w:rsidRDefault="001076A5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color w:val="000000" w:themeColor="text1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pproval of October </w:t>
      </w:r>
      <w:r w:rsidR="0001583C" w:rsidRPr="00E6230F">
        <w:rPr>
          <w:rFonts w:eastAsia="Times New Roman" w:cs="Arial"/>
          <w:b/>
          <w:bCs/>
          <w:color w:val="000000" w:themeColor="text1"/>
          <w:sz w:val="24"/>
          <w:szCs w:val="24"/>
        </w:rPr>
        <w:t>Meeting</w:t>
      </w:r>
      <w:r w:rsidR="0099417E" w:rsidRPr="00E6230F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Minutes: </w:t>
      </w:r>
      <w:r w:rsidR="00E6230F" w:rsidRPr="00E6230F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</w:t>
      </w:r>
    </w:p>
    <w:p w14:paraId="49D4B6A4" w14:textId="77777777" w:rsidR="00496380" w:rsidRDefault="00496380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26CA891B" w14:textId="067A015B" w:rsidR="00E6230F" w:rsidRPr="00EF21FC" w:rsidRDefault="00E80E4F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llen Cannon </w:t>
      </w:r>
      <w:r w:rsidR="00991258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moved to </w:t>
      </w:r>
      <w:r w:rsidR="001D4A7F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PPROVE </w:t>
      </w:r>
      <w:r w:rsidR="00991258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the </w:t>
      </w:r>
      <w:r w:rsidR="001076A5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October </w:t>
      </w:r>
      <w:r w:rsidR="00E6230F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>Meeting Minutes</w:t>
      </w:r>
      <w:r w:rsidR="00991258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. </w:t>
      </w:r>
      <w:r w:rsidR="001D4A7F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Emily Neilson </w:t>
      </w:r>
      <w:r w:rsidR="00991258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>seconded the motion</w:t>
      </w:r>
      <w:r w:rsidR="00E6230F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.  The motion passed with the unanimous consent of the Board.  </w:t>
      </w:r>
    </w:p>
    <w:p w14:paraId="42FA8E06" w14:textId="77777777" w:rsidR="00E6230F" w:rsidRPr="00C30270" w:rsidRDefault="00E6230F" w:rsidP="00A8495D">
      <w:pPr>
        <w:pStyle w:val="ListParagraph"/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A1A1242" w14:textId="107574B8" w:rsidR="003840DF" w:rsidRPr="00E6230F" w:rsidRDefault="00E6230F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color w:val="000000" w:themeColor="text1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>Update on Flooding and Mitigation Efforts – Mark Owens.</w:t>
      </w:r>
    </w:p>
    <w:p w14:paraId="1446B06C" w14:textId="77777777" w:rsidR="00E6230F" w:rsidRDefault="00E6230F" w:rsidP="00A8495D">
      <w:pPr>
        <w:spacing w:after="0" w:line="240" w:lineRule="auto"/>
        <w:jc w:val="both"/>
        <w:rPr>
          <w:rFonts w:eastAsia="Times New Roman" w:cs="Arial"/>
          <w:color w:val="000000" w:themeColor="text1"/>
        </w:rPr>
      </w:pPr>
    </w:p>
    <w:p w14:paraId="7BB9D14B" w14:textId="77777777" w:rsidR="004503A4" w:rsidRDefault="00E80E4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Mark Owens </w:t>
      </w:r>
      <w:r w:rsidR="006025D7">
        <w:rPr>
          <w:rFonts w:eastAsia="Times New Roman" w:cs="Arial"/>
          <w:color w:val="000000" w:themeColor="text1"/>
          <w:sz w:val="24"/>
          <w:szCs w:val="24"/>
        </w:rPr>
        <w:t>reported on the</w:t>
      </w:r>
      <w:r w:rsidR="006025D7" w:rsidRPr="006025D7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4503A4">
        <w:rPr>
          <w:rFonts w:eastAsia="Times New Roman" w:cs="Arial"/>
          <w:color w:val="000000" w:themeColor="text1"/>
          <w:sz w:val="24"/>
          <w:szCs w:val="24"/>
        </w:rPr>
        <w:t>following:</w:t>
      </w:r>
    </w:p>
    <w:p w14:paraId="4EF5B1E8" w14:textId="77777777" w:rsidR="004503A4" w:rsidRDefault="004503A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1570E0C" w14:textId="249BC6B1" w:rsidR="004503A4" w:rsidRDefault="004503A4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>seeding operation</w:t>
      </w:r>
      <w:r w:rsidR="007B2821" w:rsidRPr="004503A4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100213">
        <w:rPr>
          <w:rFonts w:eastAsia="Times New Roman" w:cs="Arial"/>
          <w:color w:val="000000" w:themeColor="text1"/>
          <w:sz w:val="24"/>
          <w:szCs w:val="24"/>
        </w:rPr>
        <w:t>i</w:t>
      </w:r>
      <w:r w:rsidR="007B2821" w:rsidRPr="004503A4">
        <w:rPr>
          <w:rFonts w:eastAsia="Times New Roman" w:cs="Arial"/>
          <w:color w:val="000000" w:themeColor="text1"/>
          <w:sz w:val="24"/>
          <w:szCs w:val="24"/>
        </w:rPr>
        <w:t xml:space="preserve">s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underway and </w:t>
      </w:r>
      <w:r w:rsidR="007B2821" w:rsidRPr="004503A4">
        <w:rPr>
          <w:rFonts w:eastAsia="Times New Roman" w:cs="Arial"/>
          <w:color w:val="000000" w:themeColor="text1"/>
          <w:sz w:val="24"/>
          <w:szCs w:val="24"/>
        </w:rPr>
        <w:t xml:space="preserve">expected to be completed this month.  </w:t>
      </w:r>
    </w:p>
    <w:p w14:paraId="4D46108D" w14:textId="055F7C00" w:rsidR="004503A4" w:rsidRDefault="007B2821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4503A4">
        <w:rPr>
          <w:rFonts w:eastAsia="Times New Roman" w:cs="Arial"/>
          <w:color w:val="000000" w:themeColor="text1"/>
          <w:sz w:val="24"/>
          <w:szCs w:val="24"/>
        </w:rPr>
        <w:t xml:space="preserve">The government shutdown has </w:t>
      </w:r>
      <w:r w:rsidR="00100213">
        <w:rPr>
          <w:rFonts w:eastAsia="Times New Roman" w:cs="Arial"/>
          <w:color w:val="000000" w:themeColor="text1"/>
          <w:sz w:val="24"/>
          <w:szCs w:val="24"/>
        </w:rPr>
        <w:t xml:space="preserve">caused </w:t>
      </w:r>
      <w:r w:rsidRPr="004503A4">
        <w:rPr>
          <w:rFonts w:eastAsia="Times New Roman" w:cs="Arial"/>
          <w:color w:val="000000" w:themeColor="text1"/>
          <w:sz w:val="24"/>
          <w:szCs w:val="24"/>
        </w:rPr>
        <w:t xml:space="preserve">delays in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>permitting</w:t>
      </w:r>
      <w:r w:rsidRPr="004503A4">
        <w:rPr>
          <w:rFonts w:eastAsia="Times New Roman" w:cs="Arial"/>
          <w:color w:val="000000" w:themeColor="text1"/>
          <w:sz w:val="24"/>
          <w:szCs w:val="24"/>
        </w:rPr>
        <w:t xml:space="preserve"> reviews,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 xml:space="preserve">stream alteration, cultural resource studies, </w:t>
      </w:r>
      <w:r w:rsidRPr="004503A4">
        <w:rPr>
          <w:rFonts w:eastAsia="Times New Roman" w:cs="Arial"/>
          <w:color w:val="000000" w:themeColor="text1"/>
          <w:sz w:val="24"/>
          <w:szCs w:val="24"/>
        </w:rPr>
        <w:t xml:space="preserve">and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 xml:space="preserve">archaeological studies. </w:t>
      </w:r>
      <w:r w:rsidRPr="004503A4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4503A4" w:rsidRPr="004503A4">
        <w:rPr>
          <w:rFonts w:eastAsia="Times New Roman" w:cs="Arial"/>
          <w:color w:val="000000" w:themeColor="text1"/>
          <w:sz w:val="24"/>
          <w:szCs w:val="24"/>
        </w:rPr>
        <w:t xml:space="preserve">It was unknown whether the time lost </w:t>
      </w:r>
      <w:r w:rsidR="00BC34AA">
        <w:rPr>
          <w:rFonts w:eastAsia="Times New Roman" w:cs="Arial"/>
          <w:color w:val="000000" w:themeColor="text1"/>
          <w:sz w:val="24"/>
          <w:szCs w:val="24"/>
        </w:rPr>
        <w:t>would</w:t>
      </w:r>
      <w:r w:rsidR="004503A4" w:rsidRPr="004503A4">
        <w:rPr>
          <w:rFonts w:eastAsia="Times New Roman" w:cs="Arial"/>
          <w:color w:val="000000" w:themeColor="text1"/>
          <w:sz w:val="24"/>
          <w:szCs w:val="24"/>
        </w:rPr>
        <w:t xml:space="preserve"> be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 xml:space="preserve">added to the </w:t>
      </w:r>
      <w:r w:rsidR="004503A4" w:rsidRPr="004503A4">
        <w:rPr>
          <w:rFonts w:eastAsia="Times New Roman" w:cs="Arial"/>
          <w:color w:val="000000" w:themeColor="text1"/>
          <w:sz w:val="24"/>
          <w:szCs w:val="24"/>
        </w:rPr>
        <w:t xml:space="preserve">current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>contract</w:t>
      </w:r>
      <w:r w:rsidR="004503A4" w:rsidRPr="004503A4">
        <w:rPr>
          <w:rFonts w:eastAsia="Times New Roman" w:cs="Arial"/>
          <w:color w:val="000000" w:themeColor="text1"/>
          <w:sz w:val="24"/>
          <w:szCs w:val="24"/>
        </w:rPr>
        <w:t xml:space="preserve">, which is set to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 xml:space="preserve">expire </w:t>
      </w:r>
      <w:r w:rsidR="004503A4" w:rsidRPr="004503A4">
        <w:rPr>
          <w:rFonts w:eastAsia="Times New Roman" w:cs="Arial"/>
          <w:color w:val="000000" w:themeColor="text1"/>
          <w:sz w:val="24"/>
          <w:szCs w:val="24"/>
        </w:rPr>
        <w:t xml:space="preserve">on </w:t>
      </w:r>
      <w:r w:rsidR="006025D7" w:rsidRPr="004503A4">
        <w:rPr>
          <w:rFonts w:eastAsia="Times New Roman" w:cs="Arial"/>
          <w:color w:val="000000" w:themeColor="text1"/>
          <w:sz w:val="24"/>
          <w:szCs w:val="24"/>
        </w:rPr>
        <w:t>March 27</w:t>
      </w:r>
      <w:r w:rsidR="00100213">
        <w:rPr>
          <w:rFonts w:eastAsia="Times New Roman" w:cs="Arial"/>
          <w:color w:val="000000" w:themeColor="text1"/>
          <w:sz w:val="24"/>
          <w:szCs w:val="24"/>
        </w:rPr>
        <w:t>, 2026</w:t>
      </w:r>
      <w:r w:rsidR="004503A4" w:rsidRPr="004503A4">
        <w:rPr>
          <w:rFonts w:eastAsia="Times New Roman" w:cs="Arial"/>
          <w:color w:val="000000" w:themeColor="text1"/>
          <w:sz w:val="24"/>
          <w:szCs w:val="24"/>
        </w:rPr>
        <w:t xml:space="preserve">.  </w:t>
      </w:r>
    </w:p>
    <w:p w14:paraId="05262522" w14:textId="3B24B463" w:rsidR="00EC6A6E" w:rsidRDefault="00B721E8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EC6A6E">
        <w:rPr>
          <w:rFonts w:eastAsia="Times New Roman" w:cs="Arial"/>
          <w:color w:val="000000" w:themeColor="text1"/>
          <w:sz w:val="24"/>
          <w:szCs w:val="24"/>
        </w:rPr>
        <w:t xml:space="preserve">Culverts were being installed and have been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 xml:space="preserve">delayed </w:t>
      </w:r>
      <w:r w:rsidR="00FF0E08" w:rsidRPr="00EC6A6E">
        <w:rPr>
          <w:rFonts w:eastAsia="Times New Roman" w:cs="Arial"/>
          <w:color w:val="000000" w:themeColor="text1"/>
          <w:sz w:val="24"/>
          <w:szCs w:val="24"/>
        </w:rPr>
        <w:t xml:space="preserve">to complete </w:t>
      </w:r>
      <w:r w:rsidR="00BC34AA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FF0E08" w:rsidRPr="00EC6A6E">
        <w:rPr>
          <w:rFonts w:eastAsia="Times New Roman" w:cs="Arial"/>
          <w:color w:val="000000" w:themeColor="text1"/>
          <w:sz w:val="24"/>
          <w:szCs w:val="24"/>
        </w:rPr>
        <w:t xml:space="preserve">needed asphalt repairs.  </w:t>
      </w:r>
      <w:r w:rsidR="003F5DDC" w:rsidRPr="00EC6A6E">
        <w:rPr>
          <w:rFonts w:eastAsia="Times New Roman" w:cs="Arial"/>
          <w:color w:val="000000" w:themeColor="text1"/>
          <w:sz w:val="24"/>
          <w:szCs w:val="24"/>
        </w:rPr>
        <w:t>Two c</w:t>
      </w:r>
      <w:r w:rsidR="00040244" w:rsidRPr="00EC6A6E">
        <w:rPr>
          <w:rFonts w:eastAsia="Times New Roman" w:cs="Arial"/>
          <w:color w:val="000000" w:themeColor="text1"/>
          <w:sz w:val="24"/>
          <w:szCs w:val="24"/>
        </w:rPr>
        <w:t xml:space="preserve">ulverts were to be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 xml:space="preserve">installed </w:t>
      </w:r>
      <w:r w:rsidR="003F5DDC" w:rsidRPr="00EC6A6E">
        <w:rPr>
          <w:rFonts w:eastAsia="Times New Roman" w:cs="Arial"/>
          <w:color w:val="000000" w:themeColor="text1"/>
          <w:sz w:val="24"/>
          <w:szCs w:val="24"/>
        </w:rPr>
        <w:t xml:space="preserve">to the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>west</w:t>
      </w:r>
      <w:r w:rsidR="003F5DDC" w:rsidRPr="00EC6A6E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EC6A6E" w:rsidRPr="00EC6A6E">
        <w:rPr>
          <w:rFonts w:eastAsia="Times New Roman" w:cs="Arial"/>
          <w:color w:val="000000" w:themeColor="text1"/>
          <w:sz w:val="24"/>
          <w:szCs w:val="24"/>
        </w:rPr>
        <w:t xml:space="preserve">of the existing </w:t>
      </w:r>
      <w:r w:rsidR="00CD5F8C" w:rsidRPr="00EC6A6E">
        <w:rPr>
          <w:rFonts w:eastAsia="Times New Roman" w:cs="Arial"/>
          <w:color w:val="000000" w:themeColor="text1"/>
          <w:sz w:val="24"/>
          <w:szCs w:val="24"/>
        </w:rPr>
        <w:t>culvert,</w:t>
      </w:r>
      <w:r w:rsidR="00100213">
        <w:rPr>
          <w:rFonts w:eastAsia="Times New Roman" w:cs="Arial"/>
          <w:color w:val="000000" w:themeColor="text1"/>
          <w:sz w:val="24"/>
          <w:szCs w:val="24"/>
        </w:rPr>
        <w:t xml:space="preserve"> and they will be double to </w:t>
      </w:r>
      <w:r w:rsidR="00EC6A6E" w:rsidRPr="00EC6A6E">
        <w:rPr>
          <w:rFonts w:eastAsia="Times New Roman" w:cs="Arial"/>
          <w:color w:val="000000" w:themeColor="text1"/>
          <w:sz w:val="24"/>
          <w:szCs w:val="24"/>
        </w:rPr>
        <w:t xml:space="preserve">triple </w:t>
      </w:r>
      <w:r w:rsidR="00100213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EC6A6E" w:rsidRPr="00EC6A6E">
        <w:rPr>
          <w:rFonts w:eastAsia="Times New Roman" w:cs="Arial"/>
          <w:color w:val="000000" w:themeColor="text1"/>
          <w:sz w:val="24"/>
          <w:szCs w:val="24"/>
        </w:rPr>
        <w:t xml:space="preserve">size.  The design is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 xml:space="preserve">60% complete </w:t>
      </w:r>
      <w:r w:rsidR="00EC6A6E" w:rsidRPr="00EC6A6E">
        <w:rPr>
          <w:rFonts w:eastAsia="Times New Roman" w:cs="Arial"/>
          <w:color w:val="000000" w:themeColor="text1"/>
          <w:sz w:val="24"/>
          <w:szCs w:val="24"/>
        </w:rPr>
        <w:t xml:space="preserve">and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>on schedule</w:t>
      </w:r>
      <w:r w:rsidR="00EC6A6E" w:rsidRPr="00EC6A6E">
        <w:rPr>
          <w:rFonts w:eastAsia="Times New Roman" w:cs="Arial"/>
          <w:color w:val="000000" w:themeColor="text1"/>
          <w:sz w:val="24"/>
          <w:szCs w:val="24"/>
        </w:rPr>
        <w:t xml:space="preserve">.  Bid documents were expected to go out </w:t>
      </w:r>
      <w:r w:rsidR="00100213">
        <w:rPr>
          <w:rFonts w:eastAsia="Times New Roman" w:cs="Arial"/>
          <w:color w:val="000000" w:themeColor="text1"/>
          <w:sz w:val="24"/>
          <w:szCs w:val="24"/>
        </w:rPr>
        <w:t xml:space="preserve">in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>early January</w:t>
      </w:r>
      <w:r w:rsidR="00EC6A6E">
        <w:rPr>
          <w:rFonts w:eastAsia="Times New Roman" w:cs="Arial"/>
          <w:color w:val="000000" w:themeColor="text1"/>
          <w:sz w:val="24"/>
          <w:szCs w:val="24"/>
        </w:rPr>
        <w:t>.</w:t>
      </w:r>
    </w:p>
    <w:p w14:paraId="08FA587B" w14:textId="281FE93D" w:rsidR="00EC6A6E" w:rsidRPr="00EC6A6E" w:rsidRDefault="00EC6A6E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EC6A6E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 xml:space="preserve">riprap </w:t>
      </w:r>
      <w:r w:rsidRPr="00EC6A6E">
        <w:rPr>
          <w:rFonts w:eastAsia="Times New Roman" w:cs="Arial"/>
          <w:color w:val="000000" w:themeColor="text1"/>
          <w:sz w:val="24"/>
          <w:szCs w:val="24"/>
        </w:rPr>
        <w:t xml:space="preserve">using local rock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 xml:space="preserve">did not meet the suitability </w:t>
      </w:r>
      <w:r w:rsidRPr="00EC6A6E">
        <w:rPr>
          <w:rFonts w:eastAsia="Times New Roman" w:cs="Arial"/>
          <w:color w:val="000000" w:themeColor="text1"/>
          <w:sz w:val="24"/>
          <w:szCs w:val="24"/>
        </w:rPr>
        <w:t xml:space="preserve">requirements </w:t>
      </w:r>
      <w:r w:rsidR="00100213">
        <w:rPr>
          <w:rFonts w:eastAsia="Times New Roman" w:cs="Arial"/>
          <w:color w:val="000000" w:themeColor="text1"/>
          <w:sz w:val="24"/>
          <w:szCs w:val="24"/>
        </w:rPr>
        <w:t>and an alternative</w:t>
      </w:r>
      <w:r w:rsidRPr="00EC6A6E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 xml:space="preserve">material </w:t>
      </w:r>
      <w:r w:rsidRPr="00EC6A6E">
        <w:rPr>
          <w:rFonts w:eastAsia="Times New Roman" w:cs="Arial"/>
          <w:color w:val="000000" w:themeColor="text1"/>
          <w:sz w:val="24"/>
          <w:szCs w:val="24"/>
        </w:rPr>
        <w:t xml:space="preserve">was expected to </w:t>
      </w:r>
      <w:r w:rsidR="006025D7" w:rsidRPr="00EC6A6E">
        <w:rPr>
          <w:rFonts w:eastAsia="Times New Roman" w:cs="Arial"/>
          <w:color w:val="000000" w:themeColor="text1"/>
          <w:sz w:val="24"/>
          <w:szCs w:val="24"/>
        </w:rPr>
        <w:t>be imported</w:t>
      </w:r>
      <w:r w:rsidRPr="00EC6A6E">
        <w:rPr>
          <w:rFonts w:eastAsia="Times New Roman" w:cs="Arial"/>
          <w:color w:val="000000" w:themeColor="text1"/>
          <w:sz w:val="24"/>
          <w:szCs w:val="24"/>
        </w:rPr>
        <w:t>.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64757E8D" w14:textId="77777777" w:rsidR="00EC6A6E" w:rsidRDefault="00EC6A6E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79465AD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Webmaster Update – Robert Hardy.</w:t>
      </w:r>
    </w:p>
    <w:p w14:paraId="130D8EC5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9E03CC5" w14:textId="3418B54F" w:rsidR="00CD2D7F" w:rsidRDefault="00A654D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Fire Chief, Robert Hardy, reported that Joseph Hunt </w:t>
      </w:r>
      <w:r w:rsidR="00CD2D7F">
        <w:rPr>
          <w:rFonts w:eastAsia="Times New Roman" w:cs="Arial"/>
          <w:color w:val="000000" w:themeColor="text1"/>
          <w:sz w:val="24"/>
          <w:szCs w:val="24"/>
        </w:rPr>
        <w:t xml:space="preserve">has provided the requirements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to </w:t>
      </w:r>
      <w:r w:rsidR="00CD2D7F">
        <w:rPr>
          <w:rFonts w:eastAsia="Times New Roman" w:cs="Arial"/>
          <w:color w:val="000000" w:themeColor="text1"/>
          <w:sz w:val="24"/>
          <w:szCs w:val="24"/>
        </w:rPr>
        <w:t xml:space="preserve">be met </w:t>
      </w:r>
      <w:r w:rsidR="00CB7603" w:rsidRPr="00CB7603">
        <w:rPr>
          <w:rFonts w:eastAsia="Times New Roman" w:cs="Arial"/>
          <w:color w:val="000000" w:themeColor="text1"/>
          <w:sz w:val="24"/>
          <w:szCs w:val="24"/>
        </w:rPr>
        <w:t xml:space="preserve">to move the DNS to the new server. </w:t>
      </w:r>
      <w:r w:rsidR="00CB7603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CD2D7F">
        <w:rPr>
          <w:rFonts w:eastAsia="Times New Roman" w:cs="Arial"/>
          <w:color w:val="000000" w:themeColor="text1"/>
          <w:sz w:val="24"/>
          <w:szCs w:val="24"/>
        </w:rPr>
        <w:t xml:space="preserve">Permission </w:t>
      </w:r>
      <w:r w:rsidR="002D63C0">
        <w:rPr>
          <w:rFonts w:eastAsia="Times New Roman" w:cs="Arial"/>
          <w:color w:val="000000" w:themeColor="text1"/>
          <w:sz w:val="24"/>
          <w:szCs w:val="24"/>
        </w:rPr>
        <w:t>wa</w:t>
      </w:r>
      <w:r w:rsidR="00CD2D7F">
        <w:rPr>
          <w:rFonts w:eastAsia="Times New Roman" w:cs="Arial"/>
          <w:color w:val="000000" w:themeColor="text1"/>
          <w:sz w:val="24"/>
          <w:szCs w:val="24"/>
        </w:rPr>
        <w:t xml:space="preserve">s also needed to make the change.  </w:t>
      </w:r>
    </w:p>
    <w:p w14:paraId="6764A31D" w14:textId="77777777" w:rsidR="000125B4" w:rsidRDefault="000125B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5BBE8B1" w14:textId="6DD35FFA" w:rsidR="009E5C01" w:rsidRDefault="008A128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Chief Hardy presented the </w:t>
      </w:r>
      <w:r w:rsidRPr="00B01B09">
        <w:rPr>
          <w:rFonts w:eastAsia="Times New Roman" w:cs="Arial"/>
          <w:color w:val="000000" w:themeColor="text1"/>
          <w:sz w:val="24"/>
          <w:szCs w:val="24"/>
        </w:rPr>
        <w:t xml:space="preserve">ongoing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2026 </w:t>
      </w:r>
      <w:r w:rsidRPr="00B01B09">
        <w:rPr>
          <w:rFonts w:eastAsia="Times New Roman" w:cs="Arial"/>
          <w:color w:val="000000" w:themeColor="text1"/>
          <w:sz w:val="24"/>
          <w:szCs w:val="24"/>
        </w:rPr>
        <w:t>budget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and reported that the cost will be $7 per person for email service</w:t>
      </w:r>
      <w:r w:rsidR="001B6AEE">
        <w:rPr>
          <w:rFonts w:eastAsia="Times New Roman" w:cs="Arial"/>
          <w:color w:val="000000" w:themeColor="text1"/>
          <w:sz w:val="24"/>
          <w:szCs w:val="24"/>
        </w:rPr>
        <w:t xml:space="preserve"> and $200 per year to maintain</w:t>
      </w:r>
      <w:r w:rsidRPr="00B01B09">
        <w:rPr>
          <w:rFonts w:eastAsia="Times New Roman" w:cs="Arial"/>
          <w:color w:val="000000" w:themeColor="text1"/>
          <w:sz w:val="24"/>
          <w:szCs w:val="24"/>
        </w:rPr>
        <w:t xml:space="preserve"> the </w:t>
      </w:r>
      <w:r w:rsidR="002D63C0">
        <w:rPr>
          <w:rFonts w:eastAsia="Times New Roman" w:cs="Arial"/>
          <w:color w:val="000000" w:themeColor="text1"/>
          <w:sz w:val="24"/>
          <w:szCs w:val="24"/>
        </w:rPr>
        <w:t>I</w:t>
      </w:r>
      <w:r w:rsidRPr="00B01B09">
        <w:rPr>
          <w:rFonts w:eastAsia="Times New Roman" w:cs="Arial"/>
          <w:color w:val="000000" w:themeColor="text1"/>
          <w:sz w:val="24"/>
          <w:szCs w:val="24"/>
        </w:rPr>
        <w:t xml:space="preserve">nformation </w:t>
      </w:r>
      <w:r w:rsidR="002D63C0">
        <w:rPr>
          <w:rFonts w:eastAsia="Times New Roman" w:cs="Arial"/>
          <w:color w:val="000000" w:themeColor="text1"/>
          <w:sz w:val="24"/>
          <w:szCs w:val="24"/>
        </w:rPr>
        <w:t>T</w:t>
      </w:r>
      <w:r w:rsidRPr="00B01B09">
        <w:rPr>
          <w:rFonts w:eastAsia="Times New Roman" w:cs="Arial"/>
          <w:color w:val="000000" w:themeColor="text1"/>
          <w:sz w:val="24"/>
          <w:szCs w:val="24"/>
        </w:rPr>
        <w:t>echnology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 (“IT”)</w:t>
      </w:r>
      <w:r w:rsidR="001B6AEE"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A97967">
        <w:rPr>
          <w:rFonts w:eastAsia="Times New Roman" w:cs="Arial"/>
          <w:color w:val="000000" w:themeColor="text1"/>
          <w:sz w:val="24"/>
          <w:szCs w:val="24"/>
        </w:rPr>
        <w:t xml:space="preserve">Rick stated that the budget </w:t>
      </w:r>
      <w:r w:rsidR="009E5C01">
        <w:rPr>
          <w:rFonts w:eastAsia="Times New Roman" w:cs="Arial"/>
          <w:color w:val="000000" w:themeColor="text1"/>
          <w:sz w:val="24"/>
          <w:szCs w:val="24"/>
        </w:rPr>
        <w:t xml:space="preserve">line item was </w:t>
      </w:r>
      <w:r w:rsidR="00A97967">
        <w:rPr>
          <w:rFonts w:eastAsia="Times New Roman" w:cs="Arial"/>
          <w:color w:val="000000" w:themeColor="text1"/>
          <w:sz w:val="24"/>
          <w:szCs w:val="24"/>
        </w:rPr>
        <w:t>$2,000</w:t>
      </w:r>
      <w:r w:rsidR="009E5C01">
        <w:rPr>
          <w:rFonts w:eastAsia="Times New Roman" w:cs="Arial"/>
          <w:color w:val="000000" w:themeColor="text1"/>
          <w:sz w:val="24"/>
          <w:szCs w:val="24"/>
        </w:rPr>
        <w:t>.</w:t>
      </w:r>
    </w:p>
    <w:p w14:paraId="735FFF86" w14:textId="77777777" w:rsidR="009E5C01" w:rsidRDefault="009E5C0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A2AC4DB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Fire Department Report – Robert Hardy.</w:t>
      </w:r>
    </w:p>
    <w:p w14:paraId="25CEBC42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3AB8350" w14:textId="7E0A8A7C" w:rsidR="001F48B1" w:rsidRDefault="009E5C0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Chief Hardy reported that the </w:t>
      </w:r>
      <w:r w:rsidRPr="00B01B09">
        <w:rPr>
          <w:rFonts w:eastAsia="Times New Roman" w:cs="Arial"/>
          <w:color w:val="000000" w:themeColor="text1"/>
          <w:sz w:val="24"/>
          <w:szCs w:val="24"/>
        </w:rPr>
        <w:t xml:space="preserve">flooding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on </w:t>
      </w:r>
      <w:r w:rsidR="001F48B1">
        <w:rPr>
          <w:rFonts w:eastAsia="Times New Roman" w:cs="Arial"/>
          <w:color w:val="000000" w:themeColor="text1"/>
          <w:sz w:val="24"/>
          <w:szCs w:val="24"/>
        </w:rPr>
        <w:t xml:space="preserve">October 10 resulted in a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significant number of </w:t>
      </w:r>
      <w:r w:rsidR="001F48B1">
        <w:rPr>
          <w:rFonts w:eastAsia="Times New Roman" w:cs="Arial"/>
          <w:color w:val="000000" w:themeColor="text1"/>
          <w:sz w:val="24"/>
          <w:szCs w:val="24"/>
        </w:rPr>
        <w:t xml:space="preserve">equipment and volunteer hours.  </w:t>
      </w:r>
    </w:p>
    <w:p w14:paraId="53FBFA0E" w14:textId="77777777" w:rsidR="001F48B1" w:rsidRDefault="001F48B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0B383DD" w14:textId="345A269C" w:rsidR="00CD5046" w:rsidRDefault="00C06F4D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Emily asked if any decisions ha</w:t>
      </w:r>
      <w:r w:rsidR="002D63C0">
        <w:rPr>
          <w:rFonts w:eastAsia="Times New Roman" w:cs="Arial"/>
          <w:color w:val="000000" w:themeColor="text1"/>
          <w:sz w:val="24"/>
          <w:szCs w:val="24"/>
        </w:rPr>
        <w:t>d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been made about the 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 xml:space="preserve">community using </w:t>
      </w:r>
      <w:r>
        <w:rPr>
          <w:rFonts w:eastAsia="Times New Roman" w:cs="Arial"/>
          <w:color w:val="000000" w:themeColor="text1"/>
          <w:sz w:val="24"/>
          <w:szCs w:val="24"/>
        </w:rPr>
        <w:t>the Fire Station now that the Central Chapel is open.  Chief Hardy explained that it is already established in the P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>olic</w:t>
      </w:r>
      <w:r>
        <w:rPr>
          <w:rFonts w:eastAsia="Times New Roman" w:cs="Arial"/>
          <w:color w:val="000000" w:themeColor="text1"/>
          <w:sz w:val="24"/>
          <w:szCs w:val="24"/>
        </w:rPr>
        <w:t>ies and P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>rocedure</w:t>
      </w:r>
      <w:r>
        <w:rPr>
          <w:rFonts w:eastAsia="Times New Roman" w:cs="Arial"/>
          <w:color w:val="000000" w:themeColor="text1"/>
          <w:sz w:val="24"/>
          <w:szCs w:val="24"/>
        </w:rPr>
        <w:t>s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 regarding use of the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 xml:space="preserve"> station. 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The station 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 xml:space="preserve">can be used by the 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lastRenderedPageBreak/>
        <w:t>community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 as long as it is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 xml:space="preserve"> community-wide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, 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>scheduled through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 him, a member of the F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 xml:space="preserve">ire </w:t>
      </w:r>
      <w:r w:rsidR="00CD5046">
        <w:rPr>
          <w:rFonts w:eastAsia="Times New Roman" w:cs="Arial"/>
          <w:color w:val="000000" w:themeColor="text1"/>
          <w:sz w:val="24"/>
          <w:szCs w:val="24"/>
        </w:rPr>
        <w:t>D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 xml:space="preserve">epartment 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is present, and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hosting the event 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does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have an associated 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cost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to </w:t>
      </w:r>
      <w:r w:rsidR="009E5C01" w:rsidRPr="00B01B09">
        <w:rPr>
          <w:rFonts w:eastAsia="Times New Roman" w:cs="Arial"/>
          <w:color w:val="000000" w:themeColor="text1"/>
          <w:sz w:val="24"/>
          <w:szCs w:val="24"/>
        </w:rPr>
        <w:t>the department</w:t>
      </w:r>
      <w:r w:rsidR="00CD5046">
        <w:rPr>
          <w:rFonts w:eastAsia="Times New Roman" w:cs="Arial"/>
          <w:color w:val="000000" w:themeColor="text1"/>
          <w:sz w:val="24"/>
          <w:szCs w:val="24"/>
        </w:rPr>
        <w:t xml:space="preserve">.  </w:t>
      </w:r>
    </w:p>
    <w:p w14:paraId="73472FD1" w14:textId="77777777" w:rsidR="00CD5046" w:rsidRDefault="00CD5046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03E5CEA" w14:textId="20B49FBF" w:rsidR="00EB233E" w:rsidRDefault="00EB233E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Bob asked how emergency services will be handled during the two-hour church service each Sunday in Central.  </w:t>
      </w:r>
      <w:r w:rsidR="003419CA">
        <w:rPr>
          <w:rFonts w:eastAsia="Times New Roman" w:cs="Arial"/>
          <w:color w:val="000000" w:themeColor="text1"/>
          <w:sz w:val="24"/>
          <w:szCs w:val="24"/>
        </w:rPr>
        <w:t xml:space="preserve">Chief Hardy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reported that </w:t>
      </w:r>
      <w:r w:rsidR="003419CA">
        <w:rPr>
          <w:rFonts w:eastAsia="Times New Roman" w:cs="Arial"/>
          <w:color w:val="000000" w:themeColor="text1"/>
          <w:sz w:val="24"/>
          <w:szCs w:val="24"/>
        </w:rPr>
        <w:t xml:space="preserve">he plans to remain in the valley during church services.  There are several members of the department who do not attend </w:t>
      </w:r>
      <w:r w:rsidR="002D63C0">
        <w:rPr>
          <w:rFonts w:eastAsia="Times New Roman" w:cs="Arial"/>
          <w:color w:val="000000" w:themeColor="text1"/>
          <w:sz w:val="24"/>
          <w:szCs w:val="24"/>
        </w:rPr>
        <w:t xml:space="preserve">church </w:t>
      </w:r>
      <w:r w:rsidR="003419CA">
        <w:rPr>
          <w:rFonts w:eastAsia="Times New Roman" w:cs="Arial"/>
          <w:color w:val="000000" w:themeColor="text1"/>
          <w:sz w:val="24"/>
          <w:szCs w:val="24"/>
        </w:rPr>
        <w:t xml:space="preserve">services who could </w:t>
      </w:r>
      <w:r w:rsidR="00992A78">
        <w:rPr>
          <w:rFonts w:eastAsia="Times New Roman" w:cs="Arial"/>
          <w:color w:val="000000" w:themeColor="text1"/>
          <w:sz w:val="24"/>
          <w:szCs w:val="24"/>
        </w:rPr>
        <w:t xml:space="preserve">respond as well.  </w:t>
      </w:r>
    </w:p>
    <w:p w14:paraId="194BC992" w14:textId="77777777" w:rsidR="000125B4" w:rsidRPr="00F633C4" w:rsidRDefault="000125B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718FA62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Request for Approval to Extend the VEST Contract through 2026 – Teri Forbes.  </w:t>
      </w:r>
    </w:p>
    <w:p w14:paraId="208A5676" w14:textId="77777777" w:rsidR="00B733DE" w:rsidRDefault="00B733DE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96A58FC" w14:textId="0A291023" w:rsidR="00EB77D4" w:rsidRDefault="00EB77D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Teri Forbes reported that she serves as the Fire Department Mental Health Liaison</w:t>
      </w:r>
      <w:r w:rsidR="00D313FE">
        <w:rPr>
          <w:rFonts w:eastAsia="Times New Roman" w:cs="Arial"/>
          <w:color w:val="000000" w:themeColor="text1"/>
          <w:sz w:val="24"/>
          <w:szCs w:val="24"/>
        </w:rPr>
        <w:t>.  For 2025, a grant in the amount of $16,000 was received from the State for mental health services.  The grant funds were only available for one year</w:t>
      </w:r>
      <w:r w:rsidR="002D63C0">
        <w:rPr>
          <w:rFonts w:eastAsia="Times New Roman" w:cs="Arial"/>
          <w:color w:val="000000" w:themeColor="text1"/>
          <w:sz w:val="24"/>
          <w:szCs w:val="24"/>
        </w:rPr>
        <w:t>,</w:t>
      </w:r>
      <w:r w:rsidR="00D313FE">
        <w:rPr>
          <w:rFonts w:eastAsia="Times New Roman" w:cs="Arial"/>
          <w:color w:val="000000" w:themeColor="text1"/>
          <w:sz w:val="24"/>
          <w:szCs w:val="24"/>
        </w:rPr>
        <w:t xml:space="preserve"> so 2026 will have to be self-funded.  VEST has provided the services and </w:t>
      </w:r>
      <w:r w:rsidR="00EF7AAC">
        <w:rPr>
          <w:rFonts w:eastAsia="Times New Roman" w:cs="Arial"/>
          <w:color w:val="000000" w:themeColor="text1"/>
          <w:sz w:val="24"/>
          <w:szCs w:val="24"/>
        </w:rPr>
        <w:t xml:space="preserve">has </w:t>
      </w:r>
      <w:r w:rsidR="00D313FE">
        <w:rPr>
          <w:rFonts w:eastAsia="Times New Roman" w:cs="Arial"/>
          <w:color w:val="000000" w:themeColor="text1"/>
          <w:sz w:val="24"/>
          <w:szCs w:val="24"/>
        </w:rPr>
        <w:t>agreed to extend the contract with the same services for $8,0</w:t>
      </w:r>
      <w:r w:rsidR="00EF7AAC">
        <w:rPr>
          <w:rFonts w:eastAsia="Times New Roman" w:cs="Arial"/>
          <w:color w:val="000000" w:themeColor="text1"/>
          <w:sz w:val="24"/>
          <w:szCs w:val="24"/>
        </w:rPr>
        <w:t>12</w:t>
      </w:r>
      <w:r w:rsidR="00D313FE"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81006A">
        <w:rPr>
          <w:rFonts w:eastAsia="Times New Roman" w:cs="Arial"/>
          <w:color w:val="000000" w:themeColor="text1"/>
          <w:sz w:val="24"/>
          <w:szCs w:val="24"/>
        </w:rPr>
        <w:t xml:space="preserve">It was noted that the services are available to Fire Department Members and their families.  The various services, trainings, and debriefs </w:t>
      </w:r>
      <w:r w:rsidR="00EF7AAC">
        <w:rPr>
          <w:rFonts w:eastAsia="Times New Roman" w:cs="Arial"/>
          <w:color w:val="000000" w:themeColor="text1"/>
          <w:sz w:val="24"/>
          <w:szCs w:val="24"/>
        </w:rPr>
        <w:t xml:space="preserve">performed this year </w:t>
      </w:r>
      <w:r w:rsidR="0081006A">
        <w:rPr>
          <w:rFonts w:eastAsia="Times New Roman" w:cs="Arial"/>
          <w:color w:val="000000" w:themeColor="text1"/>
          <w:sz w:val="24"/>
          <w:szCs w:val="24"/>
        </w:rPr>
        <w:t xml:space="preserve">were described.  </w:t>
      </w:r>
      <w:r w:rsidR="0070146E">
        <w:rPr>
          <w:rFonts w:eastAsia="Times New Roman" w:cs="Arial"/>
          <w:color w:val="000000" w:themeColor="text1"/>
          <w:sz w:val="24"/>
          <w:szCs w:val="24"/>
        </w:rPr>
        <w:t xml:space="preserve">Chief Hardy explained that in January of 2024, the Legislature passed a House Bill requiring </w:t>
      </w:r>
      <w:r w:rsidRPr="00466079">
        <w:rPr>
          <w:rFonts w:eastAsia="Times New Roman" w:cs="Arial"/>
          <w:color w:val="000000" w:themeColor="text1"/>
          <w:sz w:val="24"/>
          <w:szCs w:val="24"/>
        </w:rPr>
        <w:t>responder agencies to offer mental health resiliency to their personnel</w:t>
      </w:r>
      <w:r w:rsidR="00BC34AA">
        <w:rPr>
          <w:rFonts w:eastAsia="Times New Roman" w:cs="Arial"/>
          <w:color w:val="000000" w:themeColor="text1"/>
          <w:sz w:val="24"/>
          <w:szCs w:val="24"/>
        </w:rPr>
        <w:t>,</w:t>
      </w:r>
      <w:r w:rsidR="0070146E">
        <w:rPr>
          <w:rFonts w:eastAsia="Times New Roman" w:cs="Arial"/>
          <w:color w:val="000000" w:themeColor="text1"/>
          <w:sz w:val="24"/>
          <w:szCs w:val="24"/>
        </w:rPr>
        <w:t xml:space="preserve"> including </w:t>
      </w:r>
      <w:r w:rsidRPr="00466079">
        <w:rPr>
          <w:rFonts w:eastAsia="Times New Roman" w:cs="Arial"/>
          <w:color w:val="000000" w:themeColor="text1"/>
          <w:sz w:val="24"/>
          <w:szCs w:val="24"/>
        </w:rPr>
        <w:t>current, retired, and family members.</w:t>
      </w:r>
      <w:r w:rsidR="0070146E">
        <w:rPr>
          <w:rFonts w:eastAsia="Times New Roman" w:cs="Arial"/>
          <w:color w:val="000000" w:themeColor="text1"/>
          <w:sz w:val="24"/>
          <w:szCs w:val="24"/>
        </w:rPr>
        <w:t xml:space="preserve">  </w:t>
      </w:r>
    </w:p>
    <w:p w14:paraId="6F814598" w14:textId="77777777" w:rsidR="00960293" w:rsidRDefault="00960293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A907E1F" w14:textId="6E0A7806" w:rsidR="0070146E" w:rsidRPr="00EF21FC" w:rsidRDefault="00960293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</w:t>
      </w:r>
      <w:r w:rsidR="0070146E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>moved to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EXTEND </w:t>
      </w:r>
      <w:r w:rsidR="0070146E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the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VEST contract through 2026.  </w:t>
      </w:r>
      <w:r w:rsidR="005204BB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llen Cannon </w:t>
      </w:r>
      <w:r w:rsidR="0070146E" w:rsidRPr="00EF21F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</w:t>
      </w:r>
    </w:p>
    <w:p w14:paraId="644A433D" w14:textId="172C7B7E" w:rsidR="00F633C4" w:rsidRPr="00B733DE" w:rsidRDefault="00F633C4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B733DE">
        <w:rPr>
          <w:rFonts w:eastAsia="Times New Roman" w:cs="Arial"/>
          <w:b/>
          <w:bCs/>
          <w:color w:val="000000" w:themeColor="text1"/>
          <w:sz w:val="24"/>
          <w:szCs w:val="24"/>
        </w:rPr>
        <w:tab/>
      </w:r>
    </w:p>
    <w:p w14:paraId="10025980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Clerk and Treasurer’s Reports (October) – Rick Peetz and Teri Forbes.</w:t>
      </w:r>
    </w:p>
    <w:p w14:paraId="45302AEA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3ED5834" w14:textId="3C4926C0" w:rsidR="00556E51" w:rsidRDefault="00556E5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eri </w:t>
      </w:r>
      <w:r w:rsidR="00DC6902">
        <w:rPr>
          <w:rFonts w:eastAsia="Times New Roman" w:cs="Arial"/>
          <w:color w:val="000000" w:themeColor="text1"/>
          <w:sz w:val="24"/>
          <w:szCs w:val="24"/>
        </w:rPr>
        <w:t xml:space="preserve">presented the Treasurer’s Report and stated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at she reconciled the accounts and verified that they are in order.  </w:t>
      </w:r>
    </w:p>
    <w:p w14:paraId="2C6AD047" w14:textId="77777777" w:rsidR="00DC6902" w:rsidRDefault="00DC690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5D4C922" w14:textId="70D80665" w:rsidR="00DC6902" w:rsidRDefault="00DC690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Rick presented the Clerk’s Report and stated that </w:t>
      </w:r>
      <w:r w:rsidR="00800EBD">
        <w:rPr>
          <w:rFonts w:eastAsia="Times New Roman" w:cs="Arial"/>
          <w:color w:val="000000" w:themeColor="text1"/>
          <w:sz w:val="24"/>
          <w:szCs w:val="24"/>
        </w:rPr>
        <w:t xml:space="preserve">Rick Holmes returned the check sent to him in the amount of $3,396.  </w:t>
      </w:r>
      <w:r w:rsidR="00EF7AAC">
        <w:rPr>
          <w:rFonts w:eastAsia="Times New Roman" w:cs="Arial"/>
          <w:color w:val="000000" w:themeColor="text1"/>
          <w:sz w:val="24"/>
          <w:szCs w:val="24"/>
        </w:rPr>
        <w:t xml:space="preserve">He included </w:t>
      </w:r>
      <w:r w:rsidR="00800EBD">
        <w:rPr>
          <w:rFonts w:eastAsia="Times New Roman" w:cs="Arial"/>
          <w:color w:val="000000" w:themeColor="text1"/>
          <w:sz w:val="24"/>
          <w:szCs w:val="24"/>
        </w:rPr>
        <w:t xml:space="preserve">a nice letter declining the funds and expressing their appreciation.  They asked that the funds be used to benefit the community.  The decision was made to void the check.   </w:t>
      </w:r>
    </w:p>
    <w:p w14:paraId="6EC2A9C1" w14:textId="77777777" w:rsidR="00DC6902" w:rsidRDefault="00DC690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0E0BB38" w14:textId="4828353B" w:rsidR="00CA7355" w:rsidRDefault="00CA7355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Donations received during the fire via Venmo </w:t>
      </w:r>
      <w:r w:rsidR="0060235B">
        <w:rPr>
          <w:rFonts w:eastAsia="Times New Roman" w:cs="Arial"/>
          <w:color w:val="000000" w:themeColor="text1"/>
          <w:sz w:val="24"/>
          <w:szCs w:val="24"/>
        </w:rPr>
        <w:t xml:space="preserve">were in the process of being itemized.  </w:t>
      </w:r>
      <w:r w:rsidR="00157A0F">
        <w:rPr>
          <w:rFonts w:eastAsia="Times New Roman" w:cs="Arial"/>
          <w:color w:val="000000" w:themeColor="text1"/>
          <w:sz w:val="24"/>
          <w:szCs w:val="24"/>
        </w:rPr>
        <w:t xml:space="preserve">Rick would </w:t>
      </w:r>
      <w:r w:rsidR="008640B1">
        <w:rPr>
          <w:rFonts w:eastAsia="Times New Roman" w:cs="Arial"/>
          <w:color w:val="000000" w:themeColor="text1"/>
          <w:sz w:val="24"/>
          <w:szCs w:val="24"/>
        </w:rPr>
        <w:t xml:space="preserve">make the allocations internally </w:t>
      </w:r>
      <w:r w:rsidR="00157A0F">
        <w:rPr>
          <w:rFonts w:eastAsia="Times New Roman" w:cs="Arial"/>
          <w:color w:val="000000" w:themeColor="text1"/>
          <w:sz w:val="24"/>
          <w:szCs w:val="24"/>
        </w:rPr>
        <w:t xml:space="preserve">and clarify at next month’s meeting.  </w:t>
      </w:r>
      <w:r w:rsidR="008640B1">
        <w:rPr>
          <w:rFonts w:eastAsia="Times New Roman" w:cs="Arial"/>
          <w:color w:val="000000" w:themeColor="text1"/>
          <w:sz w:val="24"/>
          <w:szCs w:val="24"/>
        </w:rPr>
        <w:t xml:space="preserve">Future issues would be avoided due to a specific Venmo account having been created since the fire.  </w:t>
      </w:r>
    </w:p>
    <w:p w14:paraId="28004AC2" w14:textId="77777777" w:rsidR="008640B1" w:rsidRDefault="008640B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738CDEC" w14:textId="401D44CC" w:rsidR="00E31D3D" w:rsidRDefault="00897487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Bob asked that the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 fund balance limitation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be included in the Policies and Procedures and noted that there is $278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,000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in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cash in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various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six PVSSD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>accounts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4D01ED">
        <w:rPr>
          <w:rFonts w:eastAsia="Times New Roman" w:cs="Arial"/>
          <w:color w:val="000000" w:themeColor="text1"/>
          <w:sz w:val="24"/>
          <w:szCs w:val="24"/>
        </w:rPr>
        <w:t xml:space="preserve">The roughly </w:t>
      </w:r>
      <w:r>
        <w:rPr>
          <w:rFonts w:eastAsia="Times New Roman" w:cs="Arial"/>
          <w:color w:val="000000" w:themeColor="text1"/>
          <w:sz w:val="24"/>
          <w:szCs w:val="24"/>
        </w:rPr>
        <w:t>$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86,000 from impact fees </w:t>
      </w:r>
      <w:r w:rsidR="004D01ED">
        <w:rPr>
          <w:rFonts w:eastAsia="Times New Roman" w:cs="Arial"/>
          <w:color w:val="000000" w:themeColor="text1"/>
          <w:sz w:val="24"/>
          <w:szCs w:val="24"/>
        </w:rPr>
        <w:t xml:space="preserve">is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used for capital </w:t>
      </w:r>
      <w:r w:rsidR="004D01ED">
        <w:rPr>
          <w:rFonts w:eastAsia="Times New Roman" w:cs="Arial"/>
          <w:color w:val="000000" w:themeColor="text1"/>
          <w:sz w:val="24"/>
          <w:szCs w:val="24"/>
        </w:rPr>
        <w:t>improvements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4D01ED">
        <w:rPr>
          <w:rFonts w:eastAsia="Times New Roman" w:cs="Arial"/>
          <w:color w:val="000000" w:themeColor="text1"/>
          <w:sz w:val="24"/>
          <w:szCs w:val="24"/>
        </w:rPr>
        <w:t xml:space="preserve"> and the annual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assessment is </w:t>
      </w:r>
      <w:r w:rsidR="004D01ED">
        <w:rPr>
          <w:rFonts w:eastAsia="Times New Roman" w:cs="Arial"/>
          <w:color w:val="000000" w:themeColor="text1"/>
          <w:sz w:val="24"/>
          <w:szCs w:val="24"/>
        </w:rPr>
        <w:t>approximately $1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80,000. </w:t>
      </w:r>
      <w:r w:rsidR="004D01ED">
        <w:rPr>
          <w:rFonts w:eastAsia="Times New Roman" w:cs="Arial"/>
          <w:color w:val="000000" w:themeColor="text1"/>
          <w:sz w:val="24"/>
          <w:szCs w:val="24"/>
        </w:rPr>
        <w:t xml:space="preserve"> He suggested that a specific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amount </w:t>
      </w:r>
      <w:r w:rsidR="004D01ED">
        <w:rPr>
          <w:rFonts w:eastAsia="Times New Roman" w:cs="Arial"/>
          <w:color w:val="000000" w:themeColor="text1"/>
          <w:sz w:val="24"/>
          <w:szCs w:val="24"/>
        </w:rPr>
        <w:t xml:space="preserve">be set aside for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>capital improvements</w:t>
      </w:r>
      <w:r w:rsidR="004D01ED">
        <w:rPr>
          <w:rFonts w:eastAsia="Times New Roman" w:cs="Arial"/>
          <w:color w:val="000000" w:themeColor="text1"/>
          <w:sz w:val="24"/>
          <w:szCs w:val="24"/>
        </w:rPr>
        <w:t xml:space="preserve">. </w:t>
      </w:r>
      <w:r w:rsidR="008A48F9">
        <w:rPr>
          <w:rFonts w:eastAsia="Times New Roman" w:cs="Arial"/>
          <w:color w:val="000000" w:themeColor="text1"/>
          <w:sz w:val="24"/>
          <w:szCs w:val="24"/>
        </w:rPr>
        <w:t xml:space="preserve">  There is currently a plan for the impact fees </w:t>
      </w:r>
      <w:r w:rsidR="00EF7AAC">
        <w:rPr>
          <w:rFonts w:eastAsia="Times New Roman" w:cs="Arial"/>
          <w:color w:val="000000" w:themeColor="text1"/>
          <w:sz w:val="24"/>
          <w:szCs w:val="24"/>
        </w:rPr>
        <w:t>only</w:t>
      </w:r>
      <w:r w:rsidR="008A48F9">
        <w:rPr>
          <w:rFonts w:eastAsia="Times New Roman" w:cs="Arial"/>
          <w:color w:val="000000" w:themeColor="text1"/>
          <w:sz w:val="24"/>
          <w:szCs w:val="24"/>
        </w:rPr>
        <w:t xml:space="preserve">.  Rick expects to roll </w:t>
      </w:r>
      <w:r w:rsidR="00D16227">
        <w:rPr>
          <w:rFonts w:eastAsia="Times New Roman" w:cs="Arial"/>
          <w:color w:val="000000" w:themeColor="text1"/>
          <w:sz w:val="24"/>
          <w:szCs w:val="24"/>
        </w:rPr>
        <w:t xml:space="preserve">over </w:t>
      </w:r>
      <w:r w:rsidR="00D16227">
        <w:rPr>
          <w:rFonts w:eastAsia="Times New Roman" w:cs="Arial"/>
          <w:color w:val="000000" w:themeColor="text1"/>
          <w:sz w:val="24"/>
          <w:szCs w:val="24"/>
        </w:rPr>
        <w:lastRenderedPageBreak/>
        <w:t>from the various accounts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D16227">
        <w:rPr>
          <w:rFonts w:eastAsia="Times New Roman" w:cs="Arial"/>
          <w:color w:val="000000" w:themeColor="text1"/>
          <w:sz w:val="24"/>
          <w:szCs w:val="24"/>
        </w:rPr>
        <w:t xml:space="preserve"> resulting in $131,500 at the end of the year.  </w:t>
      </w:r>
      <w:r w:rsidR="00E31D3D">
        <w:rPr>
          <w:rFonts w:eastAsia="Times New Roman" w:cs="Arial"/>
          <w:color w:val="000000" w:themeColor="text1"/>
          <w:sz w:val="24"/>
          <w:szCs w:val="24"/>
        </w:rPr>
        <w:t>The intent is to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 allocate </w:t>
      </w:r>
      <w:r w:rsidR="00E31D3D">
        <w:rPr>
          <w:rFonts w:eastAsia="Times New Roman" w:cs="Arial"/>
          <w:color w:val="000000" w:themeColor="text1"/>
          <w:sz w:val="24"/>
          <w:szCs w:val="24"/>
        </w:rPr>
        <w:t xml:space="preserve">the funds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for </w:t>
      </w:r>
      <w:r w:rsidR="00EF7AAC">
        <w:rPr>
          <w:rFonts w:eastAsia="Times New Roman" w:cs="Arial"/>
          <w:color w:val="000000" w:themeColor="text1"/>
          <w:sz w:val="24"/>
          <w:szCs w:val="24"/>
        </w:rPr>
        <w:t xml:space="preserve">the purchase of </w:t>
      </w:r>
      <w:r w:rsidRPr="00897487">
        <w:rPr>
          <w:rFonts w:eastAsia="Times New Roman" w:cs="Arial"/>
          <w:color w:val="000000" w:themeColor="text1"/>
          <w:sz w:val="24"/>
          <w:szCs w:val="24"/>
        </w:rPr>
        <w:t xml:space="preserve">a fire engine. </w:t>
      </w:r>
      <w:r w:rsidR="00E31D3D"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447BBEE8" w14:textId="77777777" w:rsidR="00B02508" w:rsidRDefault="00B0250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EBF4D0E" w14:textId="5C9D2C80" w:rsidR="007A4E09" w:rsidRPr="007A4E09" w:rsidRDefault="00B0250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</w:t>
      </w:r>
      <w:r w:rsidR="00614742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Dalley moved to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>ask Emily to A</w:t>
      </w:r>
      <w:r w:rsidRPr="00614742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MEND the </w:t>
      </w:r>
      <w:r w:rsidR="007A4E09" w:rsidRPr="00614742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udget policy regarding the </w:t>
      </w:r>
      <w:r w:rsidR="00614742">
        <w:rPr>
          <w:rFonts w:eastAsia="Times New Roman" w:cs="Arial"/>
          <w:b/>
          <w:bCs/>
          <w:color w:val="000000" w:themeColor="text1"/>
          <w:sz w:val="24"/>
          <w:szCs w:val="24"/>
        </w:rPr>
        <w:t>State’s F</w:t>
      </w:r>
      <w:r w:rsidR="007A4E09" w:rsidRPr="00614742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und </w:t>
      </w:r>
      <w:r w:rsidR="00614742">
        <w:rPr>
          <w:rFonts w:eastAsia="Times New Roman" w:cs="Arial"/>
          <w:b/>
          <w:bCs/>
          <w:color w:val="000000" w:themeColor="text1"/>
          <w:sz w:val="24"/>
          <w:szCs w:val="24"/>
        </w:rPr>
        <w:t>B</w:t>
      </w:r>
      <w:r w:rsidR="007A4E09" w:rsidRPr="00614742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lance </w:t>
      </w:r>
      <w:r w:rsidR="00614742">
        <w:rPr>
          <w:rFonts w:eastAsia="Times New Roman" w:cs="Arial"/>
          <w:b/>
          <w:bCs/>
          <w:color w:val="000000" w:themeColor="text1"/>
          <w:sz w:val="24"/>
          <w:szCs w:val="24"/>
        </w:rPr>
        <w:t>L</w:t>
      </w:r>
      <w:r w:rsidR="007A4E09" w:rsidRPr="00614742">
        <w:rPr>
          <w:rFonts w:eastAsia="Times New Roman" w:cs="Arial"/>
          <w:b/>
          <w:bCs/>
          <w:color w:val="000000" w:themeColor="text1"/>
          <w:sz w:val="24"/>
          <w:szCs w:val="24"/>
        </w:rPr>
        <w:t>imitation</w:t>
      </w:r>
      <w:r w:rsidR="00614742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requirement.  Allen Cannon seconded the motion.  The motion passed with the unanimous consent of the Board.   </w:t>
      </w:r>
    </w:p>
    <w:p w14:paraId="16C71A32" w14:textId="77777777" w:rsidR="00B02508" w:rsidRDefault="00B0250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B7C4496" w14:textId="14DA3C44" w:rsidR="00380012" w:rsidRPr="007A4E09" w:rsidRDefault="0038001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moved to ACCEPT the Clerk and Treasurer’s Report.  </w:t>
      </w:r>
      <w:r w:rsidR="006B662E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Emily Neilson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 </w:t>
      </w:r>
    </w:p>
    <w:p w14:paraId="1AE59400" w14:textId="77777777" w:rsidR="00B02508" w:rsidRDefault="00B0250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3EB1B50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2026 Tentative Budget to be presented for Board Review – Rick Peetz.  </w:t>
      </w:r>
    </w:p>
    <w:p w14:paraId="1B9EAA99" w14:textId="2E60EC01" w:rsidR="003F54FB" w:rsidRDefault="001218D9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br/>
        <w:t>Rick presented the 2026 Tentative Budget</w:t>
      </w:r>
      <w:r w:rsidR="008C1BEC">
        <w:rPr>
          <w:rFonts w:eastAsia="Times New Roman" w:cs="Arial"/>
          <w:color w:val="000000" w:themeColor="text1"/>
          <w:sz w:val="24"/>
          <w:szCs w:val="24"/>
        </w:rPr>
        <w:t xml:space="preserve"> and adjustments to the 2025 budget.  </w:t>
      </w:r>
      <w:r w:rsidR="00EC295B">
        <w:rPr>
          <w:rFonts w:eastAsia="Times New Roman" w:cs="Arial"/>
          <w:color w:val="000000" w:themeColor="text1"/>
          <w:sz w:val="24"/>
          <w:szCs w:val="24"/>
        </w:rPr>
        <w:t xml:space="preserve">He </w:t>
      </w:r>
      <w:r w:rsidR="00A21D0D">
        <w:rPr>
          <w:rFonts w:eastAsia="Times New Roman" w:cs="Arial"/>
          <w:color w:val="000000" w:themeColor="text1"/>
          <w:sz w:val="24"/>
          <w:szCs w:val="24"/>
        </w:rPr>
        <w:t>reported that going forward</w:t>
      </w:r>
      <w:r w:rsidR="007216D3">
        <w:rPr>
          <w:rFonts w:eastAsia="Times New Roman" w:cs="Arial"/>
          <w:color w:val="000000" w:themeColor="text1"/>
          <w:sz w:val="24"/>
          <w:szCs w:val="24"/>
        </w:rPr>
        <w:t>,</w:t>
      </w:r>
      <w:r w:rsidR="00A21D0D">
        <w:rPr>
          <w:rFonts w:eastAsia="Times New Roman" w:cs="Arial"/>
          <w:color w:val="000000" w:themeColor="text1"/>
          <w:sz w:val="24"/>
          <w:szCs w:val="24"/>
        </w:rPr>
        <w:t xml:space="preserve"> there will be </w:t>
      </w:r>
      <w:r w:rsidR="007216D3">
        <w:rPr>
          <w:rFonts w:eastAsia="Times New Roman" w:cs="Arial"/>
          <w:color w:val="000000" w:themeColor="text1"/>
          <w:sz w:val="24"/>
          <w:szCs w:val="24"/>
        </w:rPr>
        <w:t>I</w:t>
      </w:r>
      <w:r w:rsidR="00A21D0D">
        <w:rPr>
          <w:rFonts w:eastAsia="Times New Roman" w:cs="Arial"/>
          <w:color w:val="000000" w:themeColor="text1"/>
          <w:sz w:val="24"/>
          <w:szCs w:val="24"/>
        </w:rPr>
        <w:t xml:space="preserve">ncome of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$173,600</w:t>
      </w:r>
      <w:r w:rsidR="00A21D0D">
        <w:rPr>
          <w:rFonts w:eastAsia="Times New Roman" w:cs="Arial"/>
          <w:color w:val="000000" w:themeColor="text1"/>
          <w:sz w:val="24"/>
          <w:szCs w:val="24"/>
        </w:rPr>
        <w:t>.  Under Building Expenses, last year’s budget was $13,200</w:t>
      </w:r>
      <w:r w:rsidR="007216D3">
        <w:rPr>
          <w:rFonts w:eastAsia="Times New Roman" w:cs="Arial"/>
          <w:color w:val="000000" w:themeColor="text1"/>
          <w:sz w:val="24"/>
          <w:szCs w:val="24"/>
        </w:rPr>
        <w:t>,</w:t>
      </w:r>
      <w:r w:rsidR="00A21D0D">
        <w:rPr>
          <w:rFonts w:eastAsia="Times New Roman" w:cs="Arial"/>
          <w:color w:val="000000" w:themeColor="text1"/>
          <w:sz w:val="24"/>
          <w:szCs w:val="24"/>
        </w:rPr>
        <w:t xml:space="preserve"> with a proposed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budget of </w:t>
      </w:r>
      <w:r w:rsidR="00A21D0D">
        <w:rPr>
          <w:rFonts w:eastAsia="Times New Roman" w:cs="Arial"/>
          <w:color w:val="000000" w:themeColor="text1"/>
          <w:sz w:val="24"/>
          <w:szCs w:val="24"/>
        </w:rPr>
        <w:t xml:space="preserve">$12,500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next year. </w:t>
      </w:r>
      <w:r w:rsidR="00A21D0D">
        <w:rPr>
          <w:rFonts w:eastAsia="Times New Roman" w:cs="Arial"/>
          <w:color w:val="000000" w:themeColor="text1"/>
          <w:sz w:val="24"/>
          <w:szCs w:val="24"/>
        </w:rPr>
        <w:t xml:space="preserve"> The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 difference </w:t>
      </w:r>
      <w:r w:rsidR="00A21D0D">
        <w:rPr>
          <w:rFonts w:eastAsia="Times New Roman" w:cs="Arial"/>
          <w:color w:val="000000" w:themeColor="text1"/>
          <w:sz w:val="24"/>
          <w:szCs w:val="24"/>
        </w:rPr>
        <w:t>wa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s </w:t>
      </w:r>
      <w:r w:rsidR="003F54FB">
        <w:rPr>
          <w:rFonts w:eastAsia="Times New Roman" w:cs="Arial"/>
          <w:color w:val="000000" w:themeColor="text1"/>
          <w:sz w:val="24"/>
          <w:szCs w:val="24"/>
        </w:rPr>
        <w:t xml:space="preserve">higher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electric</w:t>
      </w:r>
      <w:r w:rsidR="003F54FB">
        <w:rPr>
          <w:rFonts w:eastAsia="Times New Roman" w:cs="Arial"/>
          <w:color w:val="000000" w:themeColor="text1"/>
          <w:sz w:val="24"/>
          <w:szCs w:val="24"/>
        </w:rPr>
        <w:t>al costs and an increase in S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upplies and </w:t>
      </w:r>
      <w:r w:rsidR="003F54FB">
        <w:rPr>
          <w:rFonts w:eastAsia="Times New Roman" w:cs="Arial"/>
          <w:color w:val="000000" w:themeColor="text1"/>
          <w:sz w:val="24"/>
          <w:szCs w:val="24"/>
        </w:rPr>
        <w:t>M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aterials</w:t>
      </w:r>
      <w:r w:rsidR="003F54FB">
        <w:rPr>
          <w:rFonts w:eastAsia="Times New Roman" w:cs="Arial"/>
          <w:color w:val="000000" w:themeColor="text1"/>
          <w:sz w:val="24"/>
          <w:szCs w:val="24"/>
        </w:rPr>
        <w:t xml:space="preserve"> to $500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. </w:t>
      </w:r>
      <w:r w:rsidR="003F54FB"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016ABB46" w14:textId="77777777" w:rsidR="003F54FB" w:rsidRDefault="003F54F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4221930" w14:textId="27B28DBC" w:rsidR="00A44841" w:rsidRDefault="003F54F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With regard to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motor vehicles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, they </w:t>
      </w:r>
      <w:r w:rsidR="00A44841">
        <w:rPr>
          <w:rFonts w:eastAsia="Times New Roman" w:cs="Arial"/>
          <w:color w:val="000000" w:themeColor="text1"/>
          <w:sz w:val="24"/>
          <w:szCs w:val="24"/>
        </w:rPr>
        <w:t>have exceeded the budget due to maintenance and repair costs.  A budget of $25,000 was proposed to keep the trucks running.  In 2025, he expect</w:t>
      </w:r>
      <w:r w:rsidR="007216D3">
        <w:rPr>
          <w:rFonts w:eastAsia="Times New Roman" w:cs="Arial"/>
          <w:color w:val="000000" w:themeColor="text1"/>
          <w:sz w:val="24"/>
          <w:szCs w:val="24"/>
        </w:rPr>
        <w:t>s</w:t>
      </w:r>
      <w:r w:rsidR="00A44841">
        <w:rPr>
          <w:rFonts w:eastAsia="Times New Roman" w:cs="Arial"/>
          <w:color w:val="000000" w:themeColor="text1"/>
          <w:sz w:val="24"/>
          <w:szCs w:val="24"/>
        </w:rPr>
        <w:t xml:space="preserve"> to spend $23,130 while the budget </w:t>
      </w:r>
      <w:r w:rsidR="007216D3">
        <w:rPr>
          <w:rFonts w:eastAsia="Times New Roman" w:cs="Arial"/>
          <w:color w:val="000000" w:themeColor="text1"/>
          <w:sz w:val="24"/>
          <w:szCs w:val="24"/>
        </w:rPr>
        <w:t>i</w:t>
      </w:r>
      <w:r w:rsidR="00A44841">
        <w:rPr>
          <w:rFonts w:eastAsia="Times New Roman" w:cs="Arial"/>
          <w:color w:val="000000" w:themeColor="text1"/>
          <w:sz w:val="24"/>
          <w:szCs w:val="24"/>
        </w:rPr>
        <w:t xml:space="preserve">s $23,500.  </w:t>
      </w:r>
    </w:p>
    <w:p w14:paraId="76F90FB6" w14:textId="77777777" w:rsidR="00B27661" w:rsidRDefault="00B2766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A9694F3" w14:textId="752225E4" w:rsidR="00B27661" w:rsidRDefault="00B2766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 Travel and Training line item increased by the $8,012 needed to extend the VEST contract.  </w:t>
      </w:r>
    </w:p>
    <w:p w14:paraId="3FDC5638" w14:textId="5F091F7B" w:rsidR="00A44841" w:rsidRDefault="00B2766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A44841"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5B26397E" w14:textId="3DE51CF4" w:rsidR="000568C7" w:rsidRDefault="00B27661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Under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 Communications and </w:t>
      </w:r>
      <w:r>
        <w:rPr>
          <w:rFonts w:eastAsia="Times New Roman" w:cs="Arial"/>
          <w:color w:val="000000" w:themeColor="text1"/>
          <w:sz w:val="24"/>
          <w:szCs w:val="24"/>
        </w:rPr>
        <w:t>R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adios,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he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moved what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y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expect to spend this year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forward</w:t>
      </w:r>
      <w:r w:rsidR="001873FF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in amount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$300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higher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than last year. </w:t>
      </w:r>
      <w:r w:rsidR="001873FF">
        <w:rPr>
          <w:rFonts w:eastAsia="Times New Roman" w:cs="Arial"/>
          <w:color w:val="000000" w:themeColor="text1"/>
          <w:sz w:val="24"/>
          <w:szCs w:val="24"/>
        </w:rPr>
        <w:t xml:space="preserve"> The line item for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Food and </w:t>
      </w:r>
      <w:r w:rsidR="001873FF">
        <w:rPr>
          <w:rFonts w:eastAsia="Times New Roman" w:cs="Arial"/>
          <w:color w:val="000000" w:themeColor="text1"/>
          <w:sz w:val="24"/>
          <w:szCs w:val="24"/>
        </w:rPr>
        <w:t>W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ater </w:t>
      </w:r>
      <w:r w:rsidR="001873FF">
        <w:rPr>
          <w:rFonts w:eastAsia="Times New Roman" w:cs="Arial"/>
          <w:color w:val="000000" w:themeColor="text1"/>
          <w:sz w:val="24"/>
          <w:szCs w:val="24"/>
        </w:rPr>
        <w:t xml:space="preserve">decreased due to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donations</w:t>
      </w:r>
      <w:r w:rsidR="001873FF">
        <w:rPr>
          <w:rFonts w:eastAsia="Times New Roman" w:cs="Arial"/>
          <w:color w:val="000000" w:themeColor="text1"/>
          <w:sz w:val="24"/>
          <w:szCs w:val="24"/>
        </w:rPr>
        <w:t xml:space="preserve"> received this year.  The 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SCBA </w:t>
      </w:r>
      <w:r w:rsidR="001873FF">
        <w:rPr>
          <w:rFonts w:eastAsia="Times New Roman" w:cs="Arial"/>
          <w:color w:val="000000" w:themeColor="text1"/>
          <w:sz w:val="24"/>
          <w:szCs w:val="24"/>
        </w:rPr>
        <w:t>budget decreased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 and t</w:t>
      </w:r>
      <w:r w:rsidR="000B05A3">
        <w:rPr>
          <w:rFonts w:eastAsia="Times New Roman" w:cs="Arial"/>
          <w:color w:val="000000" w:themeColor="text1"/>
          <w:sz w:val="24"/>
          <w:szCs w:val="24"/>
        </w:rPr>
        <w:t>he EMS budget decreased by $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>1</w:t>
      </w:r>
      <w:r w:rsidR="000B05A3">
        <w:rPr>
          <w:rFonts w:eastAsia="Times New Roman" w:cs="Arial"/>
          <w:color w:val="000000" w:themeColor="text1"/>
          <w:sz w:val="24"/>
          <w:szCs w:val="24"/>
        </w:rPr>
        <w:t>,</w:t>
      </w:r>
      <w:r w:rsidR="00792DD2" w:rsidRPr="00792DD2">
        <w:rPr>
          <w:rFonts w:eastAsia="Times New Roman" w:cs="Arial"/>
          <w:color w:val="000000" w:themeColor="text1"/>
          <w:sz w:val="24"/>
          <w:szCs w:val="24"/>
        </w:rPr>
        <w:t xml:space="preserve">000. </w:t>
      </w:r>
      <w:r w:rsidR="00057A16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0568C7">
        <w:rPr>
          <w:rFonts w:eastAsia="Times New Roman" w:cs="Arial"/>
          <w:color w:val="000000" w:themeColor="text1"/>
          <w:sz w:val="24"/>
          <w:szCs w:val="24"/>
        </w:rPr>
        <w:t xml:space="preserve">Potential pay increases for the Clerk and Treasurer were to be considered at the next meeting.  </w:t>
      </w:r>
    </w:p>
    <w:p w14:paraId="7DC6CEB6" w14:textId="4FB859D3" w:rsidR="000568C7" w:rsidRDefault="000568C7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649DA19" w14:textId="19948420" w:rsidR="008C34D9" w:rsidRDefault="00031408" w:rsidP="008C34D9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A Grant Writing line item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in the amount of </w:t>
      </w:r>
      <w:r>
        <w:rPr>
          <w:rFonts w:eastAsia="Times New Roman" w:cs="Arial"/>
          <w:color w:val="000000" w:themeColor="text1"/>
          <w:sz w:val="24"/>
          <w:szCs w:val="24"/>
        </w:rPr>
        <w:t>$4,500 was described.  Rob Nodine found a</w:t>
      </w:r>
      <w:r w:rsidR="00312FDC">
        <w:rPr>
          <w:rFonts w:eastAsia="Times New Roman" w:cs="Arial"/>
          <w:color w:val="000000" w:themeColor="text1"/>
          <w:sz w:val="24"/>
          <w:szCs w:val="24"/>
        </w:rPr>
        <w:t xml:space="preserve"> funding navigator who acts as a </w:t>
      </w:r>
      <w:r w:rsidR="008C34D9" w:rsidRPr="008C34D9">
        <w:rPr>
          <w:rFonts w:eastAsia="Times New Roman" w:cs="Arial"/>
          <w:color w:val="000000" w:themeColor="text1"/>
          <w:sz w:val="24"/>
          <w:szCs w:val="24"/>
        </w:rPr>
        <w:t xml:space="preserve">clearinghouse for </w:t>
      </w:r>
      <w:r w:rsidR="00312FDC">
        <w:rPr>
          <w:rFonts w:eastAsia="Times New Roman" w:cs="Arial"/>
          <w:color w:val="000000" w:themeColor="text1"/>
          <w:sz w:val="24"/>
          <w:szCs w:val="24"/>
        </w:rPr>
        <w:t>grants</w:t>
      </w:r>
      <w:r w:rsidR="004B0471">
        <w:rPr>
          <w:rFonts w:eastAsia="Times New Roman" w:cs="Arial"/>
          <w:color w:val="000000" w:themeColor="text1"/>
          <w:sz w:val="24"/>
          <w:szCs w:val="24"/>
        </w:rPr>
        <w:t xml:space="preserve">.  It is a subscription </w:t>
      </w:r>
      <w:r w:rsidR="00CD5F8C">
        <w:rPr>
          <w:rFonts w:eastAsia="Times New Roman" w:cs="Arial"/>
          <w:color w:val="000000" w:themeColor="text1"/>
          <w:sz w:val="24"/>
          <w:szCs w:val="24"/>
        </w:rPr>
        <w:t>process,</w:t>
      </w:r>
      <w:r w:rsidR="004B0471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216D3">
        <w:rPr>
          <w:rFonts w:eastAsia="Times New Roman" w:cs="Arial"/>
          <w:color w:val="000000" w:themeColor="text1"/>
          <w:sz w:val="24"/>
          <w:szCs w:val="24"/>
        </w:rPr>
        <w:t>and t</w:t>
      </w:r>
      <w:r w:rsidR="004B0471">
        <w:rPr>
          <w:rFonts w:eastAsia="Times New Roman" w:cs="Arial"/>
          <w:color w:val="000000" w:themeColor="text1"/>
          <w:sz w:val="24"/>
          <w:szCs w:val="24"/>
        </w:rPr>
        <w:t xml:space="preserve">he community </w:t>
      </w:r>
      <w:r w:rsidR="007216D3">
        <w:rPr>
          <w:rFonts w:eastAsia="Times New Roman" w:cs="Arial"/>
          <w:color w:val="000000" w:themeColor="text1"/>
          <w:sz w:val="24"/>
          <w:szCs w:val="24"/>
        </w:rPr>
        <w:t>i</w:t>
      </w:r>
      <w:r w:rsidR="004B0471">
        <w:rPr>
          <w:rFonts w:eastAsia="Times New Roman" w:cs="Arial"/>
          <w:color w:val="000000" w:themeColor="text1"/>
          <w:sz w:val="24"/>
          <w:szCs w:val="24"/>
        </w:rPr>
        <w:t xml:space="preserve">s expected to see a return on the investment.  </w:t>
      </w:r>
      <w:r w:rsidR="00CA0A4B">
        <w:rPr>
          <w:rFonts w:eastAsia="Times New Roman" w:cs="Arial"/>
          <w:color w:val="000000" w:themeColor="text1"/>
          <w:sz w:val="24"/>
          <w:szCs w:val="24"/>
        </w:rPr>
        <w:t xml:space="preserve">Grant issues were discussed.  Rob explained that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the company </w:t>
      </w:r>
      <w:r w:rsidR="00CA0A4B">
        <w:rPr>
          <w:rFonts w:eastAsia="Times New Roman" w:cs="Arial"/>
          <w:color w:val="000000" w:themeColor="text1"/>
          <w:sz w:val="24"/>
          <w:szCs w:val="24"/>
        </w:rPr>
        <w:t>provide</w:t>
      </w:r>
      <w:r w:rsidR="007216D3">
        <w:rPr>
          <w:rFonts w:eastAsia="Times New Roman" w:cs="Arial"/>
          <w:color w:val="000000" w:themeColor="text1"/>
          <w:sz w:val="24"/>
          <w:szCs w:val="24"/>
        </w:rPr>
        <w:t>s</w:t>
      </w:r>
      <w:r w:rsidR="00CA0A4B">
        <w:rPr>
          <w:rFonts w:eastAsia="Times New Roman" w:cs="Arial"/>
          <w:color w:val="000000" w:themeColor="text1"/>
          <w:sz w:val="24"/>
          <w:szCs w:val="24"/>
        </w:rPr>
        <w:t xml:space="preserve"> assistance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navigating </w:t>
      </w:r>
      <w:r w:rsidR="00CA0A4B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grant writing </w:t>
      </w:r>
      <w:r w:rsidR="00CA0A4B">
        <w:rPr>
          <w:rFonts w:eastAsia="Times New Roman" w:cs="Arial"/>
          <w:color w:val="000000" w:themeColor="text1"/>
          <w:sz w:val="24"/>
          <w:szCs w:val="24"/>
        </w:rPr>
        <w:t xml:space="preserve">process.  </w:t>
      </w:r>
      <w:r w:rsidR="00C64883">
        <w:rPr>
          <w:rFonts w:eastAsia="Times New Roman" w:cs="Arial"/>
          <w:color w:val="000000" w:themeColor="text1"/>
          <w:sz w:val="24"/>
          <w:szCs w:val="24"/>
        </w:rPr>
        <w:t xml:space="preserve">There was </w:t>
      </w:r>
      <w:r w:rsidR="00CD5F8C">
        <w:rPr>
          <w:rFonts w:eastAsia="Times New Roman" w:cs="Arial"/>
          <w:color w:val="000000" w:themeColor="text1"/>
          <w:sz w:val="24"/>
          <w:szCs w:val="24"/>
        </w:rPr>
        <w:t>potential</w:t>
      </w:r>
      <w:r w:rsidR="00C64883">
        <w:rPr>
          <w:rFonts w:eastAsia="Times New Roman" w:cs="Arial"/>
          <w:color w:val="000000" w:themeColor="text1"/>
          <w:sz w:val="24"/>
          <w:szCs w:val="24"/>
        </w:rPr>
        <w:t xml:space="preserve"> as part of the grant process to </w:t>
      </w:r>
      <w:r w:rsidR="00822DE9">
        <w:rPr>
          <w:rFonts w:eastAsia="Times New Roman" w:cs="Arial"/>
          <w:color w:val="000000" w:themeColor="text1"/>
          <w:sz w:val="24"/>
          <w:szCs w:val="24"/>
        </w:rPr>
        <w:t xml:space="preserve">apply $1,500 toward the subscription cost.  The goal was to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find additional </w:t>
      </w:r>
      <w:r w:rsidR="00822DE9">
        <w:rPr>
          <w:rFonts w:eastAsia="Times New Roman" w:cs="Arial"/>
          <w:color w:val="000000" w:themeColor="text1"/>
          <w:sz w:val="24"/>
          <w:szCs w:val="24"/>
        </w:rPr>
        <w:t xml:space="preserve">grant opportunities.  </w:t>
      </w:r>
      <w:r w:rsidR="00AC7850">
        <w:rPr>
          <w:rFonts w:eastAsia="Times New Roman" w:cs="Arial"/>
          <w:color w:val="000000" w:themeColor="text1"/>
          <w:sz w:val="24"/>
          <w:szCs w:val="24"/>
        </w:rPr>
        <w:t xml:space="preserve">The board determined to proceed with the Grant Writing line item.  </w:t>
      </w:r>
    </w:p>
    <w:p w14:paraId="1DBB6AB5" w14:textId="77777777" w:rsidR="00AC7850" w:rsidRDefault="00AC7850" w:rsidP="008C34D9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379C28D1" w14:textId="45C5B4E3" w:rsidR="0031248D" w:rsidRDefault="00FB3C87" w:rsidP="0058473F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With regard to next year’s capital expenses, Chief Hardy stated that</w:t>
      </w:r>
      <w:r w:rsidR="0058473F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58473F" w:rsidRPr="0058473F">
        <w:rPr>
          <w:rFonts w:eastAsia="Times New Roman" w:cs="Arial"/>
          <w:color w:val="000000" w:themeColor="text1"/>
          <w:sz w:val="24"/>
          <w:szCs w:val="24"/>
        </w:rPr>
        <w:t xml:space="preserve">next year </w:t>
      </w:r>
      <w:r w:rsidR="0058473F">
        <w:rPr>
          <w:rFonts w:eastAsia="Times New Roman" w:cs="Arial"/>
          <w:color w:val="000000" w:themeColor="text1"/>
          <w:sz w:val="24"/>
          <w:szCs w:val="24"/>
        </w:rPr>
        <w:t xml:space="preserve">they are asking that </w:t>
      </w:r>
      <w:r w:rsidR="007216D3">
        <w:rPr>
          <w:rFonts w:eastAsia="Times New Roman" w:cs="Arial"/>
          <w:color w:val="000000" w:themeColor="text1"/>
          <w:sz w:val="24"/>
          <w:szCs w:val="24"/>
        </w:rPr>
        <w:t xml:space="preserve">any </w:t>
      </w:r>
      <w:r w:rsidR="0058473F" w:rsidRPr="0058473F">
        <w:rPr>
          <w:rFonts w:eastAsia="Times New Roman" w:cs="Arial"/>
          <w:color w:val="000000" w:themeColor="text1"/>
          <w:sz w:val="24"/>
          <w:szCs w:val="24"/>
        </w:rPr>
        <w:t xml:space="preserve">surplus </w:t>
      </w:r>
      <w:r w:rsidR="0058473F">
        <w:rPr>
          <w:rFonts w:eastAsia="Times New Roman" w:cs="Arial"/>
          <w:color w:val="000000" w:themeColor="text1"/>
          <w:sz w:val="24"/>
          <w:szCs w:val="24"/>
        </w:rPr>
        <w:t xml:space="preserve">be </w:t>
      </w:r>
      <w:r w:rsidR="0058473F" w:rsidRPr="0058473F">
        <w:rPr>
          <w:rFonts w:eastAsia="Times New Roman" w:cs="Arial"/>
          <w:color w:val="000000" w:themeColor="text1"/>
          <w:sz w:val="24"/>
          <w:szCs w:val="24"/>
        </w:rPr>
        <w:t>earmark</w:t>
      </w:r>
      <w:r w:rsidR="0058473F">
        <w:rPr>
          <w:rFonts w:eastAsia="Times New Roman" w:cs="Arial"/>
          <w:color w:val="000000" w:themeColor="text1"/>
          <w:sz w:val="24"/>
          <w:szCs w:val="24"/>
        </w:rPr>
        <w:t xml:space="preserve">ed for future </w:t>
      </w:r>
      <w:r w:rsidR="0058473F" w:rsidRPr="0058473F">
        <w:rPr>
          <w:rFonts w:eastAsia="Times New Roman" w:cs="Arial"/>
          <w:color w:val="000000" w:themeColor="text1"/>
          <w:sz w:val="24"/>
          <w:szCs w:val="24"/>
        </w:rPr>
        <w:t>apparatus purchase</w:t>
      </w:r>
      <w:r w:rsidR="007216D3">
        <w:rPr>
          <w:rFonts w:eastAsia="Times New Roman" w:cs="Arial"/>
          <w:color w:val="000000" w:themeColor="text1"/>
          <w:sz w:val="24"/>
          <w:szCs w:val="24"/>
        </w:rPr>
        <w:t>s</w:t>
      </w:r>
      <w:r w:rsidR="0058473F" w:rsidRPr="0058473F">
        <w:rPr>
          <w:rFonts w:eastAsia="Times New Roman" w:cs="Arial"/>
          <w:color w:val="000000" w:themeColor="text1"/>
          <w:sz w:val="24"/>
          <w:szCs w:val="24"/>
        </w:rPr>
        <w:t xml:space="preserve">. </w:t>
      </w:r>
      <w:r w:rsidR="0031248D">
        <w:rPr>
          <w:rFonts w:eastAsia="Times New Roman" w:cs="Arial"/>
          <w:color w:val="000000" w:themeColor="text1"/>
          <w:sz w:val="24"/>
          <w:szCs w:val="24"/>
        </w:rPr>
        <w:t xml:space="preserve"> The determination was made by the Board to put $5,000 in capital expenses for 2026.  </w:t>
      </w:r>
      <w:r w:rsidR="00991790">
        <w:rPr>
          <w:rFonts w:eastAsia="Times New Roman" w:cs="Arial"/>
          <w:color w:val="000000" w:themeColor="text1"/>
          <w:sz w:val="24"/>
          <w:szCs w:val="24"/>
        </w:rPr>
        <w:t xml:space="preserve">Equipment acquisition issues were discussed.  </w:t>
      </w:r>
    </w:p>
    <w:p w14:paraId="1B91C2A1" w14:textId="77777777" w:rsidR="00241108" w:rsidRDefault="00241108" w:rsidP="0058473F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88846AA" w14:textId="275C2482" w:rsidR="00F30017" w:rsidRDefault="00241108" w:rsidP="0058473F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lastRenderedPageBreak/>
        <w:t xml:space="preserve">Rick expects to have $70,000 left over from this year’s expenses that will put the budget at $131,500.  </w:t>
      </w:r>
      <w:r w:rsidR="00E42BDE">
        <w:rPr>
          <w:rFonts w:eastAsia="Times New Roman" w:cs="Arial"/>
          <w:color w:val="000000" w:themeColor="text1"/>
          <w:sz w:val="24"/>
          <w:szCs w:val="24"/>
        </w:rPr>
        <w:t xml:space="preserve">In Impact Fees, there is currently $86,521.  </w:t>
      </w:r>
      <w:r w:rsidR="00F30017">
        <w:rPr>
          <w:rFonts w:eastAsia="Times New Roman" w:cs="Arial"/>
          <w:color w:val="000000" w:themeColor="text1"/>
          <w:sz w:val="24"/>
          <w:szCs w:val="24"/>
        </w:rPr>
        <w:t>By the end of the year</w:t>
      </w:r>
      <w:r w:rsidR="007216D3">
        <w:rPr>
          <w:rFonts w:eastAsia="Times New Roman" w:cs="Arial"/>
          <w:color w:val="000000" w:themeColor="text1"/>
          <w:sz w:val="24"/>
          <w:szCs w:val="24"/>
        </w:rPr>
        <w:t>,</w:t>
      </w:r>
      <w:r w:rsidR="00F30017">
        <w:rPr>
          <w:rFonts w:eastAsia="Times New Roman" w:cs="Arial"/>
          <w:color w:val="000000" w:themeColor="text1"/>
          <w:sz w:val="24"/>
          <w:szCs w:val="24"/>
        </w:rPr>
        <w:t xml:space="preserve"> he expects to have $115,000</w:t>
      </w:r>
      <w:r w:rsidR="00C95262">
        <w:rPr>
          <w:rFonts w:eastAsia="Times New Roman" w:cs="Arial"/>
          <w:color w:val="000000" w:themeColor="text1"/>
          <w:sz w:val="24"/>
          <w:szCs w:val="24"/>
        </w:rPr>
        <w:t>,</w:t>
      </w:r>
      <w:r w:rsidR="00F30017">
        <w:rPr>
          <w:rFonts w:eastAsia="Times New Roman" w:cs="Arial"/>
          <w:color w:val="000000" w:themeColor="text1"/>
          <w:sz w:val="24"/>
          <w:szCs w:val="24"/>
        </w:rPr>
        <w:t xml:space="preserve"> which must be used on capital items.  </w:t>
      </w:r>
    </w:p>
    <w:p w14:paraId="373AF4F2" w14:textId="77777777" w:rsidR="00B55E51" w:rsidRPr="008C34D9" w:rsidRDefault="00B55E51" w:rsidP="008C34D9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0212DD6" w14:textId="4A332642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PUBLIC HEARING:  Amendments to the 2025 Capital Budget to three items proposed by Chief Hardy at last meeting</w:t>
      </w:r>
      <w:r w:rsidR="00E97DE4">
        <w:rPr>
          <w:rFonts w:eastAsia="Times New Roman" w:cs="Arial"/>
          <w:b/>
          <w:bCs/>
          <w:color w:val="000000" w:themeColor="text1"/>
          <w:sz w:val="24"/>
          <w:szCs w:val="24"/>
        </w:rPr>
        <w:t>,</w:t>
      </w: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consisting </w:t>
      </w:r>
      <w:r w:rsidR="00CD5F8C"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of</w:t>
      </w: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(1) a Zoll Monitor ($24,610.68</w:t>
      </w:r>
      <w:r w:rsidR="00391081">
        <w:rPr>
          <w:rFonts w:eastAsia="Times New Roman" w:cs="Arial"/>
          <w:b/>
          <w:bCs/>
          <w:color w:val="000000" w:themeColor="text1"/>
          <w:sz w:val="24"/>
          <w:szCs w:val="24"/>
        </w:rPr>
        <w:t>)</w:t>
      </w: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; (2) a positive-pressure ventilation fan for Engine 141 ($6,434.60); and (3) a drone with thermal imaging ($17,000.00).  Chair Opens the Public Hearing.  Please note:  Each speaker will be allotted a maximum of two minutes to speak.</w:t>
      </w:r>
    </w:p>
    <w:p w14:paraId="23E85465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39F95F30" w14:textId="77777777" w:rsidR="00C95262" w:rsidRPr="007A4E09" w:rsidRDefault="00C95262" w:rsidP="00C95262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moved to CLOSE the public meeting.  Emily Neilson seconded the motion.  The motion passed with the unanimous consent of the Board.   </w:t>
      </w:r>
    </w:p>
    <w:p w14:paraId="694FEB0E" w14:textId="77777777" w:rsidR="00C95262" w:rsidRDefault="00C9526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8C5D721" w14:textId="1456DBA7" w:rsidR="00FD0D10" w:rsidRPr="007A4E09" w:rsidRDefault="00FD0D1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moved to OPEN the public hearing on the 2025 Capital budget.  </w:t>
      </w:r>
      <w:r w:rsidR="00A64F20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llen Cannon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 </w:t>
      </w:r>
    </w:p>
    <w:p w14:paraId="48DAC8A2" w14:textId="77777777" w:rsidR="00FD0D10" w:rsidRDefault="00FD0D10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6A4567FA" w14:textId="14F16001" w:rsidR="007B6EB4" w:rsidRDefault="00A64F2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Chief Hardy </w:t>
      </w:r>
      <w:r w:rsidR="007B6EB4">
        <w:rPr>
          <w:rFonts w:eastAsia="Times New Roman" w:cs="Arial"/>
          <w:color w:val="000000" w:themeColor="text1"/>
          <w:sz w:val="24"/>
          <w:szCs w:val="24"/>
        </w:rPr>
        <w:t xml:space="preserve">described </w:t>
      </w:r>
      <w:r w:rsidR="00DE628F">
        <w:rPr>
          <w:rFonts w:eastAsia="Times New Roman" w:cs="Arial"/>
          <w:color w:val="000000" w:themeColor="text1"/>
          <w:sz w:val="24"/>
          <w:szCs w:val="24"/>
        </w:rPr>
        <w:t xml:space="preserve">the proposed </w:t>
      </w:r>
      <w:r w:rsidR="007B6EB4">
        <w:rPr>
          <w:rFonts w:eastAsia="Times New Roman" w:cs="Arial"/>
          <w:color w:val="000000" w:themeColor="text1"/>
          <w:sz w:val="24"/>
          <w:szCs w:val="24"/>
        </w:rPr>
        <w:t>items as follows:</w:t>
      </w:r>
    </w:p>
    <w:p w14:paraId="7E0F0EF2" w14:textId="77777777" w:rsidR="007B6EB4" w:rsidRDefault="007B6EB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38E850F" w14:textId="77777777" w:rsidR="00E51A9F" w:rsidRDefault="007B6EB4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A Zoll Series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X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refurbished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monitor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that will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replace an old Phillips</w:t>
      </w:r>
      <w:r w:rsidR="00E51A9F">
        <w:rPr>
          <w:rFonts w:eastAsia="Times New Roman" w:cs="Arial"/>
          <w:color w:val="000000" w:themeColor="text1"/>
          <w:sz w:val="24"/>
          <w:szCs w:val="24"/>
        </w:rPr>
        <w:t xml:space="preserve"> monitor that has reached its service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life</w:t>
      </w:r>
      <w:r w:rsidR="00E51A9F">
        <w:rPr>
          <w:rFonts w:eastAsia="Times New Roman" w:cs="Arial"/>
          <w:color w:val="000000" w:themeColor="text1"/>
          <w:sz w:val="24"/>
          <w:szCs w:val="24"/>
        </w:rPr>
        <w:t xml:space="preserve"> at a cost of $24,600.  </w:t>
      </w:r>
    </w:p>
    <w:p w14:paraId="2E4A07F2" w14:textId="77777777" w:rsidR="00556507" w:rsidRDefault="00E63EF0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Replacement of a</w:t>
      </w:r>
      <w:r w:rsidR="00E51A9F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positive</w:t>
      </w:r>
      <w:r w:rsidR="00E51A9F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pressure ventilation fan in </w:t>
      </w:r>
      <w:r w:rsidR="00E51A9F">
        <w:rPr>
          <w:rFonts w:eastAsia="Times New Roman" w:cs="Arial"/>
          <w:color w:val="000000" w:themeColor="text1"/>
          <w:sz w:val="24"/>
          <w:szCs w:val="24"/>
        </w:rPr>
        <w:t>E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ngine 141 </w:t>
      </w:r>
      <w:r>
        <w:rPr>
          <w:rFonts w:eastAsia="Times New Roman" w:cs="Arial"/>
          <w:color w:val="000000" w:themeColor="text1"/>
          <w:sz w:val="24"/>
          <w:szCs w:val="24"/>
        </w:rPr>
        <w:t>at a cost of $6,430.60</w:t>
      </w:r>
      <w:r w:rsidR="00EC5072">
        <w:rPr>
          <w:rFonts w:eastAsia="Times New Roman" w:cs="Arial"/>
          <w:color w:val="000000" w:themeColor="text1"/>
          <w:sz w:val="24"/>
          <w:szCs w:val="24"/>
        </w:rPr>
        <w:t xml:space="preserve">.  The purchase was to be partially paid for by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firefighters who donated their paycheck</w:t>
      </w:r>
      <w:r>
        <w:rPr>
          <w:rFonts w:eastAsia="Times New Roman" w:cs="Arial"/>
          <w:color w:val="000000" w:themeColor="text1"/>
          <w:sz w:val="24"/>
          <w:szCs w:val="24"/>
        </w:rPr>
        <w:t>s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EC5072">
        <w:rPr>
          <w:rFonts w:eastAsia="Times New Roman" w:cs="Arial"/>
          <w:color w:val="000000" w:themeColor="text1"/>
          <w:sz w:val="24"/>
          <w:szCs w:val="24"/>
        </w:rPr>
        <w:t>toward th</w:t>
      </w:r>
      <w:r>
        <w:rPr>
          <w:rFonts w:eastAsia="Times New Roman" w:cs="Arial"/>
          <w:color w:val="000000" w:themeColor="text1"/>
          <w:sz w:val="24"/>
          <w:szCs w:val="24"/>
        </w:rPr>
        <w:t>e</w:t>
      </w:r>
      <w:r w:rsidR="00EC5072">
        <w:rPr>
          <w:rFonts w:eastAsia="Times New Roman" w:cs="Arial"/>
          <w:color w:val="000000" w:themeColor="text1"/>
          <w:sz w:val="24"/>
          <w:szCs w:val="24"/>
        </w:rPr>
        <w:t xml:space="preserve"> purchase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of a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new fan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at is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more reliable. </w:t>
      </w:r>
    </w:p>
    <w:p w14:paraId="6BBAE2CC" w14:textId="274F95C8" w:rsidR="00556507" w:rsidRDefault="00556507" w:rsidP="00A8495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$17,000 for a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 dron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with thermal imaging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to enhanc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 department’s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search and rescue and wildland capabilities.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Cheaper models are available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but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cannot be purchased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legally becaus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y are manufactured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 xml:space="preserve">in China.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Models that are 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government</w:t>
      </w:r>
      <w:r w:rsidR="007216D3">
        <w:rPr>
          <w:rFonts w:eastAsia="Times New Roman" w:cs="Arial"/>
          <w:color w:val="000000" w:themeColor="text1"/>
          <w:sz w:val="24"/>
          <w:szCs w:val="24"/>
        </w:rPr>
        <w:t>-</w:t>
      </w:r>
      <w:r w:rsidR="00DE628F" w:rsidRPr="007B6EB4">
        <w:rPr>
          <w:rFonts w:eastAsia="Times New Roman" w:cs="Arial"/>
          <w:color w:val="000000" w:themeColor="text1"/>
          <w:sz w:val="24"/>
          <w:szCs w:val="24"/>
        </w:rPr>
        <w:t>approved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216D3">
        <w:rPr>
          <w:rFonts w:eastAsia="Times New Roman" w:cs="Arial"/>
          <w:color w:val="000000" w:themeColor="text1"/>
          <w:sz w:val="24"/>
          <w:szCs w:val="24"/>
        </w:rPr>
        <w:t>cost more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.  </w:t>
      </w:r>
    </w:p>
    <w:p w14:paraId="4452E907" w14:textId="7B9B9B60" w:rsidR="00DE628F" w:rsidRPr="00556507" w:rsidRDefault="00DE628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B63E6AF" w14:textId="5E0DC21A" w:rsidR="00CE1E10" w:rsidRDefault="00556507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i/>
          <w:iCs/>
          <w:color w:val="000000" w:themeColor="text1"/>
          <w:sz w:val="24"/>
          <w:szCs w:val="24"/>
        </w:rPr>
        <w:t xml:space="preserve">Darlene Finger </w:t>
      </w:r>
      <w:r w:rsidR="00CE1E10">
        <w:rPr>
          <w:rFonts w:eastAsia="Times New Roman" w:cs="Arial"/>
          <w:color w:val="000000" w:themeColor="text1"/>
          <w:sz w:val="24"/>
          <w:szCs w:val="24"/>
        </w:rPr>
        <w:t xml:space="preserve">supported the purchase of the Zoll monitor but took issue with the price of the fan and the drone.  </w:t>
      </w:r>
      <w:r w:rsidR="009D55EB">
        <w:rPr>
          <w:rFonts w:eastAsia="Times New Roman" w:cs="Arial"/>
          <w:color w:val="000000" w:themeColor="text1"/>
          <w:sz w:val="24"/>
          <w:szCs w:val="24"/>
        </w:rPr>
        <w:t xml:space="preserve">She wanted to save money where possible.  She introduced her son, </w:t>
      </w:r>
      <w:r w:rsidR="00F214E3">
        <w:rPr>
          <w:rFonts w:eastAsia="Times New Roman" w:cs="Arial"/>
          <w:color w:val="000000" w:themeColor="text1"/>
          <w:sz w:val="24"/>
          <w:szCs w:val="24"/>
        </w:rPr>
        <w:t>David</w:t>
      </w:r>
      <w:r w:rsidR="007D3E61">
        <w:rPr>
          <w:rFonts w:eastAsia="Times New Roman" w:cs="Arial"/>
          <w:color w:val="000000" w:themeColor="text1"/>
          <w:sz w:val="24"/>
          <w:szCs w:val="24"/>
        </w:rPr>
        <w:t>,</w:t>
      </w:r>
      <w:r w:rsidR="0070353E">
        <w:rPr>
          <w:rFonts w:eastAsia="Times New Roman" w:cs="Arial"/>
          <w:color w:val="000000" w:themeColor="text1"/>
          <w:sz w:val="24"/>
          <w:szCs w:val="24"/>
        </w:rPr>
        <w:t xml:space="preserve"> who is a paramedic in California.  </w:t>
      </w:r>
      <w:r w:rsidR="00F214E3">
        <w:rPr>
          <w:rFonts w:eastAsia="Times New Roman" w:cs="Arial"/>
          <w:color w:val="000000" w:themeColor="text1"/>
          <w:sz w:val="24"/>
          <w:szCs w:val="24"/>
        </w:rPr>
        <w:t xml:space="preserve">  </w:t>
      </w:r>
    </w:p>
    <w:p w14:paraId="64D19B14" w14:textId="77777777" w:rsidR="00F214E3" w:rsidRDefault="00F214E3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F4BDAA9" w14:textId="62DCA40C" w:rsidR="00F02F4F" w:rsidRDefault="00F214E3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i/>
          <w:iCs/>
          <w:color w:val="000000" w:themeColor="text1"/>
          <w:sz w:val="24"/>
          <w:szCs w:val="24"/>
        </w:rPr>
        <w:t>David Finger</w:t>
      </w:r>
      <w:r w:rsidR="0070353E">
        <w:rPr>
          <w:rFonts w:eastAsia="Times New Roman" w:cs="Arial"/>
          <w:i/>
          <w:iCs/>
          <w:color w:val="000000" w:themeColor="text1"/>
          <w:sz w:val="24"/>
          <w:szCs w:val="24"/>
        </w:rPr>
        <w:t xml:space="preserve"> </w:t>
      </w:r>
      <w:r w:rsidR="0070353E">
        <w:rPr>
          <w:rFonts w:eastAsia="Times New Roman" w:cs="Arial"/>
          <w:color w:val="000000" w:themeColor="text1"/>
          <w:sz w:val="24"/>
          <w:szCs w:val="24"/>
        </w:rPr>
        <w:t>reported that his department uses the same Zoll monitor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0F2E65">
        <w:rPr>
          <w:rFonts w:eastAsia="Times New Roman" w:cs="Arial"/>
          <w:color w:val="000000" w:themeColor="text1"/>
          <w:sz w:val="24"/>
          <w:szCs w:val="24"/>
        </w:rPr>
        <w:t xml:space="preserve"> but stated that there are issues with it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0F2E65">
        <w:rPr>
          <w:rFonts w:eastAsia="Times New Roman" w:cs="Arial"/>
          <w:color w:val="000000" w:themeColor="text1"/>
          <w:sz w:val="24"/>
          <w:szCs w:val="24"/>
        </w:rPr>
        <w:t xml:space="preserve"> such as hospitals cutting the leads, which are expensive to replace.  He took issue with the </w:t>
      </w:r>
      <w:r w:rsidR="002F39FB">
        <w:rPr>
          <w:rFonts w:eastAsia="Times New Roman" w:cs="Arial"/>
          <w:color w:val="000000" w:themeColor="text1"/>
          <w:sz w:val="24"/>
          <w:szCs w:val="24"/>
        </w:rPr>
        <w:t xml:space="preserve">electric </w:t>
      </w:r>
      <w:r w:rsidR="000F2E65">
        <w:rPr>
          <w:rFonts w:eastAsia="Times New Roman" w:cs="Arial"/>
          <w:color w:val="000000" w:themeColor="text1"/>
          <w:sz w:val="24"/>
          <w:szCs w:val="24"/>
        </w:rPr>
        <w:t>fan</w:t>
      </w:r>
      <w:r w:rsidR="002F39FB">
        <w:rPr>
          <w:rFonts w:eastAsia="Times New Roman" w:cs="Arial"/>
          <w:color w:val="000000" w:themeColor="text1"/>
          <w:sz w:val="24"/>
          <w:szCs w:val="24"/>
        </w:rPr>
        <w:t xml:space="preserve">, which his department has stopped using.  </w:t>
      </w:r>
      <w:r w:rsidR="00452C40">
        <w:rPr>
          <w:rFonts w:eastAsia="Times New Roman" w:cs="Arial"/>
          <w:color w:val="000000" w:themeColor="text1"/>
          <w:sz w:val="24"/>
          <w:szCs w:val="24"/>
        </w:rPr>
        <w:t xml:space="preserve">They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instead </w:t>
      </w:r>
      <w:r w:rsidR="00452C40">
        <w:rPr>
          <w:rFonts w:eastAsia="Times New Roman" w:cs="Arial"/>
          <w:color w:val="000000" w:themeColor="text1"/>
          <w:sz w:val="24"/>
          <w:szCs w:val="24"/>
        </w:rPr>
        <w:t>use Milwaukee saws to cut roofs off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 with t</w:t>
      </w:r>
      <w:r w:rsidR="00452C40">
        <w:rPr>
          <w:rFonts w:eastAsia="Times New Roman" w:cs="Arial"/>
          <w:color w:val="000000" w:themeColor="text1"/>
          <w:sz w:val="24"/>
          <w:szCs w:val="24"/>
        </w:rPr>
        <w:t xml:space="preserve">he batteries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being </w:t>
      </w:r>
      <w:r w:rsidR="00452C40">
        <w:rPr>
          <w:rFonts w:eastAsia="Times New Roman" w:cs="Arial"/>
          <w:color w:val="000000" w:themeColor="text1"/>
          <w:sz w:val="24"/>
          <w:szCs w:val="24"/>
        </w:rPr>
        <w:t>reasonably priced at $100.  The batter</w:t>
      </w:r>
      <w:r w:rsidR="00D903D3">
        <w:rPr>
          <w:rFonts w:eastAsia="Times New Roman" w:cs="Arial"/>
          <w:color w:val="000000" w:themeColor="text1"/>
          <w:sz w:val="24"/>
          <w:szCs w:val="24"/>
        </w:rPr>
        <w:t xml:space="preserve">ies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for the proposed fan </w:t>
      </w:r>
      <w:r w:rsidR="00D903D3">
        <w:rPr>
          <w:rFonts w:eastAsia="Times New Roman" w:cs="Arial"/>
          <w:color w:val="000000" w:themeColor="text1"/>
          <w:sz w:val="24"/>
          <w:szCs w:val="24"/>
        </w:rPr>
        <w:t>cost $300 to $400 each</w:t>
      </w:r>
      <w:r w:rsidR="00E97DE4">
        <w:rPr>
          <w:rFonts w:eastAsia="Times New Roman" w:cs="Arial"/>
          <w:color w:val="000000" w:themeColor="text1"/>
          <w:sz w:val="24"/>
          <w:szCs w:val="24"/>
        </w:rPr>
        <w:t>,</w:t>
      </w:r>
      <w:r w:rsidR="00D903D3">
        <w:rPr>
          <w:rFonts w:eastAsia="Times New Roman" w:cs="Arial"/>
          <w:color w:val="000000" w:themeColor="text1"/>
          <w:sz w:val="24"/>
          <w:szCs w:val="24"/>
        </w:rPr>
        <w:t xml:space="preserve"> and two are needed.  The chargers also </w:t>
      </w:r>
      <w:r w:rsidR="007D3E61">
        <w:rPr>
          <w:rFonts w:eastAsia="Times New Roman" w:cs="Arial"/>
          <w:color w:val="000000" w:themeColor="text1"/>
          <w:sz w:val="24"/>
          <w:szCs w:val="24"/>
        </w:rPr>
        <w:t>tend to fail</w:t>
      </w:r>
      <w:r w:rsidR="00D903D3"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7D3E61">
        <w:rPr>
          <w:rFonts w:eastAsia="Times New Roman" w:cs="Arial"/>
          <w:color w:val="000000" w:themeColor="text1"/>
          <w:sz w:val="24"/>
          <w:szCs w:val="24"/>
        </w:rPr>
        <w:t>David stated that t</w:t>
      </w:r>
      <w:r w:rsidR="005B3953">
        <w:rPr>
          <w:rFonts w:eastAsia="Times New Roman" w:cs="Arial"/>
          <w:color w:val="000000" w:themeColor="text1"/>
          <w:sz w:val="24"/>
          <w:szCs w:val="24"/>
        </w:rPr>
        <w:t xml:space="preserve">heir equipment uses ethanol-free 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>gasoline</w:t>
      </w:r>
      <w:r w:rsidR="005B3953">
        <w:rPr>
          <w:rFonts w:eastAsia="Times New Roman" w:cs="Arial"/>
          <w:color w:val="000000" w:themeColor="text1"/>
          <w:sz w:val="24"/>
          <w:szCs w:val="24"/>
        </w:rPr>
        <w:t xml:space="preserve"> that does not go bad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 xml:space="preserve">. </w:t>
      </w:r>
      <w:r w:rsidR="005B3953">
        <w:rPr>
          <w:rFonts w:eastAsia="Times New Roman" w:cs="Arial"/>
          <w:color w:val="000000" w:themeColor="text1"/>
          <w:sz w:val="24"/>
          <w:szCs w:val="24"/>
        </w:rPr>
        <w:t xml:space="preserve"> They also perform 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>daily</w:t>
      </w:r>
      <w:r w:rsidR="005B3953">
        <w:rPr>
          <w:rFonts w:eastAsia="Times New Roman" w:cs="Arial"/>
          <w:color w:val="000000" w:themeColor="text1"/>
          <w:sz w:val="24"/>
          <w:szCs w:val="24"/>
        </w:rPr>
        <w:t xml:space="preserve">, weekly, and monthly 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 xml:space="preserve">maintenance. </w:t>
      </w:r>
      <w:r w:rsidR="00F02F4F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F640C">
        <w:rPr>
          <w:rFonts w:eastAsia="Times New Roman" w:cs="Arial"/>
          <w:color w:val="000000" w:themeColor="text1"/>
          <w:sz w:val="24"/>
          <w:szCs w:val="24"/>
        </w:rPr>
        <w:t>He questioned the need for the drone as well</w:t>
      </w:r>
      <w:r w:rsidR="00CC06EE">
        <w:rPr>
          <w:rFonts w:eastAsia="Times New Roman" w:cs="Arial"/>
          <w:color w:val="000000" w:themeColor="text1"/>
          <w:sz w:val="24"/>
          <w:szCs w:val="24"/>
        </w:rPr>
        <w:t xml:space="preserve">.  His department has a 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 xml:space="preserve">handheld </w:t>
      </w:r>
      <w:r w:rsidR="00CC06EE">
        <w:rPr>
          <w:rFonts w:eastAsia="Times New Roman" w:cs="Arial"/>
          <w:color w:val="000000" w:themeColor="text1"/>
          <w:sz w:val="24"/>
          <w:szCs w:val="24"/>
        </w:rPr>
        <w:t>unit</w:t>
      </w:r>
      <w:r w:rsidR="004B55C3">
        <w:rPr>
          <w:rFonts w:eastAsia="Times New Roman" w:cs="Arial"/>
          <w:color w:val="000000" w:themeColor="text1"/>
          <w:sz w:val="24"/>
          <w:szCs w:val="24"/>
        </w:rPr>
        <w:t xml:space="preserve"> with 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>thermal imaging</w:t>
      </w:r>
      <w:r w:rsidR="00CC06EE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4B55C3">
        <w:rPr>
          <w:rFonts w:eastAsia="Times New Roman" w:cs="Arial"/>
          <w:color w:val="000000" w:themeColor="text1"/>
          <w:sz w:val="24"/>
          <w:szCs w:val="24"/>
        </w:rPr>
        <w:t>for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DE628F" w:rsidRPr="00DE628F">
        <w:rPr>
          <w:rFonts w:eastAsia="Times New Roman" w:cs="Arial"/>
          <w:color w:val="000000" w:themeColor="text1"/>
          <w:sz w:val="24"/>
          <w:szCs w:val="24"/>
        </w:rPr>
        <w:lastRenderedPageBreak/>
        <w:t xml:space="preserve">brush </w:t>
      </w:r>
      <w:r w:rsidR="00CD5F8C" w:rsidRPr="00DE628F">
        <w:rPr>
          <w:rFonts w:eastAsia="Times New Roman" w:cs="Arial"/>
          <w:color w:val="000000" w:themeColor="text1"/>
          <w:sz w:val="24"/>
          <w:szCs w:val="24"/>
        </w:rPr>
        <w:t>clearance,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 and he noted that drones </w:t>
      </w:r>
      <w:r w:rsidR="004B55C3">
        <w:rPr>
          <w:rFonts w:eastAsia="Times New Roman" w:cs="Arial"/>
          <w:color w:val="000000" w:themeColor="text1"/>
          <w:sz w:val="24"/>
          <w:szCs w:val="24"/>
        </w:rPr>
        <w:t xml:space="preserve">cannot be used during fires.  </w:t>
      </w:r>
      <w:r w:rsidR="00F02F4F">
        <w:rPr>
          <w:rFonts w:eastAsia="Times New Roman" w:cs="Arial"/>
          <w:color w:val="000000" w:themeColor="text1"/>
          <w:sz w:val="24"/>
          <w:szCs w:val="24"/>
        </w:rPr>
        <w:t xml:space="preserve">Other equipment options were discussed.  </w:t>
      </w:r>
    </w:p>
    <w:p w14:paraId="2836B92D" w14:textId="77777777" w:rsidR="00FD0D10" w:rsidRDefault="00FD0D1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DC5E982" w14:textId="57F66DFA" w:rsidR="008E654A" w:rsidRDefault="00F02F4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i/>
          <w:iCs/>
          <w:color w:val="000000" w:themeColor="text1"/>
          <w:sz w:val="24"/>
          <w:szCs w:val="24"/>
        </w:rPr>
        <w:t>Tom Nielsen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noted that gas-powered blowers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cost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about half </w:t>
      </w:r>
      <w:r w:rsidR="00E97DE4">
        <w:rPr>
          <w:rFonts w:eastAsia="Times New Roman" w:cs="Arial"/>
          <w:color w:val="000000" w:themeColor="text1"/>
          <w:sz w:val="24"/>
          <w:szCs w:val="24"/>
        </w:rPr>
        <w:t xml:space="preserve">as much </w:t>
      </w:r>
      <w:r w:rsidR="00791F0E">
        <w:rPr>
          <w:rFonts w:eastAsia="Times New Roman" w:cs="Arial"/>
          <w:color w:val="000000" w:themeColor="text1"/>
          <w:sz w:val="24"/>
          <w:szCs w:val="24"/>
        </w:rPr>
        <w:t xml:space="preserve">and are </w:t>
      </w:r>
      <w:r w:rsidR="00791F0E" w:rsidRPr="00791F0E">
        <w:rPr>
          <w:rFonts w:eastAsia="Times New Roman" w:cs="Arial"/>
          <w:color w:val="000000" w:themeColor="text1"/>
          <w:sz w:val="24"/>
          <w:szCs w:val="24"/>
        </w:rPr>
        <w:t xml:space="preserve">more powerful </w:t>
      </w:r>
      <w:r w:rsidR="00791F0E">
        <w:rPr>
          <w:rFonts w:eastAsia="Times New Roman" w:cs="Arial"/>
          <w:color w:val="000000" w:themeColor="text1"/>
          <w:sz w:val="24"/>
          <w:szCs w:val="24"/>
        </w:rPr>
        <w:t>because they use</w:t>
      </w:r>
      <w:r w:rsidR="00791F0E" w:rsidRPr="00791F0E">
        <w:rPr>
          <w:rFonts w:eastAsia="Times New Roman" w:cs="Arial"/>
          <w:color w:val="000000" w:themeColor="text1"/>
          <w:sz w:val="24"/>
          <w:szCs w:val="24"/>
        </w:rPr>
        <w:t xml:space="preserve"> positive pressure ventilation</w:t>
      </w:r>
      <w:r w:rsidR="00791F0E"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They use </w:t>
      </w:r>
      <w:r w:rsidR="00791F0E" w:rsidRPr="00791F0E">
        <w:rPr>
          <w:rFonts w:eastAsia="Times New Roman" w:cs="Arial"/>
          <w:color w:val="000000" w:themeColor="text1"/>
          <w:sz w:val="24"/>
          <w:szCs w:val="24"/>
        </w:rPr>
        <w:t>Honda engine</w:t>
      </w:r>
      <w:r w:rsidR="007D3E61">
        <w:rPr>
          <w:rFonts w:eastAsia="Times New Roman" w:cs="Arial"/>
          <w:color w:val="000000" w:themeColor="text1"/>
          <w:sz w:val="24"/>
          <w:szCs w:val="24"/>
        </w:rPr>
        <w:t>s</w:t>
      </w:r>
      <w:r w:rsidR="00D23A23">
        <w:rPr>
          <w:rFonts w:eastAsia="Times New Roman" w:cs="Arial"/>
          <w:color w:val="000000" w:themeColor="text1"/>
          <w:sz w:val="24"/>
          <w:szCs w:val="24"/>
        </w:rPr>
        <w:t xml:space="preserve">, which </w:t>
      </w:r>
      <w:r w:rsidR="007D3E61">
        <w:rPr>
          <w:rFonts w:eastAsia="Times New Roman" w:cs="Arial"/>
          <w:color w:val="000000" w:themeColor="text1"/>
          <w:sz w:val="24"/>
          <w:szCs w:val="24"/>
        </w:rPr>
        <w:t>are</w:t>
      </w:r>
      <w:r w:rsidR="00D23A23">
        <w:rPr>
          <w:rFonts w:eastAsia="Times New Roman" w:cs="Arial"/>
          <w:color w:val="000000" w:themeColor="text1"/>
          <w:sz w:val="24"/>
          <w:szCs w:val="24"/>
        </w:rPr>
        <w:t xml:space="preserve"> very reliable.  </w:t>
      </w:r>
      <w:r w:rsidR="008E654A">
        <w:rPr>
          <w:rFonts w:eastAsia="Times New Roman" w:cs="Arial"/>
          <w:color w:val="000000" w:themeColor="text1"/>
          <w:sz w:val="24"/>
          <w:szCs w:val="24"/>
        </w:rPr>
        <w:t>He supported saving $</w:t>
      </w:r>
      <w:r w:rsidR="008E654A" w:rsidRPr="008E654A">
        <w:rPr>
          <w:rFonts w:eastAsia="Times New Roman" w:cs="Arial"/>
          <w:color w:val="000000" w:themeColor="text1"/>
          <w:sz w:val="24"/>
          <w:szCs w:val="24"/>
        </w:rPr>
        <w:t>3</w:t>
      </w:r>
      <w:r w:rsidR="008E654A">
        <w:rPr>
          <w:rFonts w:eastAsia="Times New Roman" w:cs="Arial"/>
          <w:color w:val="000000" w:themeColor="text1"/>
          <w:sz w:val="24"/>
          <w:szCs w:val="24"/>
        </w:rPr>
        <w:t>,</w:t>
      </w:r>
      <w:r w:rsidR="008E654A" w:rsidRPr="008E654A">
        <w:rPr>
          <w:rFonts w:eastAsia="Times New Roman" w:cs="Arial"/>
          <w:color w:val="000000" w:themeColor="text1"/>
          <w:sz w:val="24"/>
          <w:szCs w:val="24"/>
        </w:rPr>
        <w:t>000</w:t>
      </w:r>
      <w:r w:rsidR="008E654A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D3E61">
        <w:rPr>
          <w:rFonts w:eastAsia="Times New Roman" w:cs="Arial"/>
          <w:color w:val="000000" w:themeColor="text1"/>
          <w:sz w:val="24"/>
          <w:szCs w:val="24"/>
        </w:rPr>
        <w:t>and</w:t>
      </w:r>
      <w:r w:rsidR="008E654A">
        <w:rPr>
          <w:rFonts w:eastAsia="Times New Roman" w:cs="Arial"/>
          <w:color w:val="000000" w:themeColor="text1"/>
          <w:sz w:val="24"/>
          <w:szCs w:val="24"/>
        </w:rPr>
        <w:t xml:space="preserve"> stated that the Fire Department also has a Kubota that goes a maximum of 35 MPH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.  He considered that to be </w:t>
      </w:r>
      <w:r w:rsidR="008E654A">
        <w:rPr>
          <w:rFonts w:eastAsia="Times New Roman" w:cs="Arial"/>
          <w:color w:val="000000" w:themeColor="text1"/>
          <w:sz w:val="24"/>
          <w:szCs w:val="24"/>
        </w:rPr>
        <w:t xml:space="preserve">sufficient in the Valley or on trails.  </w:t>
      </w:r>
      <w:r w:rsidR="007D3E61">
        <w:rPr>
          <w:rFonts w:eastAsia="Times New Roman" w:cs="Arial"/>
          <w:color w:val="000000" w:themeColor="text1"/>
          <w:sz w:val="24"/>
          <w:szCs w:val="24"/>
        </w:rPr>
        <w:t>The point was made that t</w:t>
      </w:r>
      <w:r w:rsidR="00115D64">
        <w:rPr>
          <w:rFonts w:eastAsia="Times New Roman" w:cs="Arial"/>
          <w:color w:val="000000" w:themeColor="text1"/>
          <w:sz w:val="24"/>
          <w:szCs w:val="24"/>
        </w:rPr>
        <w:t xml:space="preserve">he County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has </w:t>
      </w:r>
      <w:r w:rsidR="00115D64">
        <w:rPr>
          <w:rFonts w:eastAsia="Times New Roman" w:cs="Arial"/>
          <w:color w:val="000000" w:themeColor="text1"/>
          <w:sz w:val="24"/>
          <w:szCs w:val="24"/>
        </w:rPr>
        <w:t xml:space="preserve">a </w:t>
      </w:r>
      <w:r w:rsidR="00CD5F8C">
        <w:rPr>
          <w:rFonts w:eastAsia="Times New Roman" w:cs="Arial"/>
          <w:color w:val="000000" w:themeColor="text1"/>
          <w:sz w:val="24"/>
          <w:szCs w:val="24"/>
        </w:rPr>
        <w:t>drone,</w:t>
      </w:r>
      <w:r w:rsidR="00115D64">
        <w:rPr>
          <w:rFonts w:eastAsia="Times New Roman" w:cs="Arial"/>
          <w:color w:val="000000" w:themeColor="text1"/>
          <w:sz w:val="24"/>
          <w:szCs w:val="24"/>
        </w:rPr>
        <w:t xml:space="preserve"> but it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is </w:t>
      </w:r>
      <w:r w:rsidR="00E97DE4">
        <w:rPr>
          <w:rFonts w:eastAsia="Times New Roman" w:cs="Arial"/>
          <w:color w:val="000000" w:themeColor="text1"/>
          <w:sz w:val="24"/>
          <w:szCs w:val="24"/>
        </w:rPr>
        <w:t>one hour</w:t>
      </w:r>
      <w:r w:rsidR="00115D64">
        <w:rPr>
          <w:rFonts w:eastAsia="Times New Roman" w:cs="Arial"/>
          <w:color w:val="000000" w:themeColor="text1"/>
          <w:sz w:val="24"/>
          <w:szCs w:val="24"/>
        </w:rPr>
        <w:t xml:space="preserve"> away.  </w:t>
      </w:r>
    </w:p>
    <w:p w14:paraId="7F4C669F" w14:textId="77777777" w:rsidR="008E654A" w:rsidRDefault="008E654A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15E3DD8D" w14:textId="40AC73E6" w:rsidR="00C01486" w:rsidRPr="00C01486" w:rsidRDefault="00C01486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9F25BC">
        <w:rPr>
          <w:rFonts w:eastAsia="Times New Roman" w:cs="Arial"/>
          <w:i/>
          <w:iCs/>
          <w:color w:val="000000" w:themeColor="text1"/>
          <w:sz w:val="24"/>
          <w:szCs w:val="24"/>
        </w:rPr>
        <w:t>Brad Esposito</w:t>
      </w:r>
      <w:r w:rsidR="001C324E" w:rsidRPr="009F25BC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9F25BC">
        <w:rPr>
          <w:rFonts w:eastAsia="Times New Roman" w:cs="Arial"/>
          <w:color w:val="000000" w:themeColor="text1"/>
          <w:sz w:val="24"/>
          <w:szCs w:val="24"/>
        </w:rPr>
        <w:t>serves as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 the Fire Department’s </w:t>
      </w:r>
      <w:r w:rsidR="007D3E61">
        <w:rPr>
          <w:rFonts w:eastAsia="Times New Roman" w:cs="Arial"/>
          <w:color w:val="000000" w:themeColor="text1"/>
          <w:sz w:val="24"/>
          <w:szCs w:val="24"/>
        </w:rPr>
        <w:t>D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rone </w:t>
      </w:r>
      <w:r w:rsidR="00CD5F8C">
        <w:rPr>
          <w:rFonts w:eastAsia="Times New Roman" w:cs="Arial"/>
          <w:color w:val="000000" w:themeColor="text1"/>
          <w:sz w:val="24"/>
          <w:szCs w:val="24"/>
        </w:rPr>
        <w:t>Pilot,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and he has been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licensed for 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2 ½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years. 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 He 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has </w:t>
      </w:r>
      <w:r w:rsidR="001C324E">
        <w:rPr>
          <w:rFonts w:eastAsia="Times New Roman" w:cs="Arial"/>
          <w:color w:val="000000" w:themeColor="text1"/>
          <w:sz w:val="24"/>
          <w:szCs w:val="24"/>
        </w:rPr>
        <w:t>use</w:t>
      </w:r>
      <w:r w:rsidR="007D3E61">
        <w:rPr>
          <w:rFonts w:eastAsia="Times New Roman" w:cs="Arial"/>
          <w:color w:val="000000" w:themeColor="text1"/>
          <w:sz w:val="24"/>
          <w:szCs w:val="24"/>
        </w:rPr>
        <w:t xml:space="preserve">d 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his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>personal drone on three or four calls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 and </w:t>
      </w:r>
      <w:r w:rsidR="00F2222C">
        <w:rPr>
          <w:rFonts w:eastAsia="Times New Roman" w:cs="Arial"/>
          <w:color w:val="000000" w:themeColor="text1"/>
          <w:sz w:val="24"/>
          <w:szCs w:val="24"/>
        </w:rPr>
        <w:t xml:space="preserve">flies it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regularly 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during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>training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F2222C">
        <w:rPr>
          <w:rFonts w:eastAsia="Times New Roman" w:cs="Arial"/>
          <w:color w:val="000000" w:themeColor="text1"/>
          <w:sz w:val="24"/>
          <w:szCs w:val="24"/>
        </w:rPr>
        <w:t xml:space="preserve">In the event of a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major </w:t>
      </w:r>
      <w:r w:rsidR="00F2222C">
        <w:rPr>
          <w:rFonts w:eastAsia="Times New Roman" w:cs="Arial"/>
          <w:color w:val="000000" w:themeColor="text1"/>
          <w:sz w:val="24"/>
          <w:szCs w:val="24"/>
        </w:rPr>
        <w:t xml:space="preserve">event, </w:t>
      </w:r>
      <w:r w:rsidR="001C324E">
        <w:rPr>
          <w:rFonts w:eastAsia="Times New Roman" w:cs="Arial"/>
          <w:color w:val="000000" w:themeColor="text1"/>
          <w:sz w:val="24"/>
          <w:szCs w:val="24"/>
        </w:rPr>
        <w:t>Search and Rescue will use their drone</w:t>
      </w:r>
      <w:r w:rsidR="00F2222C">
        <w:rPr>
          <w:rFonts w:eastAsia="Times New Roman" w:cs="Arial"/>
          <w:color w:val="000000" w:themeColor="text1"/>
          <w:sz w:val="24"/>
          <w:szCs w:val="24"/>
        </w:rPr>
        <w:t>;</w:t>
      </w:r>
      <w:r w:rsidR="001C324E">
        <w:rPr>
          <w:rFonts w:eastAsia="Times New Roman" w:cs="Arial"/>
          <w:color w:val="000000" w:themeColor="text1"/>
          <w:sz w:val="24"/>
          <w:szCs w:val="24"/>
        </w:rPr>
        <w:t xml:space="preserve"> however, if there is a small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>fire</w:t>
      </w:r>
      <w:r w:rsidR="009F25BC">
        <w:rPr>
          <w:rFonts w:eastAsia="Times New Roman" w:cs="Arial"/>
          <w:color w:val="000000" w:themeColor="text1"/>
          <w:sz w:val="24"/>
          <w:szCs w:val="24"/>
        </w:rPr>
        <w:t xml:space="preserve"> or other event, </w:t>
      </w:r>
      <w:r w:rsidR="0092097D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F2222C">
        <w:rPr>
          <w:rFonts w:eastAsia="Times New Roman" w:cs="Arial"/>
          <w:color w:val="000000" w:themeColor="text1"/>
          <w:sz w:val="24"/>
          <w:szCs w:val="24"/>
        </w:rPr>
        <w:t xml:space="preserve">use of </w:t>
      </w:r>
      <w:r w:rsidR="009F25BC">
        <w:rPr>
          <w:rFonts w:eastAsia="Times New Roman" w:cs="Arial"/>
          <w:color w:val="000000" w:themeColor="text1"/>
          <w:sz w:val="24"/>
          <w:szCs w:val="24"/>
        </w:rPr>
        <w:t xml:space="preserve">the drone can provide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situational awareness. </w:t>
      </w:r>
      <w:r w:rsidR="009F25BC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F2222C">
        <w:rPr>
          <w:rFonts w:eastAsia="Times New Roman" w:cs="Arial"/>
          <w:color w:val="000000" w:themeColor="text1"/>
          <w:sz w:val="24"/>
          <w:szCs w:val="24"/>
        </w:rPr>
        <w:t xml:space="preserve">Brad </w:t>
      </w:r>
      <w:r w:rsidR="009F25BC">
        <w:rPr>
          <w:rFonts w:eastAsia="Times New Roman" w:cs="Arial"/>
          <w:color w:val="000000" w:themeColor="text1"/>
          <w:sz w:val="24"/>
          <w:szCs w:val="24"/>
        </w:rPr>
        <w:t>noted that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 drones are becoming standard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in many </w:t>
      </w:r>
      <w:r w:rsidRPr="00C01486">
        <w:rPr>
          <w:rFonts w:eastAsia="Times New Roman" w:cs="Arial"/>
          <w:color w:val="000000" w:themeColor="text1"/>
          <w:sz w:val="24"/>
          <w:szCs w:val="24"/>
        </w:rPr>
        <w:t xml:space="preserve">fire departments. </w:t>
      </w:r>
    </w:p>
    <w:p w14:paraId="1BC665D0" w14:textId="77777777" w:rsidR="00C01486" w:rsidRDefault="00C01486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D4A26E1" w14:textId="67C4DF2B" w:rsidR="00F06BD3" w:rsidRDefault="006B7A5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 cost </w:t>
      </w:r>
      <w:r w:rsidR="0092097D">
        <w:rPr>
          <w:rFonts w:eastAsia="Times New Roman" w:cs="Arial"/>
          <w:color w:val="000000" w:themeColor="text1"/>
          <w:sz w:val="24"/>
          <w:szCs w:val="24"/>
        </w:rPr>
        <w:t>difference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between Chinese and US drones was discussed.  Brad stated that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he owns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 drone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that is currently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used by the </w:t>
      </w:r>
      <w:r w:rsidR="00CD5F8C">
        <w:rPr>
          <w:rFonts w:eastAsia="Times New Roman" w:cs="Arial"/>
          <w:color w:val="000000" w:themeColor="text1"/>
          <w:sz w:val="24"/>
          <w:szCs w:val="24"/>
        </w:rPr>
        <w:t>department,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and </w:t>
      </w:r>
      <w:r w:rsidR="008E6581">
        <w:rPr>
          <w:rFonts w:eastAsia="Times New Roman" w:cs="Arial"/>
          <w:color w:val="000000" w:themeColor="text1"/>
          <w:sz w:val="24"/>
          <w:szCs w:val="24"/>
        </w:rPr>
        <w:t xml:space="preserve">he is liable when he flies it.  He did not think that practice should continue.  </w:t>
      </w:r>
      <w:r w:rsidR="007B4D9E">
        <w:rPr>
          <w:rFonts w:eastAsia="Times New Roman" w:cs="Arial"/>
          <w:color w:val="000000" w:themeColor="text1"/>
          <w:sz w:val="24"/>
          <w:szCs w:val="24"/>
        </w:rPr>
        <w:t>Thermal imaging is useful in the event of lost hikers and spot fires.  David Finger commented that the County uses Civil Air Patrol</w:t>
      </w:r>
      <w:r w:rsidR="00F06BD3">
        <w:rPr>
          <w:rFonts w:eastAsia="Times New Roman" w:cs="Arial"/>
          <w:color w:val="000000" w:themeColor="text1"/>
          <w:sz w:val="24"/>
          <w:szCs w:val="24"/>
        </w:rPr>
        <w:t xml:space="preserve"> and can locate people who are lost.  He did not consider</w:t>
      </w:r>
      <w:r w:rsidRPr="006B7A5B">
        <w:rPr>
          <w:rFonts w:eastAsia="Times New Roman" w:cs="Arial"/>
          <w:color w:val="000000" w:themeColor="text1"/>
          <w:sz w:val="24"/>
          <w:szCs w:val="24"/>
        </w:rPr>
        <w:t xml:space="preserve"> two or three incidents</w:t>
      </w:r>
      <w:r w:rsidR="00F06BD3">
        <w:rPr>
          <w:rFonts w:eastAsia="Times New Roman" w:cs="Arial"/>
          <w:color w:val="000000" w:themeColor="text1"/>
          <w:sz w:val="24"/>
          <w:szCs w:val="24"/>
        </w:rPr>
        <w:t xml:space="preserve"> per year to warrant the purchase of a $17,000 drone.  </w:t>
      </w:r>
    </w:p>
    <w:p w14:paraId="6B90CD42" w14:textId="77777777" w:rsidR="006B7A5B" w:rsidRDefault="006B7A5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A34E8A9" w14:textId="06B27607" w:rsidR="00096B36" w:rsidRDefault="00096B36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Rick pointed out that $34,500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has been received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in donations </w:t>
      </w:r>
      <w:r w:rsidRPr="00096B36">
        <w:rPr>
          <w:rFonts w:eastAsia="Times New Roman" w:cs="Arial"/>
          <w:color w:val="000000" w:themeColor="text1"/>
          <w:sz w:val="24"/>
          <w:szCs w:val="24"/>
        </w:rPr>
        <w:t xml:space="preserve">to the </w:t>
      </w:r>
      <w:r>
        <w:rPr>
          <w:rFonts w:eastAsia="Times New Roman" w:cs="Arial"/>
          <w:color w:val="000000" w:themeColor="text1"/>
          <w:sz w:val="24"/>
          <w:szCs w:val="24"/>
        </w:rPr>
        <w:t>F</w:t>
      </w:r>
      <w:r w:rsidRPr="00096B36">
        <w:rPr>
          <w:rFonts w:eastAsia="Times New Roman" w:cs="Arial"/>
          <w:color w:val="000000" w:themeColor="text1"/>
          <w:sz w:val="24"/>
          <w:szCs w:val="24"/>
        </w:rPr>
        <w:t xml:space="preserve">ire </w:t>
      </w:r>
      <w:r>
        <w:rPr>
          <w:rFonts w:eastAsia="Times New Roman" w:cs="Arial"/>
          <w:color w:val="000000" w:themeColor="text1"/>
          <w:sz w:val="24"/>
          <w:szCs w:val="24"/>
        </w:rPr>
        <w:t>D</w:t>
      </w:r>
      <w:r w:rsidRPr="00096B36">
        <w:rPr>
          <w:rFonts w:eastAsia="Times New Roman" w:cs="Arial"/>
          <w:color w:val="000000" w:themeColor="text1"/>
          <w:sz w:val="24"/>
          <w:szCs w:val="24"/>
        </w:rPr>
        <w:t>epartment</w:t>
      </w:r>
      <w:r>
        <w:rPr>
          <w:rFonts w:eastAsia="Times New Roman" w:cs="Arial"/>
          <w:color w:val="000000" w:themeColor="text1"/>
          <w:sz w:val="24"/>
          <w:szCs w:val="24"/>
        </w:rPr>
        <w:t>.  Last year’s budget was $42,500 for equipment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and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it is </w:t>
      </w:r>
      <w:r>
        <w:rPr>
          <w:rFonts w:eastAsia="Times New Roman" w:cs="Arial"/>
          <w:color w:val="000000" w:themeColor="text1"/>
          <w:sz w:val="24"/>
          <w:szCs w:val="24"/>
        </w:rPr>
        <w:t>$81,000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 this year</w:t>
      </w:r>
      <w:r w:rsidR="00FF6EEC">
        <w:rPr>
          <w:rFonts w:eastAsia="Times New Roman" w:cs="Arial"/>
          <w:color w:val="000000" w:themeColor="text1"/>
          <w:sz w:val="24"/>
          <w:szCs w:val="24"/>
        </w:rPr>
        <w:t>.  The difference is $39,000</w:t>
      </w:r>
      <w:r w:rsidR="00496E2E">
        <w:rPr>
          <w:rFonts w:eastAsia="Times New Roman" w:cs="Arial"/>
          <w:color w:val="000000" w:themeColor="text1"/>
          <w:sz w:val="24"/>
          <w:szCs w:val="24"/>
        </w:rPr>
        <w:t>,</w:t>
      </w:r>
      <w:r w:rsidR="00FF6EEC">
        <w:rPr>
          <w:rFonts w:eastAsia="Times New Roman" w:cs="Arial"/>
          <w:color w:val="000000" w:themeColor="text1"/>
          <w:sz w:val="24"/>
          <w:szCs w:val="24"/>
        </w:rPr>
        <w:t xml:space="preserve"> which is close to the amount of the donations received.  </w:t>
      </w:r>
    </w:p>
    <w:p w14:paraId="639B36F3" w14:textId="77777777" w:rsidR="00FF6EEC" w:rsidRDefault="00FF6EE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5ED91BB" w14:textId="1F2B3EDA" w:rsidR="0093607B" w:rsidRDefault="00D8292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i/>
          <w:iCs/>
          <w:color w:val="000000" w:themeColor="text1"/>
          <w:sz w:val="24"/>
          <w:szCs w:val="24"/>
        </w:rPr>
        <w:t>Rob Nodine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reported that there was an incident last </w:t>
      </w:r>
      <w:r w:rsidR="00696E07" w:rsidRPr="00696E07">
        <w:rPr>
          <w:rFonts w:eastAsia="Times New Roman" w:cs="Arial"/>
          <w:color w:val="000000" w:themeColor="text1"/>
          <w:sz w:val="24"/>
          <w:szCs w:val="24"/>
        </w:rPr>
        <w:t xml:space="preserve">year </w:t>
      </w:r>
      <w:r w:rsidR="00D91A1B">
        <w:rPr>
          <w:rFonts w:eastAsia="Times New Roman" w:cs="Arial"/>
          <w:color w:val="000000" w:themeColor="text1"/>
          <w:sz w:val="24"/>
          <w:szCs w:val="24"/>
        </w:rPr>
        <w:t xml:space="preserve">at night where a man got out of his car, fell, and could not get back in his car.  </w:t>
      </w:r>
      <w:r w:rsidR="0093607B">
        <w:rPr>
          <w:rFonts w:eastAsia="Times New Roman" w:cs="Arial"/>
          <w:color w:val="000000" w:themeColor="text1"/>
          <w:sz w:val="24"/>
          <w:szCs w:val="24"/>
        </w:rPr>
        <w:t>It was cold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 w:rsidR="0093607B">
        <w:rPr>
          <w:rFonts w:eastAsia="Times New Roman" w:cs="Arial"/>
          <w:color w:val="000000" w:themeColor="text1"/>
          <w:sz w:val="24"/>
          <w:szCs w:val="24"/>
        </w:rPr>
        <w:t xml:space="preserve"> and he </w:t>
      </w:r>
      <w:r w:rsidR="00BA06E8">
        <w:rPr>
          <w:rFonts w:eastAsia="Times New Roman" w:cs="Arial"/>
          <w:color w:val="000000" w:themeColor="text1"/>
          <w:sz w:val="24"/>
          <w:szCs w:val="24"/>
        </w:rPr>
        <w:t>became</w:t>
      </w:r>
      <w:r w:rsidR="0093607B">
        <w:rPr>
          <w:rFonts w:eastAsia="Times New Roman" w:cs="Arial"/>
          <w:color w:val="000000" w:themeColor="text1"/>
          <w:sz w:val="24"/>
          <w:szCs w:val="24"/>
        </w:rPr>
        <w:t xml:space="preserve"> hypothermic.  </w:t>
      </w:r>
      <w:r w:rsidR="00D91A1B">
        <w:rPr>
          <w:rFonts w:eastAsia="Times New Roman" w:cs="Arial"/>
          <w:color w:val="000000" w:themeColor="text1"/>
          <w:sz w:val="24"/>
          <w:szCs w:val="24"/>
        </w:rPr>
        <w:t xml:space="preserve">Search and Rescue </w:t>
      </w:r>
      <w:r w:rsidR="0093607B">
        <w:rPr>
          <w:rFonts w:eastAsia="Times New Roman" w:cs="Arial"/>
          <w:color w:val="000000" w:themeColor="text1"/>
          <w:sz w:val="24"/>
          <w:szCs w:val="24"/>
        </w:rPr>
        <w:t>was dispatched</w:t>
      </w:r>
      <w:r w:rsidR="0092097D">
        <w:rPr>
          <w:rFonts w:eastAsia="Times New Roman" w:cs="Arial"/>
          <w:color w:val="000000" w:themeColor="text1"/>
          <w:sz w:val="24"/>
          <w:szCs w:val="24"/>
        </w:rPr>
        <w:t>;</w:t>
      </w:r>
      <w:r w:rsidR="0093607B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however, </w:t>
      </w:r>
      <w:r w:rsidR="0093607B">
        <w:rPr>
          <w:rFonts w:eastAsia="Times New Roman" w:cs="Arial"/>
          <w:color w:val="000000" w:themeColor="text1"/>
          <w:sz w:val="24"/>
          <w:szCs w:val="24"/>
        </w:rPr>
        <w:t>with a drone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 w:rsidR="0093607B">
        <w:rPr>
          <w:rFonts w:eastAsia="Times New Roman" w:cs="Arial"/>
          <w:color w:val="000000" w:themeColor="text1"/>
          <w:sz w:val="24"/>
          <w:szCs w:val="24"/>
        </w:rPr>
        <w:t xml:space="preserve"> they c</w:t>
      </w:r>
      <w:r w:rsidR="00696E07" w:rsidRPr="00696E07">
        <w:rPr>
          <w:rFonts w:eastAsia="Times New Roman" w:cs="Arial"/>
          <w:color w:val="000000" w:themeColor="text1"/>
          <w:sz w:val="24"/>
          <w:szCs w:val="24"/>
        </w:rPr>
        <w:t xml:space="preserve">ould have located him </w:t>
      </w:r>
      <w:r w:rsidR="0093607B">
        <w:rPr>
          <w:rFonts w:eastAsia="Times New Roman" w:cs="Arial"/>
          <w:color w:val="000000" w:themeColor="text1"/>
          <w:sz w:val="24"/>
          <w:szCs w:val="24"/>
        </w:rPr>
        <w:t>sooner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 w:rsidR="0093607B">
        <w:rPr>
          <w:rFonts w:eastAsia="Times New Roman" w:cs="Arial"/>
          <w:color w:val="000000" w:themeColor="text1"/>
          <w:sz w:val="24"/>
          <w:szCs w:val="24"/>
        </w:rPr>
        <w:t xml:space="preserve"> and </w:t>
      </w:r>
      <w:r w:rsidR="00496E2E">
        <w:rPr>
          <w:rFonts w:eastAsia="Times New Roman" w:cs="Arial"/>
          <w:color w:val="000000" w:themeColor="text1"/>
          <w:sz w:val="24"/>
          <w:szCs w:val="24"/>
        </w:rPr>
        <w:t xml:space="preserve">it </w:t>
      </w:r>
      <w:r w:rsidR="0093607B">
        <w:rPr>
          <w:rFonts w:eastAsia="Times New Roman" w:cs="Arial"/>
          <w:color w:val="000000" w:themeColor="text1"/>
          <w:sz w:val="24"/>
          <w:szCs w:val="24"/>
        </w:rPr>
        <w:t>would have been a great tool to have.  He also noted that Pine Valley is some distance from help</w:t>
      </w:r>
      <w:r w:rsidR="00496E2E">
        <w:rPr>
          <w:rFonts w:eastAsia="Times New Roman" w:cs="Arial"/>
          <w:color w:val="000000" w:themeColor="text1"/>
          <w:sz w:val="24"/>
          <w:szCs w:val="24"/>
        </w:rPr>
        <w:t>,</w:t>
      </w:r>
      <w:r w:rsidR="00F321BC">
        <w:rPr>
          <w:rFonts w:eastAsia="Times New Roman" w:cs="Arial"/>
          <w:color w:val="000000" w:themeColor="text1"/>
          <w:sz w:val="24"/>
          <w:szCs w:val="24"/>
        </w:rPr>
        <w:t xml:space="preserve"> especially for </w:t>
      </w:r>
      <w:r w:rsidR="00496E2E">
        <w:rPr>
          <w:rFonts w:eastAsia="Times New Roman" w:cs="Arial"/>
          <w:color w:val="000000" w:themeColor="text1"/>
          <w:sz w:val="24"/>
          <w:szCs w:val="24"/>
        </w:rPr>
        <w:t>someone who is hurt</w:t>
      </w:r>
      <w:r w:rsidR="00F321BC">
        <w:rPr>
          <w:rFonts w:eastAsia="Times New Roman" w:cs="Arial"/>
          <w:color w:val="000000" w:themeColor="text1"/>
          <w:sz w:val="24"/>
          <w:szCs w:val="24"/>
        </w:rPr>
        <w:t xml:space="preserve">.  </w:t>
      </w:r>
    </w:p>
    <w:p w14:paraId="621B5FB3" w14:textId="77777777" w:rsidR="00F321BC" w:rsidRDefault="00F321B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98C6BA5" w14:textId="708A55CA" w:rsidR="00F321BC" w:rsidRDefault="00F321B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Bob pointed out that 75% of the cost </w:t>
      </w:r>
      <w:r w:rsidR="00A57C64">
        <w:rPr>
          <w:rFonts w:eastAsia="Times New Roman" w:cs="Arial"/>
          <w:color w:val="000000" w:themeColor="text1"/>
          <w:sz w:val="24"/>
          <w:szCs w:val="24"/>
        </w:rPr>
        <w:t xml:space="preserve">of the proposed equipment to be purchased will be paid for with donations.  </w:t>
      </w:r>
    </w:p>
    <w:p w14:paraId="6F88A4A4" w14:textId="77777777" w:rsidR="00696E07" w:rsidRDefault="00696E07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571CE68" w14:textId="5E1BAE7C" w:rsidR="00B33BEF" w:rsidRDefault="002F71A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Chief Hardy described another </w:t>
      </w:r>
      <w:r w:rsidRPr="002F71A4">
        <w:rPr>
          <w:rFonts w:eastAsia="Times New Roman" w:cs="Arial"/>
          <w:color w:val="000000" w:themeColor="text1"/>
          <w:sz w:val="24"/>
          <w:szCs w:val="24"/>
        </w:rPr>
        <w:t>experience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around the time of the Forsyth Fire when many were</w:t>
      </w:r>
      <w:r w:rsidRPr="002F71A4">
        <w:rPr>
          <w:rFonts w:eastAsia="Times New Roman" w:cs="Arial"/>
          <w:color w:val="000000" w:themeColor="text1"/>
          <w:sz w:val="24"/>
          <w:szCs w:val="24"/>
        </w:rPr>
        <w:t xml:space="preserve"> hypersensitiv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about fire </w:t>
      </w:r>
      <w:r w:rsidRPr="002F71A4">
        <w:rPr>
          <w:rFonts w:eastAsia="Times New Roman" w:cs="Arial"/>
          <w:color w:val="000000" w:themeColor="text1"/>
          <w:sz w:val="24"/>
          <w:szCs w:val="24"/>
        </w:rPr>
        <w:t xml:space="preserve">flare-ups.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There were times when it was difficult to tell if </w:t>
      </w:r>
      <w:r w:rsidR="00615B08">
        <w:rPr>
          <w:rFonts w:eastAsia="Times New Roman" w:cs="Arial"/>
          <w:color w:val="000000" w:themeColor="text1"/>
          <w:sz w:val="24"/>
          <w:szCs w:val="24"/>
        </w:rPr>
        <w:t xml:space="preserve">something was a </w:t>
      </w:r>
      <w:r w:rsidRPr="002F71A4">
        <w:rPr>
          <w:rFonts w:eastAsia="Times New Roman" w:cs="Arial"/>
          <w:color w:val="000000" w:themeColor="text1"/>
          <w:sz w:val="24"/>
          <w:szCs w:val="24"/>
        </w:rPr>
        <w:t xml:space="preserve">fire. </w:t>
      </w:r>
      <w:r w:rsidR="00615B08">
        <w:rPr>
          <w:rFonts w:eastAsia="Times New Roman" w:cs="Arial"/>
          <w:color w:val="000000" w:themeColor="text1"/>
          <w:sz w:val="24"/>
          <w:szCs w:val="24"/>
        </w:rPr>
        <w:t xml:space="preserve"> A </w:t>
      </w:r>
      <w:r w:rsidRPr="002F71A4">
        <w:rPr>
          <w:rFonts w:eastAsia="Times New Roman" w:cs="Arial"/>
          <w:color w:val="000000" w:themeColor="text1"/>
          <w:sz w:val="24"/>
          <w:szCs w:val="24"/>
        </w:rPr>
        <w:t xml:space="preserve">crew </w:t>
      </w:r>
      <w:r w:rsidR="00615B08">
        <w:rPr>
          <w:rFonts w:eastAsia="Times New Roman" w:cs="Arial"/>
          <w:color w:val="000000" w:themeColor="text1"/>
          <w:sz w:val="24"/>
          <w:szCs w:val="24"/>
        </w:rPr>
        <w:t>was dispatched</w:t>
      </w:r>
      <w:r w:rsidR="00EF7A4C">
        <w:rPr>
          <w:rFonts w:eastAsia="Times New Roman" w:cs="Arial"/>
          <w:color w:val="000000" w:themeColor="text1"/>
          <w:sz w:val="24"/>
          <w:szCs w:val="24"/>
        </w:rPr>
        <w:t>,</w:t>
      </w:r>
      <w:r w:rsidR="00615B08">
        <w:rPr>
          <w:rFonts w:eastAsia="Times New Roman" w:cs="Arial"/>
          <w:color w:val="000000" w:themeColor="text1"/>
          <w:sz w:val="24"/>
          <w:szCs w:val="24"/>
        </w:rPr>
        <w:t xml:space="preserve"> but the</w:t>
      </w:r>
      <w:r w:rsidR="00644717">
        <w:rPr>
          <w:rFonts w:eastAsia="Times New Roman" w:cs="Arial"/>
          <w:color w:val="000000" w:themeColor="text1"/>
          <w:sz w:val="24"/>
          <w:szCs w:val="24"/>
        </w:rPr>
        <w:t xml:space="preserve">re was low visibility.  </w:t>
      </w:r>
      <w:r w:rsidR="00CB6B38">
        <w:rPr>
          <w:rFonts w:eastAsia="Times New Roman" w:cs="Arial"/>
          <w:color w:val="000000" w:themeColor="text1"/>
          <w:sz w:val="24"/>
          <w:szCs w:val="24"/>
        </w:rPr>
        <w:t xml:space="preserve">A </w:t>
      </w:r>
      <w:r w:rsidR="00644717">
        <w:rPr>
          <w:rFonts w:eastAsia="Times New Roman" w:cs="Arial"/>
          <w:color w:val="000000" w:themeColor="text1"/>
          <w:sz w:val="24"/>
          <w:szCs w:val="24"/>
        </w:rPr>
        <w:t xml:space="preserve">drone with thermal imaging </w:t>
      </w:r>
      <w:r w:rsidRPr="002F71A4">
        <w:rPr>
          <w:rFonts w:eastAsia="Times New Roman" w:cs="Arial"/>
          <w:color w:val="000000" w:themeColor="text1"/>
          <w:sz w:val="24"/>
          <w:szCs w:val="24"/>
        </w:rPr>
        <w:t xml:space="preserve">could have </w:t>
      </w:r>
      <w:r w:rsidR="00CB6B38">
        <w:rPr>
          <w:rFonts w:eastAsia="Times New Roman" w:cs="Arial"/>
          <w:color w:val="000000" w:themeColor="text1"/>
          <w:sz w:val="24"/>
          <w:szCs w:val="24"/>
        </w:rPr>
        <w:t xml:space="preserve">determined whether there was an issue or not in a fraction of the time.  </w:t>
      </w:r>
      <w:r w:rsidR="00B33BEF">
        <w:rPr>
          <w:rFonts w:eastAsia="Times New Roman" w:cs="Arial"/>
          <w:color w:val="000000" w:themeColor="text1"/>
          <w:sz w:val="24"/>
          <w:szCs w:val="24"/>
        </w:rPr>
        <w:t xml:space="preserve">He stated that the Fire Department consists of volunteers who </w:t>
      </w:r>
      <w:r w:rsidRPr="002F71A4">
        <w:rPr>
          <w:rFonts w:eastAsia="Times New Roman" w:cs="Arial"/>
          <w:color w:val="000000" w:themeColor="text1"/>
          <w:sz w:val="24"/>
          <w:szCs w:val="24"/>
        </w:rPr>
        <w:t xml:space="preserve">sacrifice </w:t>
      </w:r>
      <w:r w:rsidR="00B33BEF">
        <w:rPr>
          <w:rFonts w:eastAsia="Times New Roman" w:cs="Arial"/>
          <w:color w:val="000000" w:themeColor="text1"/>
          <w:sz w:val="24"/>
          <w:szCs w:val="24"/>
        </w:rPr>
        <w:t>time with their families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 w:rsidR="00B33BEF">
        <w:rPr>
          <w:rFonts w:eastAsia="Times New Roman" w:cs="Arial"/>
          <w:color w:val="000000" w:themeColor="text1"/>
          <w:sz w:val="24"/>
          <w:szCs w:val="24"/>
        </w:rPr>
        <w:t xml:space="preserve"> and </w:t>
      </w:r>
      <w:r w:rsidR="002A4D9B">
        <w:rPr>
          <w:rFonts w:eastAsia="Times New Roman" w:cs="Arial"/>
          <w:color w:val="000000" w:themeColor="text1"/>
          <w:sz w:val="24"/>
          <w:szCs w:val="24"/>
        </w:rPr>
        <w:t xml:space="preserve">this type of </w:t>
      </w:r>
      <w:r w:rsidR="00B33BEF">
        <w:rPr>
          <w:rFonts w:eastAsia="Times New Roman" w:cs="Arial"/>
          <w:color w:val="000000" w:themeColor="text1"/>
          <w:sz w:val="24"/>
          <w:szCs w:val="24"/>
        </w:rPr>
        <w:t xml:space="preserve">equipment will </w:t>
      </w:r>
      <w:r w:rsidR="00D90DF1">
        <w:rPr>
          <w:rFonts w:eastAsia="Times New Roman" w:cs="Arial"/>
          <w:color w:val="000000" w:themeColor="text1"/>
          <w:sz w:val="24"/>
          <w:szCs w:val="24"/>
        </w:rPr>
        <w:t xml:space="preserve">be very </w:t>
      </w:r>
      <w:r w:rsidR="00B33BEF">
        <w:rPr>
          <w:rFonts w:eastAsia="Times New Roman" w:cs="Arial"/>
          <w:color w:val="000000" w:themeColor="text1"/>
          <w:sz w:val="24"/>
          <w:szCs w:val="24"/>
        </w:rPr>
        <w:t>help</w:t>
      </w:r>
      <w:r w:rsidR="00D90DF1">
        <w:rPr>
          <w:rFonts w:eastAsia="Times New Roman" w:cs="Arial"/>
          <w:color w:val="000000" w:themeColor="text1"/>
          <w:sz w:val="24"/>
          <w:szCs w:val="24"/>
        </w:rPr>
        <w:t>ful</w:t>
      </w:r>
      <w:r w:rsidR="00B33BEF">
        <w:rPr>
          <w:rFonts w:eastAsia="Times New Roman" w:cs="Arial"/>
          <w:color w:val="000000" w:themeColor="text1"/>
          <w:sz w:val="24"/>
          <w:szCs w:val="24"/>
        </w:rPr>
        <w:t>.  He noted that so far this year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 w:rsidR="00B33BEF">
        <w:rPr>
          <w:rFonts w:eastAsia="Times New Roman" w:cs="Arial"/>
          <w:color w:val="000000" w:themeColor="text1"/>
          <w:sz w:val="24"/>
          <w:szCs w:val="24"/>
        </w:rPr>
        <w:t xml:space="preserve"> over 4,400 volunteer hours have been donated.  </w:t>
      </w:r>
    </w:p>
    <w:p w14:paraId="329B6090" w14:textId="77777777" w:rsidR="00B33BEF" w:rsidRDefault="00B33BE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B4B3265" w14:textId="6701A1E3" w:rsidR="00465A3B" w:rsidRDefault="00B33BE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lastRenderedPageBreak/>
        <w:t>A question was raised as to why the Chief chose the battery</w:t>
      </w:r>
      <w:r w:rsidR="000A3B3E">
        <w:rPr>
          <w:rFonts w:eastAsia="Times New Roman" w:cs="Arial"/>
          <w:color w:val="000000" w:themeColor="text1"/>
          <w:sz w:val="24"/>
          <w:szCs w:val="24"/>
        </w:rPr>
        <w:t>-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operated fan rather than gas.  Chief Hardy stated that they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>do</w:t>
      </w:r>
      <w:r w:rsidR="00F94D01">
        <w:rPr>
          <w:rFonts w:eastAsia="Times New Roman" w:cs="Arial"/>
          <w:color w:val="000000" w:themeColor="text1"/>
          <w:sz w:val="24"/>
          <w:szCs w:val="24"/>
        </w:rPr>
        <w:t xml:space="preserve"> not </w:t>
      </w:r>
      <w:r w:rsidR="00D90DF1">
        <w:rPr>
          <w:rFonts w:eastAsia="Times New Roman" w:cs="Arial"/>
          <w:color w:val="000000" w:themeColor="text1"/>
          <w:sz w:val="24"/>
          <w:szCs w:val="24"/>
        </w:rPr>
        <w:t xml:space="preserve">run </w:t>
      </w:r>
      <w:r w:rsidR="00967D11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>engines every day like a full-time department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 w:rsidR="000A3B3E">
        <w:rPr>
          <w:rFonts w:eastAsia="Times New Roman" w:cs="Arial"/>
          <w:color w:val="000000" w:themeColor="text1"/>
          <w:sz w:val="24"/>
          <w:szCs w:val="24"/>
        </w:rPr>
        <w:t xml:space="preserve"> and it is difficult to maintain gas engines when they are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>only run once a month.</w:t>
      </w:r>
      <w:r w:rsidR="000A3B3E">
        <w:rPr>
          <w:rFonts w:eastAsia="Times New Roman" w:cs="Arial"/>
          <w:color w:val="000000" w:themeColor="text1"/>
          <w:sz w:val="24"/>
          <w:szCs w:val="24"/>
        </w:rPr>
        <w:t xml:space="preserve"> 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0A3B3E">
        <w:rPr>
          <w:rFonts w:eastAsia="Times New Roman" w:cs="Arial"/>
          <w:color w:val="000000" w:themeColor="text1"/>
          <w:sz w:val="24"/>
          <w:szCs w:val="24"/>
        </w:rPr>
        <w:t xml:space="preserve">The current fan is also old.  </w:t>
      </w:r>
      <w:r w:rsidR="00744A42">
        <w:rPr>
          <w:rFonts w:eastAsia="Times New Roman" w:cs="Arial"/>
          <w:color w:val="000000" w:themeColor="text1"/>
          <w:sz w:val="24"/>
          <w:szCs w:val="24"/>
        </w:rPr>
        <w:t xml:space="preserve">The proposed fan uses the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>same batteries as the jaws of life</w:t>
      </w:r>
      <w:r w:rsidR="00744A42">
        <w:rPr>
          <w:rFonts w:eastAsia="Times New Roman" w:cs="Arial"/>
          <w:color w:val="000000" w:themeColor="text1"/>
          <w:sz w:val="24"/>
          <w:szCs w:val="24"/>
        </w:rPr>
        <w:t xml:space="preserve">, which provides additional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 xml:space="preserve">capacity. </w:t>
      </w:r>
      <w:r w:rsidR="00744A42">
        <w:rPr>
          <w:rFonts w:eastAsia="Times New Roman" w:cs="Arial"/>
          <w:color w:val="000000" w:themeColor="text1"/>
          <w:sz w:val="24"/>
          <w:szCs w:val="24"/>
        </w:rPr>
        <w:t xml:space="preserve"> The goal is </w:t>
      </w:r>
      <w:r w:rsidR="00BA06E8">
        <w:rPr>
          <w:rFonts w:eastAsia="Times New Roman" w:cs="Arial"/>
          <w:color w:val="000000" w:themeColor="text1"/>
          <w:sz w:val="24"/>
          <w:szCs w:val="24"/>
        </w:rPr>
        <w:t xml:space="preserve">to have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 xml:space="preserve">less maintenance. </w:t>
      </w:r>
      <w:r w:rsidR="00E95356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470A71">
        <w:rPr>
          <w:rFonts w:eastAsia="Times New Roman" w:cs="Arial"/>
          <w:color w:val="000000" w:themeColor="text1"/>
          <w:sz w:val="24"/>
          <w:szCs w:val="24"/>
        </w:rPr>
        <w:t>He noted that f</w:t>
      </w:r>
      <w:r w:rsidR="00E95356">
        <w:rPr>
          <w:rFonts w:eastAsia="Times New Roman" w:cs="Arial"/>
          <w:color w:val="000000" w:themeColor="text1"/>
          <w:sz w:val="24"/>
          <w:szCs w:val="24"/>
        </w:rPr>
        <w:t>ire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 xml:space="preserve">fighters </w:t>
      </w:r>
      <w:r w:rsidR="00470A71">
        <w:rPr>
          <w:rFonts w:eastAsia="Times New Roman" w:cs="Arial"/>
          <w:color w:val="000000" w:themeColor="text1"/>
          <w:sz w:val="24"/>
          <w:szCs w:val="24"/>
        </w:rPr>
        <w:t xml:space="preserve">donated </w:t>
      </w:r>
      <w:r w:rsidR="00465A3B">
        <w:rPr>
          <w:rFonts w:eastAsia="Times New Roman" w:cs="Arial"/>
          <w:color w:val="000000" w:themeColor="text1"/>
          <w:sz w:val="24"/>
          <w:szCs w:val="24"/>
        </w:rPr>
        <w:t xml:space="preserve">their pay </w:t>
      </w:r>
      <w:r w:rsidR="00470A71">
        <w:rPr>
          <w:rFonts w:eastAsia="Times New Roman" w:cs="Arial"/>
          <w:color w:val="000000" w:themeColor="text1"/>
          <w:sz w:val="24"/>
          <w:szCs w:val="24"/>
        </w:rPr>
        <w:t xml:space="preserve">from the Forsyth </w:t>
      </w:r>
      <w:r w:rsidR="00465A3B">
        <w:rPr>
          <w:rFonts w:eastAsia="Times New Roman" w:cs="Arial"/>
          <w:color w:val="000000" w:themeColor="text1"/>
          <w:sz w:val="24"/>
          <w:szCs w:val="24"/>
        </w:rPr>
        <w:t xml:space="preserve">toward the purchase as well.  </w:t>
      </w:r>
    </w:p>
    <w:p w14:paraId="12E44A46" w14:textId="77777777" w:rsidR="00465A3B" w:rsidRDefault="00465A3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118F7069" w14:textId="5DEA8B4C" w:rsidR="00465A3B" w:rsidRDefault="00465A3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om commented that for the same price, the department could purchase two gas fans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>that have proven themselves reliable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and </w:t>
      </w:r>
      <w:r w:rsidR="002F71A4" w:rsidRPr="002F71A4">
        <w:rPr>
          <w:rFonts w:eastAsia="Times New Roman" w:cs="Arial"/>
          <w:color w:val="000000" w:themeColor="text1"/>
          <w:sz w:val="24"/>
          <w:szCs w:val="24"/>
        </w:rPr>
        <w:t>more powerful</w:t>
      </w:r>
      <w:r>
        <w:rPr>
          <w:rFonts w:eastAsia="Times New Roman" w:cs="Arial"/>
          <w:color w:val="000000" w:themeColor="text1"/>
          <w:sz w:val="24"/>
          <w:szCs w:val="24"/>
        </w:rPr>
        <w:t>.</w:t>
      </w:r>
    </w:p>
    <w:p w14:paraId="53DE7E00" w14:textId="77777777" w:rsidR="00CF5125" w:rsidRDefault="00CF5125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79AD1FC5" w14:textId="7C618594" w:rsidR="00CF5125" w:rsidRDefault="008377F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i/>
          <w:iCs/>
          <w:color w:val="000000" w:themeColor="text1"/>
          <w:sz w:val="24"/>
          <w:szCs w:val="24"/>
        </w:rPr>
        <w:t>Susie McArthur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FB58F7">
        <w:rPr>
          <w:rFonts w:eastAsia="Times New Roman" w:cs="Arial"/>
          <w:color w:val="000000" w:themeColor="text1"/>
          <w:sz w:val="24"/>
          <w:szCs w:val="24"/>
        </w:rPr>
        <w:t xml:space="preserve">asked if there was interest in multiple agencies pooling their money to purchase a drone.  Steve stated that </w:t>
      </w:r>
      <w:r w:rsidR="00F6371E">
        <w:rPr>
          <w:rFonts w:eastAsia="Times New Roman" w:cs="Arial"/>
          <w:color w:val="000000" w:themeColor="text1"/>
          <w:sz w:val="24"/>
          <w:szCs w:val="24"/>
        </w:rPr>
        <w:t xml:space="preserve">in </w:t>
      </w:r>
      <w:r w:rsidR="007C53DD">
        <w:rPr>
          <w:rFonts w:eastAsia="Times New Roman" w:cs="Arial"/>
          <w:color w:val="000000" w:themeColor="text1"/>
          <w:sz w:val="24"/>
          <w:szCs w:val="24"/>
        </w:rPr>
        <w:t xml:space="preserve">such a case, </w:t>
      </w:r>
      <w:r w:rsidR="00FB58F7">
        <w:rPr>
          <w:rFonts w:eastAsia="Times New Roman" w:cs="Arial"/>
          <w:color w:val="000000" w:themeColor="text1"/>
          <w:sz w:val="24"/>
          <w:szCs w:val="24"/>
        </w:rPr>
        <w:t xml:space="preserve">each </w:t>
      </w:r>
      <w:r w:rsidR="007C53DD">
        <w:rPr>
          <w:rFonts w:eastAsia="Times New Roman" w:cs="Arial"/>
          <w:color w:val="000000" w:themeColor="text1"/>
          <w:sz w:val="24"/>
          <w:szCs w:val="24"/>
        </w:rPr>
        <w:t xml:space="preserve">organization </w:t>
      </w:r>
      <w:r w:rsidR="00FB58F7">
        <w:rPr>
          <w:rFonts w:eastAsia="Times New Roman" w:cs="Arial"/>
          <w:color w:val="000000" w:themeColor="text1"/>
          <w:sz w:val="24"/>
          <w:szCs w:val="24"/>
        </w:rPr>
        <w:t xml:space="preserve">would want it in their department.  There are also liability issues to consider.  Steve </w:t>
      </w:r>
      <w:r w:rsidR="001569DB">
        <w:rPr>
          <w:rFonts w:eastAsia="Times New Roman" w:cs="Arial"/>
          <w:color w:val="000000" w:themeColor="text1"/>
          <w:sz w:val="24"/>
          <w:szCs w:val="24"/>
        </w:rPr>
        <w:t xml:space="preserve">stated that the proposed cost is minimal compared to </w:t>
      </w:r>
      <w:r w:rsidR="007C53DD">
        <w:rPr>
          <w:rFonts w:eastAsia="Times New Roman" w:cs="Arial"/>
          <w:color w:val="000000" w:themeColor="text1"/>
          <w:sz w:val="24"/>
          <w:szCs w:val="24"/>
        </w:rPr>
        <w:t xml:space="preserve">other </w:t>
      </w:r>
      <w:r w:rsidR="001569DB">
        <w:rPr>
          <w:rFonts w:eastAsia="Times New Roman" w:cs="Arial"/>
          <w:color w:val="000000" w:themeColor="text1"/>
          <w:sz w:val="24"/>
          <w:szCs w:val="24"/>
        </w:rPr>
        <w:t xml:space="preserve">agencies.  </w:t>
      </w:r>
      <w:r w:rsidR="007C53DD">
        <w:rPr>
          <w:rFonts w:eastAsia="Times New Roman" w:cs="Arial"/>
          <w:color w:val="000000" w:themeColor="text1"/>
          <w:sz w:val="24"/>
          <w:szCs w:val="24"/>
        </w:rPr>
        <w:t>H</w:t>
      </w:r>
      <w:r w:rsidR="001569DB">
        <w:rPr>
          <w:rFonts w:eastAsia="Times New Roman" w:cs="Arial"/>
          <w:color w:val="000000" w:themeColor="text1"/>
          <w:sz w:val="24"/>
          <w:szCs w:val="24"/>
        </w:rPr>
        <w:t xml:space="preserve">e considered </w:t>
      </w:r>
      <w:r w:rsidR="007C53DD">
        <w:rPr>
          <w:rFonts w:eastAsia="Times New Roman" w:cs="Arial"/>
          <w:color w:val="000000" w:themeColor="text1"/>
          <w:sz w:val="24"/>
          <w:szCs w:val="24"/>
        </w:rPr>
        <w:t xml:space="preserve">the drone </w:t>
      </w:r>
      <w:r w:rsidR="001569DB">
        <w:rPr>
          <w:rFonts w:eastAsia="Times New Roman" w:cs="Arial"/>
          <w:color w:val="000000" w:themeColor="text1"/>
          <w:sz w:val="24"/>
          <w:szCs w:val="24"/>
        </w:rPr>
        <w:t xml:space="preserve">to be a </w:t>
      </w:r>
      <w:r w:rsidR="00521955">
        <w:rPr>
          <w:rFonts w:eastAsia="Times New Roman" w:cs="Arial"/>
          <w:color w:val="000000" w:themeColor="text1"/>
          <w:sz w:val="24"/>
          <w:szCs w:val="24"/>
        </w:rPr>
        <w:t xml:space="preserve">luxury and recommended the gas fan be purchased rather than electric.  </w:t>
      </w:r>
    </w:p>
    <w:p w14:paraId="3CF19C34" w14:textId="35CE1114" w:rsidR="00521955" w:rsidRDefault="00521955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5AF0C503" w14:textId="37733F68" w:rsidR="00521955" w:rsidRDefault="00521955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Emily </w:t>
      </w:r>
      <w:r w:rsidR="00214740">
        <w:rPr>
          <w:rFonts w:eastAsia="Times New Roman" w:cs="Arial"/>
          <w:color w:val="000000" w:themeColor="text1"/>
          <w:sz w:val="24"/>
          <w:szCs w:val="24"/>
        </w:rPr>
        <w:t xml:space="preserve">remarked that while the Board should question costs, they should leave the decision </w:t>
      </w:r>
      <w:r w:rsidR="003A57CB">
        <w:rPr>
          <w:rFonts w:eastAsia="Times New Roman" w:cs="Arial"/>
          <w:color w:val="000000" w:themeColor="text1"/>
          <w:sz w:val="24"/>
          <w:szCs w:val="24"/>
        </w:rPr>
        <w:t>on the type of equipment purchased to the Chief and his officers.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40B2CAEA" w14:textId="77777777" w:rsidR="004308C0" w:rsidRDefault="004308C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16F9D35B" w14:textId="44AC6F4F" w:rsidR="004308C0" w:rsidRPr="004308C0" w:rsidRDefault="004308C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i/>
          <w:iCs/>
          <w:color w:val="000000" w:themeColor="text1"/>
          <w:sz w:val="24"/>
          <w:szCs w:val="24"/>
        </w:rPr>
        <w:t xml:space="preserve">Dan Forbes </w:t>
      </w:r>
      <w:r>
        <w:rPr>
          <w:rFonts w:eastAsia="Times New Roman" w:cs="Arial"/>
          <w:color w:val="000000" w:themeColor="text1"/>
          <w:sz w:val="24"/>
          <w:szCs w:val="24"/>
        </w:rPr>
        <w:t>recalled a previous incident where the drone could not be flown because Search and Rescue was on its way</w:t>
      </w:r>
      <w:r w:rsidR="005870B0">
        <w:rPr>
          <w:rFonts w:eastAsia="Times New Roman" w:cs="Arial"/>
          <w:color w:val="000000" w:themeColor="text1"/>
          <w:sz w:val="24"/>
          <w:szCs w:val="24"/>
        </w:rPr>
        <w:t xml:space="preserve">.  H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wondered if an agreement could be reached to use the drone until they are </w:t>
      </w:r>
      <w:r w:rsidR="005870B0">
        <w:rPr>
          <w:rFonts w:eastAsia="Times New Roman" w:cs="Arial"/>
          <w:color w:val="000000" w:themeColor="text1"/>
          <w:sz w:val="24"/>
          <w:szCs w:val="24"/>
        </w:rPr>
        <w:t>nearby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.  Chief Hardy stated that when </w:t>
      </w:r>
      <w:r w:rsidR="005870B0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incident </w:t>
      </w:r>
      <w:r w:rsidR="005870B0">
        <w:rPr>
          <w:rFonts w:eastAsia="Times New Roman" w:cs="Arial"/>
          <w:color w:val="000000" w:themeColor="text1"/>
          <w:sz w:val="24"/>
          <w:szCs w:val="24"/>
        </w:rPr>
        <w:t>mentioned occurred</w:t>
      </w:r>
      <w:r w:rsidR="0092097D">
        <w:rPr>
          <w:rFonts w:eastAsia="Times New Roman" w:cs="Arial"/>
          <w:color w:val="000000" w:themeColor="text1"/>
          <w:sz w:val="24"/>
          <w:szCs w:val="24"/>
        </w:rPr>
        <w:t>,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the department did not have a good relationship with Search and Rescue.  That has since changed.  </w:t>
      </w:r>
    </w:p>
    <w:p w14:paraId="2641DF24" w14:textId="77777777" w:rsidR="00465A3B" w:rsidRDefault="00465A3B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32DD76AA" w14:textId="46BE7F6A" w:rsidR="005870B0" w:rsidRDefault="005870B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re were no further public comments.  </w:t>
      </w:r>
    </w:p>
    <w:p w14:paraId="1FBB2AC7" w14:textId="77777777" w:rsidR="005870B0" w:rsidRDefault="005870B0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2FA5E84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Motion to Close the Public Hearing.</w:t>
      </w:r>
    </w:p>
    <w:p w14:paraId="7A08ADCA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614AFC70" w14:textId="77777777" w:rsidR="00F02F4F" w:rsidRPr="007A4E09" w:rsidRDefault="00F02F4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moved to CLOSE the public hearing.  Emily Neilson seconded the motion.  The motion passed with the unanimous consent of the Board.   </w:t>
      </w:r>
    </w:p>
    <w:p w14:paraId="7E357E04" w14:textId="77777777" w:rsidR="006B3E33" w:rsidRPr="00F633C4" w:rsidRDefault="006B3E33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3A00154B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Chair Reopens the Public Meeting.   </w:t>
      </w:r>
    </w:p>
    <w:p w14:paraId="303DC247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4485B78C" w14:textId="4BFAD34C" w:rsidR="00CF5125" w:rsidRPr="007A4E09" w:rsidRDefault="00CF5125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moved to </w:t>
      </w:r>
      <w:r w:rsidR="004308C0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OPEN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>the public</w:t>
      </w:r>
      <w:r w:rsidR="004308C0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meeting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.  Emily Neilson seconded the motion.  The motion passed with the unanimous consent of the Board.   </w:t>
      </w:r>
    </w:p>
    <w:p w14:paraId="7C987A14" w14:textId="77777777" w:rsidR="00BE52A8" w:rsidRDefault="00BE52A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0EF338F" w14:textId="3EF807A2" w:rsidR="00137008" w:rsidRPr="00AE71C3" w:rsidRDefault="00AE71C3" w:rsidP="00AE71C3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>B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ob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Dalley 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made a motion and it was seconded, to </w:t>
      </w:r>
      <w:r w:rsidR="00CB018A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PPROVE 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the three 2025 budget adjustments discussed in the </w:t>
      </w:r>
      <w:r w:rsidR="00C4633E">
        <w:rPr>
          <w:rFonts w:eastAsia="Times New Roman" w:cs="Arial"/>
          <w:b/>
          <w:bCs/>
          <w:color w:val="000000" w:themeColor="text1"/>
          <w:sz w:val="24"/>
          <w:szCs w:val="24"/>
        </w:rPr>
        <w:t>C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losed </w:t>
      </w:r>
      <w:r w:rsidR="00C4633E">
        <w:rPr>
          <w:rFonts w:eastAsia="Times New Roman" w:cs="Arial"/>
          <w:b/>
          <w:bCs/>
          <w:color w:val="000000" w:themeColor="text1"/>
          <w:sz w:val="24"/>
          <w:szCs w:val="24"/>
        </w:rPr>
        <w:t>S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ession with an additional condition  that </w:t>
      </w:r>
      <w:r w:rsidR="00C4633E">
        <w:rPr>
          <w:rFonts w:eastAsia="Times New Roman" w:cs="Arial"/>
          <w:b/>
          <w:bCs/>
          <w:color w:val="000000" w:themeColor="text1"/>
          <w:sz w:val="24"/>
          <w:szCs w:val="24"/>
        </w:rPr>
        <w:t>C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hief </w:t>
      </w:r>
      <w:r w:rsidR="00C4633E">
        <w:rPr>
          <w:rFonts w:eastAsia="Times New Roman" w:cs="Arial"/>
          <w:b/>
          <w:bCs/>
          <w:color w:val="000000" w:themeColor="text1"/>
          <w:sz w:val="24"/>
          <w:szCs w:val="24"/>
        </w:rPr>
        <w:t>H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rdy reconsider the gas or electric fans, but that the board would support </w:t>
      </w:r>
      <w:r w:rsidR="00C4633E">
        <w:rPr>
          <w:rFonts w:eastAsia="Times New Roman" w:cs="Arial"/>
          <w:b/>
          <w:bCs/>
          <w:color w:val="000000" w:themeColor="text1"/>
          <w:sz w:val="24"/>
          <w:szCs w:val="24"/>
        </w:rPr>
        <w:t>C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hief </w:t>
      </w:r>
      <w:r w:rsidR="00C4633E">
        <w:rPr>
          <w:rFonts w:eastAsia="Times New Roman" w:cs="Arial"/>
          <w:b/>
          <w:bCs/>
          <w:color w:val="000000" w:themeColor="text1"/>
          <w:sz w:val="24"/>
          <w:szCs w:val="24"/>
        </w:rPr>
        <w:t>H</w:t>
      </w:r>
      <w:r w:rsidRPr="00AE71C3">
        <w:rPr>
          <w:rFonts w:eastAsia="Times New Roman" w:cs="Arial"/>
          <w:b/>
          <w:bCs/>
          <w:color w:val="000000" w:themeColor="text1"/>
          <w:sz w:val="24"/>
          <w:szCs w:val="24"/>
        </w:rPr>
        <w:t>ardy’s final decision. </w:t>
      </w:r>
      <w:r w:rsidR="00137008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The motion was unanimously approved by the Board.  </w:t>
      </w:r>
    </w:p>
    <w:p w14:paraId="7338FA0F" w14:textId="77777777" w:rsidR="00837E89" w:rsidRDefault="00837E89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5105142" w14:textId="77777777" w:rsidR="002555A9" w:rsidRPr="00F633C4" w:rsidRDefault="002555A9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C52E413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lastRenderedPageBreak/>
        <w:t>Annual Board Fraud Risk Assessment Form/Report – Bob Dalley and Allen Cannon.</w:t>
      </w:r>
    </w:p>
    <w:p w14:paraId="29F8A8FB" w14:textId="77777777" w:rsidR="002555A9" w:rsidRDefault="002555A9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6DA0EE8E" w14:textId="181084E8" w:rsidR="006E1F48" w:rsidRPr="006E1F48" w:rsidRDefault="006E1F4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Emily thanked Bob and Allen for reducing the risk from one year ago.  </w:t>
      </w:r>
    </w:p>
    <w:p w14:paraId="7E516D22" w14:textId="77777777" w:rsidR="006E1F48" w:rsidRDefault="006E1F48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515A3497" w14:textId="2415502F" w:rsidR="002555A9" w:rsidRPr="007A4E09" w:rsidRDefault="002555A9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Bob Dalley moved to </w:t>
      </w:r>
      <w:r w:rsidR="007325D7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CCEPT the Fraud Risk Report and file </w:t>
      </w:r>
      <w:r w:rsidR="00303C4C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it </w:t>
      </w:r>
      <w:r w:rsidR="007325D7">
        <w:rPr>
          <w:rFonts w:eastAsia="Times New Roman" w:cs="Arial"/>
          <w:b/>
          <w:bCs/>
          <w:color w:val="000000" w:themeColor="text1"/>
          <w:sz w:val="24"/>
          <w:szCs w:val="24"/>
        </w:rPr>
        <w:t>with the State on or before December 31, 2025.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  </w:t>
      </w:r>
      <w:r w:rsidR="007325D7"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Allen Cannon 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 </w:t>
      </w:r>
    </w:p>
    <w:p w14:paraId="51F31797" w14:textId="77777777" w:rsidR="0014785A" w:rsidRDefault="0014785A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1DF9F9C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Conflict of Interest and Ethical Behavior Forms to be signed by Board Members – Bob Dalley.</w:t>
      </w:r>
    </w:p>
    <w:p w14:paraId="7AFADCD7" w14:textId="77777777" w:rsidR="00F633C4" w:rsidRDefault="00F633C4" w:rsidP="00A8495D">
      <w:pPr>
        <w:spacing w:after="0" w:line="240" w:lineRule="auto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</w:p>
    <w:p w14:paraId="55CEB0F2" w14:textId="4FB3148E" w:rsidR="0014785A" w:rsidRPr="00640604" w:rsidRDefault="0064060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>Forms were to be filed before the end of January</w:t>
      </w:r>
      <w:r w:rsidR="00303C4C">
        <w:rPr>
          <w:rFonts w:eastAsia="Times New Roman" w:cs="Arial"/>
          <w:color w:val="000000" w:themeColor="text1"/>
          <w:sz w:val="24"/>
          <w:szCs w:val="24"/>
        </w:rPr>
        <w:t xml:space="preserve">.  The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matter was to be added to the January agenda.  </w:t>
      </w:r>
    </w:p>
    <w:p w14:paraId="4738D0BF" w14:textId="77777777" w:rsidR="00033B4F" w:rsidRPr="00F633C4" w:rsidRDefault="00033B4F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04F714A7" w14:textId="77777777" w:rsidR="00F633C4" w:rsidRPr="00F633C4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Quarterly Bank Reconciliations Report – Bob Dalley and Allen Cannon.</w:t>
      </w:r>
    </w:p>
    <w:p w14:paraId="16B804FF" w14:textId="4A5FBEDE" w:rsidR="00D62DAC" w:rsidRDefault="00582928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b/>
          <w:bCs/>
          <w:color w:val="000000" w:themeColor="text1"/>
          <w:sz w:val="24"/>
          <w:szCs w:val="24"/>
        </w:rPr>
        <w:br/>
      </w:r>
      <w:r>
        <w:rPr>
          <w:rFonts w:eastAsia="Times New Roman" w:cs="Arial"/>
          <w:color w:val="000000" w:themeColor="text1"/>
          <w:sz w:val="24"/>
          <w:szCs w:val="24"/>
        </w:rPr>
        <w:t>Bob reported that he and Allen</w:t>
      </w:r>
      <w:r w:rsidR="00A63961">
        <w:rPr>
          <w:rFonts w:eastAsia="Times New Roman" w:cs="Arial"/>
          <w:color w:val="000000" w:themeColor="text1"/>
          <w:sz w:val="24"/>
          <w:szCs w:val="24"/>
        </w:rPr>
        <w:t>,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515DFD">
        <w:rPr>
          <w:rFonts w:eastAsia="Times New Roman" w:cs="Arial"/>
          <w:color w:val="000000" w:themeColor="text1"/>
          <w:sz w:val="24"/>
          <w:szCs w:val="24"/>
        </w:rPr>
        <w:t xml:space="preserve">together with Treasurer, Teri Forbes and Clerk, Rick </w:t>
      </w:r>
      <w:r w:rsidR="00A63961">
        <w:rPr>
          <w:rFonts w:eastAsia="Times New Roman" w:cs="Arial"/>
          <w:color w:val="000000" w:themeColor="text1"/>
          <w:sz w:val="24"/>
          <w:szCs w:val="24"/>
        </w:rPr>
        <w:t>P</w:t>
      </w:r>
      <w:r w:rsidR="00515DFD">
        <w:rPr>
          <w:rFonts w:eastAsia="Times New Roman" w:cs="Arial"/>
          <w:color w:val="000000" w:themeColor="text1"/>
          <w:sz w:val="24"/>
          <w:szCs w:val="24"/>
        </w:rPr>
        <w:t>eetz</w:t>
      </w:r>
      <w:r w:rsidR="00723ACF">
        <w:rPr>
          <w:rFonts w:eastAsia="Times New Roman" w:cs="Arial"/>
          <w:color w:val="000000" w:themeColor="text1"/>
          <w:sz w:val="24"/>
          <w:szCs w:val="24"/>
        </w:rPr>
        <w:t xml:space="preserve">, 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reviewed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723ACF">
        <w:rPr>
          <w:rFonts w:eastAsia="Times New Roman" w:cs="Arial"/>
          <w:color w:val="000000" w:themeColor="text1"/>
          <w:sz w:val="24"/>
          <w:szCs w:val="24"/>
        </w:rPr>
        <w:t>various SSD accounts bank statements and compared them against the book cash balances and the related reconcil</w:t>
      </w:r>
      <w:r w:rsidR="00A63961">
        <w:rPr>
          <w:rFonts w:eastAsia="Times New Roman" w:cs="Arial"/>
          <w:color w:val="000000" w:themeColor="text1"/>
          <w:sz w:val="24"/>
          <w:szCs w:val="24"/>
        </w:rPr>
        <w:t>i</w:t>
      </w:r>
      <w:r w:rsidR="00723ACF">
        <w:rPr>
          <w:rFonts w:eastAsia="Times New Roman" w:cs="Arial"/>
          <w:color w:val="000000" w:themeColor="text1"/>
          <w:sz w:val="24"/>
          <w:szCs w:val="24"/>
        </w:rPr>
        <w:t xml:space="preserve">ations from 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July through </w:t>
      </w:r>
      <w:r w:rsidRPr="00582928">
        <w:rPr>
          <w:rFonts w:eastAsia="Times New Roman" w:cs="Arial"/>
          <w:color w:val="000000" w:themeColor="text1"/>
          <w:sz w:val="24"/>
          <w:szCs w:val="24"/>
        </w:rPr>
        <w:t>September</w:t>
      </w:r>
      <w:r>
        <w:rPr>
          <w:rFonts w:eastAsia="Times New Roman" w:cs="Arial"/>
          <w:color w:val="000000" w:themeColor="text1"/>
          <w:sz w:val="24"/>
          <w:szCs w:val="24"/>
        </w:rPr>
        <w:t xml:space="preserve">.  </w:t>
      </w:r>
      <w:r w:rsidR="00723ACF">
        <w:rPr>
          <w:rFonts w:eastAsia="Times New Roman" w:cs="Arial"/>
          <w:color w:val="000000" w:themeColor="text1"/>
          <w:sz w:val="24"/>
          <w:szCs w:val="24"/>
        </w:rPr>
        <w:t xml:space="preserve">Allen and Bob </w:t>
      </w:r>
      <w:r w:rsidR="00D62DAC">
        <w:rPr>
          <w:rFonts w:eastAsia="Times New Roman" w:cs="Arial"/>
          <w:color w:val="000000" w:themeColor="text1"/>
          <w:sz w:val="24"/>
          <w:szCs w:val="24"/>
        </w:rPr>
        <w:t>found no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 </w:t>
      </w:r>
      <w:r w:rsidR="00723ACF">
        <w:rPr>
          <w:rFonts w:eastAsia="Times New Roman" w:cs="Arial"/>
          <w:color w:val="000000" w:themeColor="text1"/>
          <w:sz w:val="24"/>
          <w:szCs w:val="24"/>
        </w:rPr>
        <w:t xml:space="preserve">long-dated </w:t>
      </w:r>
      <w:r w:rsidRPr="00582928">
        <w:rPr>
          <w:rFonts w:eastAsia="Times New Roman" w:cs="Arial"/>
          <w:color w:val="000000" w:themeColor="text1"/>
          <w:sz w:val="24"/>
          <w:szCs w:val="24"/>
        </w:rPr>
        <w:t>outstanding deposits or checks</w:t>
      </w:r>
      <w:r w:rsidR="00A63961">
        <w:rPr>
          <w:rFonts w:eastAsia="Times New Roman" w:cs="Arial"/>
          <w:color w:val="000000" w:themeColor="text1"/>
          <w:sz w:val="24"/>
          <w:szCs w:val="24"/>
        </w:rPr>
        <w:t>,</w:t>
      </w:r>
      <w:r w:rsidR="00723ACF">
        <w:rPr>
          <w:rFonts w:eastAsia="Times New Roman" w:cs="Arial"/>
          <w:color w:val="000000" w:themeColor="text1"/>
          <w:sz w:val="24"/>
          <w:szCs w:val="24"/>
        </w:rPr>
        <w:t xml:space="preserve"> and to the best of their knowledge</w:t>
      </w:r>
      <w:r w:rsidR="00A63961">
        <w:rPr>
          <w:rFonts w:eastAsia="Times New Roman" w:cs="Arial"/>
          <w:color w:val="000000" w:themeColor="text1"/>
          <w:sz w:val="24"/>
          <w:szCs w:val="24"/>
        </w:rPr>
        <w:t xml:space="preserve"> and belief, the accounts looked appropriate.  </w:t>
      </w:r>
      <w:r w:rsidR="00D62DAC">
        <w:rPr>
          <w:rFonts w:eastAsia="Times New Roman" w:cs="Arial"/>
          <w:color w:val="000000" w:themeColor="text1"/>
          <w:sz w:val="24"/>
          <w:szCs w:val="24"/>
        </w:rPr>
        <w:t xml:space="preserve">He noted that </w:t>
      </w:r>
      <w:r w:rsidR="00A63961">
        <w:rPr>
          <w:rFonts w:eastAsia="Times New Roman" w:cs="Arial"/>
          <w:color w:val="000000" w:themeColor="text1"/>
          <w:sz w:val="24"/>
          <w:szCs w:val="24"/>
        </w:rPr>
        <w:t xml:space="preserve">the quarterly review and oversight by members of the board are 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part of </w:t>
      </w:r>
      <w:r w:rsidR="00D62DAC">
        <w:rPr>
          <w:rFonts w:eastAsia="Times New Roman" w:cs="Arial"/>
          <w:color w:val="000000" w:themeColor="text1"/>
          <w:sz w:val="24"/>
          <w:szCs w:val="24"/>
        </w:rPr>
        <w:t xml:space="preserve">the </w:t>
      </w:r>
      <w:r w:rsidR="00A63961">
        <w:rPr>
          <w:rFonts w:eastAsia="Times New Roman" w:cs="Arial"/>
          <w:color w:val="000000" w:themeColor="text1"/>
          <w:sz w:val="24"/>
          <w:szCs w:val="24"/>
        </w:rPr>
        <w:t xml:space="preserve">annual </w:t>
      </w:r>
      <w:r w:rsidR="00D62DAC">
        <w:rPr>
          <w:rFonts w:eastAsia="Times New Roman" w:cs="Arial"/>
          <w:color w:val="000000" w:themeColor="text1"/>
          <w:sz w:val="24"/>
          <w:szCs w:val="24"/>
        </w:rPr>
        <w:t>F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raud </w:t>
      </w:r>
      <w:r w:rsidR="00D62DAC">
        <w:rPr>
          <w:rFonts w:eastAsia="Times New Roman" w:cs="Arial"/>
          <w:color w:val="000000" w:themeColor="text1"/>
          <w:sz w:val="24"/>
          <w:szCs w:val="24"/>
        </w:rPr>
        <w:t>a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nd </w:t>
      </w:r>
      <w:r w:rsidR="00D62DAC">
        <w:rPr>
          <w:rFonts w:eastAsia="Times New Roman" w:cs="Arial"/>
          <w:color w:val="000000" w:themeColor="text1"/>
          <w:sz w:val="24"/>
          <w:szCs w:val="24"/>
        </w:rPr>
        <w:t>R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isk </w:t>
      </w:r>
      <w:r w:rsidR="00D62DAC">
        <w:rPr>
          <w:rFonts w:eastAsia="Times New Roman" w:cs="Arial"/>
          <w:color w:val="000000" w:themeColor="text1"/>
          <w:sz w:val="24"/>
          <w:szCs w:val="24"/>
        </w:rPr>
        <w:t>A</w:t>
      </w:r>
      <w:r w:rsidRPr="00582928">
        <w:rPr>
          <w:rFonts w:eastAsia="Times New Roman" w:cs="Arial"/>
          <w:color w:val="000000" w:themeColor="text1"/>
          <w:sz w:val="24"/>
          <w:szCs w:val="24"/>
        </w:rPr>
        <w:t xml:space="preserve">ssessment requirements. </w:t>
      </w:r>
      <w:r w:rsidR="00D62DAC">
        <w:rPr>
          <w:rFonts w:eastAsia="Times New Roman" w:cs="Arial"/>
          <w:color w:val="000000" w:themeColor="text1"/>
          <w:sz w:val="24"/>
          <w:szCs w:val="24"/>
        </w:rPr>
        <w:t xml:space="preserve"> </w:t>
      </w:r>
    </w:p>
    <w:p w14:paraId="0389B8E6" w14:textId="77777777" w:rsidR="006206EC" w:rsidRDefault="006206EC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29A31FF4" w14:textId="552F6E95" w:rsidR="00496380" w:rsidRDefault="00F633C4" w:rsidP="00A8495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F633C4">
        <w:rPr>
          <w:rFonts w:eastAsia="Times New Roman" w:cs="Arial"/>
          <w:b/>
          <w:bCs/>
          <w:color w:val="000000" w:themeColor="text1"/>
          <w:sz w:val="24"/>
          <w:szCs w:val="24"/>
        </w:rPr>
        <w:t>Citizen Requests</w:t>
      </w:r>
      <w:r>
        <w:rPr>
          <w:rFonts w:eastAsia="Times New Roman" w:cs="Arial"/>
          <w:b/>
          <w:bCs/>
          <w:color w:val="000000" w:themeColor="text1"/>
          <w:sz w:val="24"/>
          <w:szCs w:val="24"/>
        </w:rPr>
        <w:t>.</w:t>
      </w:r>
    </w:p>
    <w:p w14:paraId="0A124459" w14:textId="77777777" w:rsidR="006C53B4" w:rsidRDefault="006C53B4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A9EA8E9" w14:textId="2760BC06" w:rsidR="00C95262" w:rsidRDefault="00C95262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re were no citizen requests.  </w:t>
      </w:r>
    </w:p>
    <w:p w14:paraId="2585087A" w14:textId="77777777" w:rsidR="009D57AA" w:rsidRPr="0091464D" w:rsidRDefault="009D57AA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4EA96E0D" w14:textId="1C39FA75" w:rsidR="00496380" w:rsidRPr="00496380" w:rsidRDefault="00496380" w:rsidP="00A8495D">
      <w:pPr>
        <w:spacing w:after="0" w:line="240" w:lineRule="auto"/>
        <w:jc w:val="both"/>
        <w:rPr>
          <w:rFonts w:eastAsia="Times New Roman" w:cs="Arial"/>
          <w:color w:val="000000" w:themeColor="text1"/>
        </w:rPr>
      </w:pPr>
      <w:r>
        <w:rPr>
          <w:rFonts w:eastAsia="Times New Roman" w:cs="Arial"/>
          <w:color w:val="000000" w:themeColor="text1"/>
          <w:sz w:val="24"/>
          <w:szCs w:val="24"/>
        </w:rPr>
        <w:t xml:space="preserve">The meeting adjourned at </w:t>
      </w:r>
      <w:r w:rsidR="001431F8">
        <w:rPr>
          <w:rFonts w:eastAsia="Times New Roman" w:cs="Arial"/>
          <w:color w:val="000000" w:themeColor="text1"/>
          <w:sz w:val="24"/>
          <w:szCs w:val="24"/>
        </w:rPr>
        <w:t xml:space="preserve"> 9:05 </w:t>
      </w:r>
      <w:r>
        <w:rPr>
          <w:rFonts w:eastAsia="Times New Roman" w:cs="Arial"/>
          <w:color w:val="000000" w:themeColor="text1"/>
          <w:sz w:val="24"/>
          <w:szCs w:val="24"/>
        </w:rPr>
        <w:t>PM.</w:t>
      </w:r>
    </w:p>
    <w:p w14:paraId="626BF696" w14:textId="77777777" w:rsidR="0041762D" w:rsidRDefault="0041762D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</w:p>
    <w:p w14:paraId="68137F6E" w14:textId="2B5B501E" w:rsidR="00793DF3" w:rsidRPr="00876767" w:rsidRDefault="00E12966" w:rsidP="00A8495D">
      <w:pPr>
        <w:spacing w:after="0" w:line="240" w:lineRule="auto"/>
        <w:jc w:val="both"/>
        <w:rPr>
          <w:rFonts w:eastAsia="Times New Roman" w:cs="Arial"/>
          <w:color w:val="000000" w:themeColor="text1"/>
          <w:sz w:val="24"/>
          <w:szCs w:val="24"/>
        </w:rPr>
      </w:pPr>
      <w:r w:rsidRPr="0041762D">
        <w:rPr>
          <w:rFonts w:eastAsia="Times New Roman" w:cs="Arial"/>
          <w:color w:val="000000" w:themeColor="text1"/>
          <w:sz w:val="24"/>
          <w:szCs w:val="24"/>
        </w:rPr>
        <w:t>T</w:t>
      </w:r>
      <w:r w:rsidR="000D1E52" w:rsidRPr="0041762D">
        <w:rPr>
          <w:rFonts w:eastAsia="Times New Roman" w:cs="Arial"/>
          <w:color w:val="000000" w:themeColor="text1"/>
          <w:sz w:val="24"/>
          <w:szCs w:val="24"/>
        </w:rPr>
        <w:t>he next scheduled PVSSD meeting will be on</w:t>
      </w:r>
      <w:r w:rsidR="00496380">
        <w:rPr>
          <w:rFonts w:eastAsia="Times New Roman" w:cs="Arial"/>
          <w:color w:val="000000" w:themeColor="text1"/>
          <w:sz w:val="24"/>
          <w:szCs w:val="24"/>
        </w:rPr>
        <w:t xml:space="preserve"> Wednesday, </w:t>
      </w:r>
      <w:r w:rsidR="00F633C4">
        <w:rPr>
          <w:rFonts w:eastAsia="Times New Roman" w:cs="Arial"/>
          <w:color w:val="000000" w:themeColor="text1"/>
          <w:sz w:val="24"/>
          <w:szCs w:val="24"/>
        </w:rPr>
        <w:t>December 10</w:t>
      </w:r>
      <w:r w:rsidRPr="0041762D">
        <w:rPr>
          <w:rFonts w:eastAsia="Times New Roman" w:cs="Arial"/>
          <w:color w:val="000000" w:themeColor="text1"/>
          <w:sz w:val="24"/>
          <w:szCs w:val="24"/>
        </w:rPr>
        <w:t>,</w:t>
      </w:r>
      <w:r w:rsidR="000D1E52" w:rsidRPr="0041762D">
        <w:rPr>
          <w:rFonts w:eastAsia="Times New Roman" w:cs="Arial"/>
          <w:color w:val="000000" w:themeColor="text1"/>
          <w:sz w:val="24"/>
          <w:szCs w:val="24"/>
        </w:rPr>
        <w:t xml:space="preserve"> 202</w:t>
      </w:r>
      <w:r w:rsidR="00770214" w:rsidRPr="0041762D">
        <w:rPr>
          <w:rFonts w:eastAsia="Times New Roman" w:cs="Arial"/>
          <w:color w:val="000000" w:themeColor="text1"/>
          <w:sz w:val="24"/>
          <w:szCs w:val="24"/>
        </w:rPr>
        <w:t>5</w:t>
      </w:r>
      <w:r w:rsidR="000D1E52" w:rsidRPr="0041762D">
        <w:rPr>
          <w:rFonts w:eastAsia="Times New Roman" w:cs="Arial"/>
          <w:color w:val="000000" w:themeColor="text1"/>
          <w:sz w:val="24"/>
          <w:szCs w:val="24"/>
        </w:rPr>
        <w:t>.</w:t>
      </w:r>
    </w:p>
    <w:sectPr w:rsidR="00793DF3" w:rsidRPr="00876767" w:rsidSect="006348D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F46DD" w14:textId="77777777" w:rsidR="00A9554B" w:rsidRDefault="00A9554B" w:rsidP="00A7108C">
      <w:pPr>
        <w:spacing w:after="0" w:line="240" w:lineRule="auto"/>
      </w:pPr>
      <w:r>
        <w:separator/>
      </w:r>
    </w:p>
  </w:endnote>
  <w:endnote w:type="continuationSeparator" w:id="0">
    <w:p w14:paraId="0C5847C1" w14:textId="77777777" w:rsidR="00A9554B" w:rsidRDefault="00A9554B" w:rsidP="00A71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1701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BE7E7" w14:textId="07568935" w:rsidR="00A7108C" w:rsidRDefault="00A710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DD36B" w14:textId="77777777" w:rsidR="00A7108C" w:rsidRDefault="00A71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B0FFC" w14:textId="77777777" w:rsidR="00A9554B" w:rsidRDefault="00A9554B" w:rsidP="00A7108C">
      <w:pPr>
        <w:spacing w:after="0" w:line="240" w:lineRule="auto"/>
      </w:pPr>
      <w:r>
        <w:separator/>
      </w:r>
    </w:p>
  </w:footnote>
  <w:footnote w:type="continuationSeparator" w:id="0">
    <w:p w14:paraId="16323990" w14:textId="77777777" w:rsidR="00A9554B" w:rsidRDefault="00A9554B" w:rsidP="00A71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CF575" w14:textId="1AD9EB4C" w:rsidR="00A7108C" w:rsidRDefault="00A7108C">
    <w:pPr>
      <w:pStyle w:val="Header"/>
    </w:pPr>
    <w:r>
      <w:t>Pine Valley Special Service District Meeting</w:t>
    </w:r>
  </w:p>
  <w:p w14:paraId="57146AA6" w14:textId="560714D9" w:rsidR="00A7108C" w:rsidRDefault="00A33447">
    <w:pPr>
      <w:pStyle w:val="Header"/>
    </w:pPr>
    <w:r>
      <w:t>November 12</w:t>
    </w:r>
    <w:r w:rsidR="00A7108C">
      <w:t>, 2025</w:t>
    </w:r>
  </w:p>
  <w:p w14:paraId="20C5213C" w14:textId="77777777" w:rsidR="00934980" w:rsidRDefault="00934980">
    <w:pPr>
      <w:pStyle w:val="Header"/>
    </w:pPr>
  </w:p>
  <w:p w14:paraId="11B25372" w14:textId="77777777" w:rsidR="00934980" w:rsidRDefault="00934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9273B"/>
    <w:multiLevelType w:val="hybridMultilevel"/>
    <w:tmpl w:val="4C90AAC2"/>
    <w:lvl w:ilvl="0" w:tplc="02909D9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C1793"/>
    <w:multiLevelType w:val="hybridMultilevel"/>
    <w:tmpl w:val="57C20D96"/>
    <w:lvl w:ilvl="0" w:tplc="0BD426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D1B8F"/>
    <w:multiLevelType w:val="hybridMultilevel"/>
    <w:tmpl w:val="C9C2B4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E3DDC"/>
    <w:multiLevelType w:val="hybridMultilevel"/>
    <w:tmpl w:val="E0746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21B174B"/>
    <w:multiLevelType w:val="hybridMultilevel"/>
    <w:tmpl w:val="82DA897A"/>
    <w:lvl w:ilvl="0" w:tplc="53CC4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F520E7"/>
    <w:multiLevelType w:val="multilevel"/>
    <w:tmpl w:val="ECF8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1B0FD7"/>
    <w:multiLevelType w:val="hybridMultilevel"/>
    <w:tmpl w:val="883CDA7E"/>
    <w:lvl w:ilvl="0" w:tplc="53D6BC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741CBD"/>
    <w:multiLevelType w:val="hybridMultilevel"/>
    <w:tmpl w:val="17FEAC00"/>
    <w:lvl w:ilvl="0" w:tplc="1F0A4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C93E0F"/>
    <w:multiLevelType w:val="hybridMultilevel"/>
    <w:tmpl w:val="CD363516"/>
    <w:lvl w:ilvl="0" w:tplc="0409000F">
      <w:start w:val="1"/>
      <w:numFmt w:val="decimal"/>
      <w:lvlText w:val="%1."/>
      <w:lvlJc w:val="left"/>
      <w:pPr>
        <w:ind w:left="540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4AB258D6"/>
    <w:multiLevelType w:val="multilevel"/>
    <w:tmpl w:val="A31C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982D10"/>
    <w:multiLevelType w:val="hybridMultilevel"/>
    <w:tmpl w:val="2FFEA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726C6"/>
    <w:multiLevelType w:val="hybridMultilevel"/>
    <w:tmpl w:val="9B4C52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653ABD"/>
    <w:multiLevelType w:val="multilevel"/>
    <w:tmpl w:val="325C6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76F3525"/>
    <w:multiLevelType w:val="hybridMultilevel"/>
    <w:tmpl w:val="60E6E3E6"/>
    <w:lvl w:ilvl="0" w:tplc="682851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0239EB"/>
    <w:multiLevelType w:val="hybridMultilevel"/>
    <w:tmpl w:val="481A8FC0"/>
    <w:lvl w:ilvl="0" w:tplc="8EACC30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26862">
    <w:abstractNumId w:val="3"/>
  </w:num>
  <w:num w:numId="2" w16cid:durableId="719867555">
    <w:abstractNumId w:val="2"/>
  </w:num>
  <w:num w:numId="3" w16cid:durableId="1576279031">
    <w:abstractNumId w:val="0"/>
  </w:num>
  <w:num w:numId="4" w16cid:durableId="998733296">
    <w:abstractNumId w:val="8"/>
  </w:num>
  <w:num w:numId="5" w16cid:durableId="1075123865">
    <w:abstractNumId w:val="4"/>
  </w:num>
  <w:num w:numId="6" w16cid:durableId="204561833">
    <w:abstractNumId w:val="11"/>
  </w:num>
  <w:num w:numId="7" w16cid:durableId="953363096">
    <w:abstractNumId w:val="14"/>
  </w:num>
  <w:num w:numId="8" w16cid:durableId="1770199485">
    <w:abstractNumId w:val="7"/>
  </w:num>
  <w:num w:numId="9" w16cid:durableId="427236294">
    <w:abstractNumId w:val="13"/>
  </w:num>
  <w:num w:numId="10" w16cid:durableId="1505167359">
    <w:abstractNumId w:val="12"/>
  </w:num>
  <w:num w:numId="11" w16cid:durableId="1229536808">
    <w:abstractNumId w:val="5"/>
  </w:num>
  <w:num w:numId="12" w16cid:durableId="2103143543">
    <w:abstractNumId w:val="9"/>
  </w:num>
  <w:num w:numId="13" w16cid:durableId="710541412">
    <w:abstractNumId w:val="6"/>
  </w:num>
  <w:num w:numId="14" w16cid:durableId="1666861013">
    <w:abstractNumId w:val="10"/>
  </w:num>
  <w:num w:numId="15" w16cid:durableId="17417572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jA1NTAyNDI3szBS0lEKTi0uzszPAykwrwUAD6YzsCwAAAA="/>
  </w:docVars>
  <w:rsids>
    <w:rsidRoot w:val="000D1E52"/>
    <w:rsid w:val="000007F6"/>
    <w:rsid w:val="00000A96"/>
    <w:rsid w:val="00005731"/>
    <w:rsid w:val="00006812"/>
    <w:rsid w:val="00006C9D"/>
    <w:rsid w:val="00007E2A"/>
    <w:rsid w:val="00010E45"/>
    <w:rsid w:val="00011681"/>
    <w:rsid w:val="00011F3D"/>
    <w:rsid w:val="000125B4"/>
    <w:rsid w:val="00012603"/>
    <w:rsid w:val="00012B40"/>
    <w:rsid w:val="000131D8"/>
    <w:rsid w:val="0001467D"/>
    <w:rsid w:val="0001583C"/>
    <w:rsid w:val="0001585B"/>
    <w:rsid w:val="0001772F"/>
    <w:rsid w:val="000200D8"/>
    <w:rsid w:val="00024431"/>
    <w:rsid w:val="00025E5C"/>
    <w:rsid w:val="000266E0"/>
    <w:rsid w:val="00031408"/>
    <w:rsid w:val="00032D21"/>
    <w:rsid w:val="00033B4F"/>
    <w:rsid w:val="00033FE4"/>
    <w:rsid w:val="00036A61"/>
    <w:rsid w:val="000375E1"/>
    <w:rsid w:val="00040244"/>
    <w:rsid w:val="00041590"/>
    <w:rsid w:val="00042E90"/>
    <w:rsid w:val="00044703"/>
    <w:rsid w:val="0004725F"/>
    <w:rsid w:val="00047417"/>
    <w:rsid w:val="000475EA"/>
    <w:rsid w:val="00047A2D"/>
    <w:rsid w:val="00051DA6"/>
    <w:rsid w:val="000527D3"/>
    <w:rsid w:val="000529C8"/>
    <w:rsid w:val="000544E2"/>
    <w:rsid w:val="0005463B"/>
    <w:rsid w:val="000562F6"/>
    <w:rsid w:val="000568C7"/>
    <w:rsid w:val="00057A16"/>
    <w:rsid w:val="00060CDD"/>
    <w:rsid w:val="0006101E"/>
    <w:rsid w:val="00061A49"/>
    <w:rsid w:val="000624B6"/>
    <w:rsid w:val="00065A97"/>
    <w:rsid w:val="00066839"/>
    <w:rsid w:val="00066E52"/>
    <w:rsid w:val="000676E9"/>
    <w:rsid w:val="000709DA"/>
    <w:rsid w:val="0007167D"/>
    <w:rsid w:val="00071E27"/>
    <w:rsid w:val="000727EB"/>
    <w:rsid w:val="00072A3B"/>
    <w:rsid w:val="00072B50"/>
    <w:rsid w:val="00072ED2"/>
    <w:rsid w:val="00073CF4"/>
    <w:rsid w:val="00074E10"/>
    <w:rsid w:val="00077663"/>
    <w:rsid w:val="00077704"/>
    <w:rsid w:val="000811E3"/>
    <w:rsid w:val="00085246"/>
    <w:rsid w:val="000869FB"/>
    <w:rsid w:val="00090564"/>
    <w:rsid w:val="00091CE6"/>
    <w:rsid w:val="000921E3"/>
    <w:rsid w:val="0009327C"/>
    <w:rsid w:val="000940AE"/>
    <w:rsid w:val="00094397"/>
    <w:rsid w:val="000966A4"/>
    <w:rsid w:val="00096B36"/>
    <w:rsid w:val="00097718"/>
    <w:rsid w:val="000A2124"/>
    <w:rsid w:val="000A2DD6"/>
    <w:rsid w:val="000A3B3E"/>
    <w:rsid w:val="000A53C5"/>
    <w:rsid w:val="000A5BB1"/>
    <w:rsid w:val="000A68E5"/>
    <w:rsid w:val="000A6990"/>
    <w:rsid w:val="000B000E"/>
    <w:rsid w:val="000B048F"/>
    <w:rsid w:val="000B05A3"/>
    <w:rsid w:val="000B2054"/>
    <w:rsid w:val="000B3F5E"/>
    <w:rsid w:val="000B4094"/>
    <w:rsid w:val="000B46A8"/>
    <w:rsid w:val="000B4D9C"/>
    <w:rsid w:val="000B59A3"/>
    <w:rsid w:val="000C1327"/>
    <w:rsid w:val="000C4C04"/>
    <w:rsid w:val="000C6658"/>
    <w:rsid w:val="000D070E"/>
    <w:rsid w:val="000D0CD9"/>
    <w:rsid w:val="000D1091"/>
    <w:rsid w:val="000D14C4"/>
    <w:rsid w:val="000D1E52"/>
    <w:rsid w:val="000D2FCD"/>
    <w:rsid w:val="000D359A"/>
    <w:rsid w:val="000D4E7E"/>
    <w:rsid w:val="000D530F"/>
    <w:rsid w:val="000D5471"/>
    <w:rsid w:val="000D64C6"/>
    <w:rsid w:val="000D70BA"/>
    <w:rsid w:val="000D7356"/>
    <w:rsid w:val="000D779D"/>
    <w:rsid w:val="000D7958"/>
    <w:rsid w:val="000E03BF"/>
    <w:rsid w:val="000E38A1"/>
    <w:rsid w:val="000E5226"/>
    <w:rsid w:val="000E524E"/>
    <w:rsid w:val="000E7233"/>
    <w:rsid w:val="000F1A10"/>
    <w:rsid w:val="000F2E2B"/>
    <w:rsid w:val="000F2E65"/>
    <w:rsid w:val="000F3241"/>
    <w:rsid w:val="000F7907"/>
    <w:rsid w:val="000F7B0F"/>
    <w:rsid w:val="000F7F9F"/>
    <w:rsid w:val="00100213"/>
    <w:rsid w:val="00100D81"/>
    <w:rsid w:val="0010197C"/>
    <w:rsid w:val="00102D21"/>
    <w:rsid w:val="001057EB"/>
    <w:rsid w:val="0010650E"/>
    <w:rsid w:val="001076A5"/>
    <w:rsid w:val="00107E05"/>
    <w:rsid w:val="0011039E"/>
    <w:rsid w:val="00110D5B"/>
    <w:rsid w:val="0011137C"/>
    <w:rsid w:val="00111A98"/>
    <w:rsid w:val="00112679"/>
    <w:rsid w:val="00114217"/>
    <w:rsid w:val="001156A1"/>
    <w:rsid w:val="00115D64"/>
    <w:rsid w:val="00115FAC"/>
    <w:rsid w:val="001162E0"/>
    <w:rsid w:val="00117682"/>
    <w:rsid w:val="001200E3"/>
    <w:rsid w:val="00120728"/>
    <w:rsid w:val="001218D9"/>
    <w:rsid w:val="00121C4A"/>
    <w:rsid w:val="00125192"/>
    <w:rsid w:val="0012679B"/>
    <w:rsid w:val="001309EB"/>
    <w:rsid w:val="00134B37"/>
    <w:rsid w:val="00136391"/>
    <w:rsid w:val="00137008"/>
    <w:rsid w:val="001431F8"/>
    <w:rsid w:val="00144195"/>
    <w:rsid w:val="00144846"/>
    <w:rsid w:val="00145C43"/>
    <w:rsid w:val="0014724F"/>
    <w:rsid w:val="0014768D"/>
    <w:rsid w:val="0014785A"/>
    <w:rsid w:val="00147C71"/>
    <w:rsid w:val="00147D1A"/>
    <w:rsid w:val="001502EB"/>
    <w:rsid w:val="00151ED1"/>
    <w:rsid w:val="00152013"/>
    <w:rsid w:val="00152862"/>
    <w:rsid w:val="0015293B"/>
    <w:rsid w:val="00153782"/>
    <w:rsid w:val="001558BD"/>
    <w:rsid w:val="00155C27"/>
    <w:rsid w:val="001569DB"/>
    <w:rsid w:val="0015747D"/>
    <w:rsid w:val="001575CD"/>
    <w:rsid w:val="00157967"/>
    <w:rsid w:val="00157A0F"/>
    <w:rsid w:val="00161468"/>
    <w:rsid w:val="00161C15"/>
    <w:rsid w:val="00161E42"/>
    <w:rsid w:val="001624C2"/>
    <w:rsid w:val="0016327E"/>
    <w:rsid w:val="00163340"/>
    <w:rsid w:val="00163525"/>
    <w:rsid w:val="001644AF"/>
    <w:rsid w:val="00166EB4"/>
    <w:rsid w:val="00167547"/>
    <w:rsid w:val="0017194A"/>
    <w:rsid w:val="001725A2"/>
    <w:rsid w:val="00176CFE"/>
    <w:rsid w:val="0017767F"/>
    <w:rsid w:val="0018046A"/>
    <w:rsid w:val="001805E7"/>
    <w:rsid w:val="00180EB5"/>
    <w:rsid w:val="001817E3"/>
    <w:rsid w:val="00182128"/>
    <w:rsid w:val="0018288E"/>
    <w:rsid w:val="00183047"/>
    <w:rsid w:val="001845C8"/>
    <w:rsid w:val="00185816"/>
    <w:rsid w:val="00185DEF"/>
    <w:rsid w:val="00186677"/>
    <w:rsid w:val="001869E4"/>
    <w:rsid w:val="001873FF"/>
    <w:rsid w:val="00187434"/>
    <w:rsid w:val="00187F96"/>
    <w:rsid w:val="001907D5"/>
    <w:rsid w:val="0019151F"/>
    <w:rsid w:val="00192193"/>
    <w:rsid w:val="00193E45"/>
    <w:rsid w:val="001963E6"/>
    <w:rsid w:val="001A026C"/>
    <w:rsid w:val="001A0754"/>
    <w:rsid w:val="001A18AD"/>
    <w:rsid w:val="001A4F83"/>
    <w:rsid w:val="001A6658"/>
    <w:rsid w:val="001B014A"/>
    <w:rsid w:val="001B01BD"/>
    <w:rsid w:val="001B246B"/>
    <w:rsid w:val="001B26E8"/>
    <w:rsid w:val="001B33DF"/>
    <w:rsid w:val="001B3C09"/>
    <w:rsid w:val="001B3EEC"/>
    <w:rsid w:val="001B5C48"/>
    <w:rsid w:val="001B6AEE"/>
    <w:rsid w:val="001B7E96"/>
    <w:rsid w:val="001C08C0"/>
    <w:rsid w:val="001C0B76"/>
    <w:rsid w:val="001C1B40"/>
    <w:rsid w:val="001C2292"/>
    <w:rsid w:val="001C2C8B"/>
    <w:rsid w:val="001C2DE2"/>
    <w:rsid w:val="001C31EE"/>
    <w:rsid w:val="001C324E"/>
    <w:rsid w:val="001C7779"/>
    <w:rsid w:val="001C7B92"/>
    <w:rsid w:val="001D0362"/>
    <w:rsid w:val="001D0CF7"/>
    <w:rsid w:val="001D17A6"/>
    <w:rsid w:val="001D3380"/>
    <w:rsid w:val="001D34A0"/>
    <w:rsid w:val="001D3B9E"/>
    <w:rsid w:val="001D3DED"/>
    <w:rsid w:val="001D3EDF"/>
    <w:rsid w:val="001D40A9"/>
    <w:rsid w:val="001D4A7F"/>
    <w:rsid w:val="001D4BDD"/>
    <w:rsid w:val="001D535B"/>
    <w:rsid w:val="001D6115"/>
    <w:rsid w:val="001D78F4"/>
    <w:rsid w:val="001E4C36"/>
    <w:rsid w:val="001E7052"/>
    <w:rsid w:val="001F27BC"/>
    <w:rsid w:val="001F33EB"/>
    <w:rsid w:val="001F3D0B"/>
    <w:rsid w:val="001F48B1"/>
    <w:rsid w:val="001F4F45"/>
    <w:rsid w:val="001F6F59"/>
    <w:rsid w:val="00200897"/>
    <w:rsid w:val="00203591"/>
    <w:rsid w:val="00203BCE"/>
    <w:rsid w:val="00204DC8"/>
    <w:rsid w:val="00206559"/>
    <w:rsid w:val="0020756D"/>
    <w:rsid w:val="002105D8"/>
    <w:rsid w:val="00214740"/>
    <w:rsid w:val="00220C95"/>
    <w:rsid w:val="0022235D"/>
    <w:rsid w:val="00223218"/>
    <w:rsid w:val="00223787"/>
    <w:rsid w:val="00224515"/>
    <w:rsid w:val="00230841"/>
    <w:rsid w:val="00231D6B"/>
    <w:rsid w:val="00232431"/>
    <w:rsid w:val="002334E8"/>
    <w:rsid w:val="00240EED"/>
    <w:rsid w:val="00241108"/>
    <w:rsid w:val="0024151C"/>
    <w:rsid w:val="0024515C"/>
    <w:rsid w:val="00245710"/>
    <w:rsid w:val="002469E0"/>
    <w:rsid w:val="002469FE"/>
    <w:rsid w:val="00246AE9"/>
    <w:rsid w:val="00247B34"/>
    <w:rsid w:val="00251E4E"/>
    <w:rsid w:val="00252280"/>
    <w:rsid w:val="00252657"/>
    <w:rsid w:val="002542F1"/>
    <w:rsid w:val="00254B1D"/>
    <w:rsid w:val="0025528E"/>
    <w:rsid w:val="002555A9"/>
    <w:rsid w:val="002564C6"/>
    <w:rsid w:val="00257761"/>
    <w:rsid w:val="00261235"/>
    <w:rsid w:val="00261AC4"/>
    <w:rsid w:val="0026290D"/>
    <w:rsid w:val="00262CB5"/>
    <w:rsid w:val="00262E1E"/>
    <w:rsid w:val="002631B6"/>
    <w:rsid w:val="00263277"/>
    <w:rsid w:val="00263E59"/>
    <w:rsid w:val="00265130"/>
    <w:rsid w:val="00273120"/>
    <w:rsid w:val="00273CBA"/>
    <w:rsid w:val="002749A9"/>
    <w:rsid w:val="00274AF7"/>
    <w:rsid w:val="00274C99"/>
    <w:rsid w:val="002761F2"/>
    <w:rsid w:val="00276A62"/>
    <w:rsid w:val="00281B56"/>
    <w:rsid w:val="002822D5"/>
    <w:rsid w:val="00283DA3"/>
    <w:rsid w:val="002847DD"/>
    <w:rsid w:val="00284A76"/>
    <w:rsid w:val="00285504"/>
    <w:rsid w:val="00286C99"/>
    <w:rsid w:val="00287926"/>
    <w:rsid w:val="002879AF"/>
    <w:rsid w:val="0029066C"/>
    <w:rsid w:val="00291CB0"/>
    <w:rsid w:val="00292DF1"/>
    <w:rsid w:val="00294794"/>
    <w:rsid w:val="0029523F"/>
    <w:rsid w:val="002957B7"/>
    <w:rsid w:val="00296435"/>
    <w:rsid w:val="00296605"/>
    <w:rsid w:val="002A1A6B"/>
    <w:rsid w:val="002A230D"/>
    <w:rsid w:val="002A25E8"/>
    <w:rsid w:val="002A380A"/>
    <w:rsid w:val="002A4611"/>
    <w:rsid w:val="002A4D8B"/>
    <w:rsid w:val="002A4D9B"/>
    <w:rsid w:val="002A5583"/>
    <w:rsid w:val="002A58BC"/>
    <w:rsid w:val="002A7821"/>
    <w:rsid w:val="002B0BA4"/>
    <w:rsid w:val="002B1C75"/>
    <w:rsid w:val="002B1EBC"/>
    <w:rsid w:val="002B4B1B"/>
    <w:rsid w:val="002B50F3"/>
    <w:rsid w:val="002B7F4B"/>
    <w:rsid w:val="002C10E1"/>
    <w:rsid w:val="002C1E74"/>
    <w:rsid w:val="002C24E0"/>
    <w:rsid w:val="002C26EA"/>
    <w:rsid w:val="002C7AD7"/>
    <w:rsid w:val="002D17F0"/>
    <w:rsid w:val="002D1EBA"/>
    <w:rsid w:val="002D2EEB"/>
    <w:rsid w:val="002D3BC0"/>
    <w:rsid w:val="002D4B78"/>
    <w:rsid w:val="002D63C0"/>
    <w:rsid w:val="002E01C2"/>
    <w:rsid w:val="002E0DE1"/>
    <w:rsid w:val="002E10C6"/>
    <w:rsid w:val="002E2DA3"/>
    <w:rsid w:val="002E4232"/>
    <w:rsid w:val="002E5388"/>
    <w:rsid w:val="002E6294"/>
    <w:rsid w:val="002F11AA"/>
    <w:rsid w:val="002F39FB"/>
    <w:rsid w:val="002F3BFA"/>
    <w:rsid w:val="002F3E49"/>
    <w:rsid w:val="002F4F28"/>
    <w:rsid w:val="002F71A4"/>
    <w:rsid w:val="002F7A5E"/>
    <w:rsid w:val="00300350"/>
    <w:rsid w:val="003010FF"/>
    <w:rsid w:val="00302AD3"/>
    <w:rsid w:val="00303488"/>
    <w:rsid w:val="00303C49"/>
    <w:rsid w:val="00303C4C"/>
    <w:rsid w:val="003044B4"/>
    <w:rsid w:val="00304682"/>
    <w:rsid w:val="003047C8"/>
    <w:rsid w:val="0031200D"/>
    <w:rsid w:val="0031248D"/>
    <w:rsid w:val="00312FDC"/>
    <w:rsid w:val="003170D7"/>
    <w:rsid w:val="00317AEA"/>
    <w:rsid w:val="00321522"/>
    <w:rsid w:val="00323AF8"/>
    <w:rsid w:val="00324027"/>
    <w:rsid w:val="0032409D"/>
    <w:rsid w:val="0032490C"/>
    <w:rsid w:val="00325F9B"/>
    <w:rsid w:val="003266D8"/>
    <w:rsid w:val="003269A8"/>
    <w:rsid w:val="003276A5"/>
    <w:rsid w:val="003277ED"/>
    <w:rsid w:val="00327A53"/>
    <w:rsid w:val="0033065F"/>
    <w:rsid w:val="003337F5"/>
    <w:rsid w:val="003344A3"/>
    <w:rsid w:val="00334F0B"/>
    <w:rsid w:val="003357B6"/>
    <w:rsid w:val="00340847"/>
    <w:rsid w:val="00340DF7"/>
    <w:rsid w:val="003419CA"/>
    <w:rsid w:val="00342488"/>
    <w:rsid w:val="00344471"/>
    <w:rsid w:val="00347298"/>
    <w:rsid w:val="00350422"/>
    <w:rsid w:val="0035152A"/>
    <w:rsid w:val="003524FA"/>
    <w:rsid w:val="00354397"/>
    <w:rsid w:val="00355E7A"/>
    <w:rsid w:val="00356406"/>
    <w:rsid w:val="0035653A"/>
    <w:rsid w:val="00356940"/>
    <w:rsid w:val="00357C0E"/>
    <w:rsid w:val="00361DC3"/>
    <w:rsid w:val="00362499"/>
    <w:rsid w:val="00362BA2"/>
    <w:rsid w:val="0036370F"/>
    <w:rsid w:val="00363876"/>
    <w:rsid w:val="003639C9"/>
    <w:rsid w:val="00363AAC"/>
    <w:rsid w:val="00365985"/>
    <w:rsid w:val="00365DF1"/>
    <w:rsid w:val="00366E83"/>
    <w:rsid w:val="003701DC"/>
    <w:rsid w:val="00371116"/>
    <w:rsid w:val="00371C4B"/>
    <w:rsid w:val="003721FB"/>
    <w:rsid w:val="0037276A"/>
    <w:rsid w:val="00372A71"/>
    <w:rsid w:val="00375D06"/>
    <w:rsid w:val="00380012"/>
    <w:rsid w:val="00380C73"/>
    <w:rsid w:val="00380DCC"/>
    <w:rsid w:val="00381BF5"/>
    <w:rsid w:val="00382298"/>
    <w:rsid w:val="003829DE"/>
    <w:rsid w:val="00383464"/>
    <w:rsid w:val="003840DF"/>
    <w:rsid w:val="003847C6"/>
    <w:rsid w:val="003858C8"/>
    <w:rsid w:val="00386844"/>
    <w:rsid w:val="00386A3E"/>
    <w:rsid w:val="00386BE8"/>
    <w:rsid w:val="003900BE"/>
    <w:rsid w:val="00391081"/>
    <w:rsid w:val="0039424F"/>
    <w:rsid w:val="0039469D"/>
    <w:rsid w:val="003949FA"/>
    <w:rsid w:val="003A07DE"/>
    <w:rsid w:val="003A1D72"/>
    <w:rsid w:val="003A2109"/>
    <w:rsid w:val="003A317C"/>
    <w:rsid w:val="003A3410"/>
    <w:rsid w:val="003A3FCF"/>
    <w:rsid w:val="003A57CB"/>
    <w:rsid w:val="003A660C"/>
    <w:rsid w:val="003A76F6"/>
    <w:rsid w:val="003B055B"/>
    <w:rsid w:val="003B1EB9"/>
    <w:rsid w:val="003B35E3"/>
    <w:rsid w:val="003B3F52"/>
    <w:rsid w:val="003B5AE2"/>
    <w:rsid w:val="003B5FD0"/>
    <w:rsid w:val="003C26D4"/>
    <w:rsid w:val="003C2E55"/>
    <w:rsid w:val="003C31CE"/>
    <w:rsid w:val="003C34ED"/>
    <w:rsid w:val="003C4D30"/>
    <w:rsid w:val="003C4F4C"/>
    <w:rsid w:val="003C6AEA"/>
    <w:rsid w:val="003D0184"/>
    <w:rsid w:val="003D14DB"/>
    <w:rsid w:val="003D1778"/>
    <w:rsid w:val="003D3DF5"/>
    <w:rsid w:val="003D3F7A"/>
    <w:rsid w:val="003D6FB6"/>
    <w:rsid w:val="003E0ED2"/>
    <w:rsid w:val="003E1135"/>
    <w:rsid w:val="003E2937"/>
    <w:rsid w:val="003E53F4"/>
    <w:rsid w:val="003E6C69"/>
    <w:rsid w:val="003E770E"/>
    <w:rsid w:val="003F029B"/>
    <w:rsid w:val="003F0564"/>
    <w:rsid w:val="003F54FB"/>
    <w:rsid w:val="003F5DDC"/>
    <w:rsid w:val="003F6518"/>
    <w:rsid w:val="003F77BE"/>
    <w:rsid w:val="00401EE0"/>
    <w:rsid w:val="00405548"/>
    <w:rsid w:val="00407E33"/>
    <w:rsid w:val="0041207D"/>
    <w:rsid w:val="00413C12"/>
    <w:rsid w:val="00414387"/>
    <w:rsid w:val="004153C8"/>
    <w:rsid w:val="00415A40"/>
    <w:rsid w:val="004168D8"/>
    <w:rsid w:val="00416FFE"/>
    <w:rsid w:val="0041762D"/>
    <w:rsid w:val="004179DE"/>
    <w:rsid w:val="00417E9D"/>
    <w:rsid w:val="00422C1B"/>
    <w:rsid w:val="0042349B"/>
    <w:rsid w:val="00423B9C"/>
    <w:rsid w:val="00424A72"/>
    <w:rsid w:val="00425D70"/>
    <w:rsid w:val="00426D43"/>
    <w:rsid w:val="004270D9"/>
    <w:rsid w:val="0042736B"/>
    <w:rsid w:val="004308C0"/>
    <w:rsid w:val="00433D98"/>
    <w:rsid w:val="0043543F"/>
    <w:rsid w:val="00436129"/>
    <w:rsid w:val="004366DB"/>
    <w:rsid w:val="00437FB1"/>
    <w:rsid w:val="004415E3"/>
    <w:rsid w:val="00441B7A"/>
    <w:rsid w:val="00444017"/>
    <w:rsid w:val="00444241"/>
    <w:rsid w:val="0044447D"/>
    <w:rsid w:val="0044651A"/>
    <w:rsid w:val="00450003"/>
    <w:rsid w:val="004503A4"/>
    <w:rsid w:val="004513E6"/>
    <w:rsid w:val="004525F7"/>
    <w:rsid w:val="00452C40"/>
    <w:rsid w:val="00453D98"/>
    <w:rsid w:val="004547BA"/>
    <w:rsid w:val="00457D81"/>
    <w:rsid w:val="00461151"/>
    <w:rsid w:val="004615AE"/>
    <w:rsid w:val="0046237F"/>
    <w:rsid w:val="0046420E"/>
    <w:rsid w:val="00465A3B"/>
    <w:rsid w:val="00466079"/>
    <w:rsid w:val="00466DB1"/>
    <w:rsid w:val="00466F10"/>
    <w:rsid w:val="0046733E"/>
    <w:rsid w:val="004675A2"/>
    <w:rsid w:val="00470A71"/>
    <w:rsid w:val="00471ACD"/>
    <w:rsid w:val="00472549"/>
    <w:rsid w:val="00472F24"/>
    <w:rsid w:val="00473433"/>
    <w:rsid w:val="004764BE"/>
    <w:rsid w:val="00477E79"/>
    <w:rsid w:val="00480771"/>
    <w:rsid w:val="00482C09"/>
    <w:rsid w:val="0048708D"/>
    <w:rsid w:val="004879D3"/>
    <w:rsid w:val="00490B49"/>
    <w:rsid w:val="00490BCF"/>
    <w:rsid w:val="004926CE"/>
    <w:rsid w:val="0049282F"/>
    <w:rsid w:val="00492ACB"/>
    <w:rsid w:val="00494C76"/>
    <w:rsid w:val="00494F7D"/>
    <w:rsid w:val="00494FA1"/>
    <w:rsid w:val="004951D5"/>
    <w:rsid w:val="0049551E"/>
    <w:rsid w:val="00496380"/>
    <w:rsid w:val="00496E2E"/>
    <w:rsid w:val="004A4824"/>
    <w:rsid w:val="004A601F"/>
    <w:rsid w:val="004A7058"/>
    <w:rsid w:val="004B0471"/>
    <w:rsid w:val="004B1FE3"/>
    <w:rsid w:val="004B2240"/>
    <w:rsid w:val="004B3EB2"/>
    <w:rsid w:val="004B46A4"/>
    <w:rsid w:val="004B55C3"/>
    <w:rsid w:val="004B7B47"/>
    <w:rsid w:val="004C0CB8"/>
    <w:rsid w:val="004C0EE4"/>
    <w:rsid w:val="004C129C"/>
    <w:rsid w:val="004C30B9"/>
    <w:rsid w:val="004C36B9"/>
    <w:rsid w:val="004C3B01"/>
    <w:rsid w:val="004C61A8"/>
    <w:rsid w:val="004C6F5C"/>
    <w:rsid w:val="004D01ED"/>
    <w:rsid w:val="004D07BB"/>
    <w:rsid w:val="004D2337"/>
    <w:rsid w:val="004D2B2E"/>
    <w:rsid w:val="004D3B47"/>
    <w:rsid w:val="004D3BC0"/>
    <w:rsid w:val="004D3C81"/>
    <w:rsid w:val="004D5668"/>
    <w:rsid w:val="004D5FA0"/>
    <w:rsid w:val="004D64F0"/>
    <w:rsid w:val="004D7664"/>
    <w:rsid w:val="004D7A5A"/>
    <w:rsid w:val="004D7C46"/>
    <w:rsid w:val="004E0151"/>
    <w:rsid w:val="004E2527"/>
    <w:rsid w:val="004E2E34"/>
    <w:rsid w:val="004E38B1"/>
    <w:rsid w:val="004E3999"/>
    <w:rsid w:val="004E445A"/>
    <w:rsid w:val="004E44D6"/>
    <w:rsid w:val="004E612B"/>
    <w:rsid w:val="004E62C9"/>
    <w:rsid w:val="004E6DFA"/>
    <w:rsid w:val="004F0CD4"/>
    <w:rsid w:val="004F1E33"/>
    <w:rsid w:val="004F2968"/>
    <w:rsid w:val="004F2A4C"/>
    <w:rsid w:val="00502277"/>
    <w:rsid w:val="005023FC"/>
    <w:rsid w:val="00502FF0"/>
    <w:rsid w:val="00503D59"/>
    <w:rsid w:val="00504EF2"/>
    <w:rsid w:val="00505D53"/>
    <w:rsid w:val="00507B60"/>
    <w:rsid w:val="005104BB"/>
    <w:rsid w:val="0051083F"/>
    <w:rsid w:val="005125C6"/>
    <w:rsid w:val="00513158"/>
    <w:rsid w:val="00513424"/>
    <w:rsid w:val="00513A04"/>
    <w:rsid w:val="00515DFD"/>
    <w:rsid w:val="005163A4"/>
    <w:rsid w:val="00517834"/>
    <w:rsid w:val="00520135"/>
    <w:rsid w:val="005204BB"/>
    <w:rsid w:val="00520866"/>
    <w:rsid w:val="00521955"/>
    <w:rsid w:val="00524AC5"/>
    <w:rsid w:val="00524F10"/>
    <w:rsid w:val="00525577"/>
    <w:rsid w:val="005258A4"/>
    <w:rsid w:val="00525A70"/>
    <w:rsid w:val="00527F8C"/>
    <w:rsid w:val="00530B6B"/>
    <w:rsid w:val="00530F57"/>
    <w:rsid w:val="00532C1C"/>
    <w:rsid w:val="0053457C"/>
    <w:rsid w:val="00535C99"/>
    <w:rsid w:val="00536D25"/>
    <w:rsid w:val="005425E6"/>
    <w:rsid w:val="00542E06"/>
    <w:rsid w:val="00543643"/>
    <w:rsid w:val="00543A5D"/>
    <w:rsid w:val="0054470D"/>
    <w:rsid w:val="005462A9"/>
    <w:rsid w:val="005476B5"/>
    <w:rsid w:val="00547A1A"/>
    <w:rsid w:val="00550665"/>
    <w:rsid w:val="00550DD2"/>
    <w:rsid w:val="005540F9"/>
    <w:rsid w:val="005541B5"/>
    <w:rsid w:val="00556326"/>
    <w:rsid w:val="00556507"/>
    <w:rsid w:val="00556E51"/>
    <w:rsid w:val="0056104C"/>
    <w:rsid w:val="00561AC9"/>
    <w:rsid w:val="005622A6"/>
    <w:rsid w:val="00563AEE"/>
    <w:rsid w:val="00564D53"/>
    <w:rsid w:val="00564FD6"/>
    <w:rsid w:val="0056558C"/>
    <w:rsid w:val="00565CE9"/>
    <w:rsid w:val="00566267"/>
    <w:rsid w:val="005663B2"/>
    <w:rsid w:val="005664E1"/>
    <w:rsid w:val="00566884"/>
    <w:rsid w:val="00566C09"/>
    <w:rsid w:val="00571413"/>
    <w:rsid w:val="00571A88"/>
    <w:rsid w:val="00571E99"/>
    <w:rsid w:val="00572098"/>
    <w:rsid w:val="005757EA"/>
    <w:rsid w:val="00576733"/>
    <w:rsid w:val="005771E5"/>
    <w:rsid w:val="00580A43"/>
    <w:rsid w:val="00580AE5"/>
    <w:rsid w:val="00581172"/>
    <w:rsid w:val="00581C99"/>
    <w:rsid w:val="00581DA2"/>
    <w:rsid w:val="0058246A"/>
    <w:rsid w:val="00582928"/>
    <w:rsid w:val="00583330"/>
    <w:rsid w:val="005839F4"/>
    <w:rsid w:val="00583D01"/>
    <w:rsid w:val="00584022"/>
    <w:rsid w:val="0058473F"/>
    <w:rsid w:val="00586610"/>
    <w:rsid w:val="005870B0"/>
    <w:rsid w:val="00590511"/>
    <w:rsid w:val="00591827"/>
    <w:rsid w:val="00592304"/>
    <w:rsid w:val="00592EF7"/>
    <w:rsid w:val="00593B0D"/>
    <w:rsid w:val="00594A3E"/>
    <w:rsid w:val="0059566C"/>
    <w:rsid w:val="0059595B"/>
    <w:rsid w:val="00595A5E"/>
    <w:rsid w:val="00595FB2"/>
    <w:rsid w:val="00596085"/>
    <w:rsid w:val="00596F2A"/>
    <w:rsid w:val="005A0305"/>
    <w:rsid w:val="005A09AA"/>
    <w:rsid w:val="005A0B3F"/>
    <w:rsid w:val="005A176D"/>
    <w:rsid w:val="005A238E"/>
    <w:rsid w:val="005A3BA0"/>
    <w:rsid w:val="005A67BD"/>
    <w:rsid w:val="005B149A"/>
    <w:rsid w:val="005B1C6B"/>
    <w:rsid w:val="005B25E6"/>
    <w:rsid w:val="005B3953"/>
    <w:rsid w:val="005B5F83"/>
    <w:rsid w:val="005B5FB2"/>
    <w:rsid w:val="005B6B7C"/>
    <w:rsid w:val="005C07AD"/>
    <w:rsid w:val="005C0FB2"/>
    <w:rsid w:val="005C12BD"/>
    <w:rsid w:val="005C2BAD"/>
    <w:rsid w:val="005C4000"/>
    <w:rsid w:val="005C410D"/>
    <w:rsid w:val="005C4779"/>
    <w:rsid w:val="005C6211"/>
    <w:rsid w:val="005C658B"/>
    <w:rsid w:val="005C7F9D"/>
    <w:rsid w:val="005D06F2"/>
    <w:rsid w:val="005D0CAE"/>
    <w:rsid w:val="005D3789"/>
    <w:rsid w:val="005D703F"/>
    <w:rsid w:val="005D7B28"/>
    <w:rsid w:val="005E14C5"/>
    <w:rsid w:val="005E2068"/>
    <w:rsid w:val="005E2A7B"/>
    <w:rsid w:val="005E2E58"/>
    <w:rsid w:val="005E3D59"/>
    <w:rsid w:val="005E44FF"/>
    <w:rsid w:val="005E547F"/>
    <w:rsid w:val="005E5956"/>
    <w:rsid w:val="005E5E15"/>
    <w:rsid w:val="005E6B86"/>
    <w:rsid w:val="005F3DF3"/>
    <w:rsid w:val="005F53FD"/>
    <w:rsid w:val="005F5C7D"/>
    <w:rsid w:val="005F751C"/>
    <w:rsid w:val="00600870"/>
    <w:rsid w:val="0060235B"/>
    <w:rsid w:val="006025D7"/>
    <w:rsid w:val="00602676"/>
    <w:rsid w:val="00602F99"/>
    <w:rsid w:val="006031BB"/>
    <w:rsid w:val="00603911"/>
    <w:rsid w:val="00603F87"/>
    <w:rsid w:val="00605C05"/>
    <w:rsid w:val="00607584"/>
    <w:rsid w:val="00607D7A"/>
    <w:rsid w:val="00610CE2"/>
    <w:rsid w:val="006124AC"/>
    <w:rsid w:val="00614638"/>
    <w:rsid w:val="00614742"/>
    <w:rsid w:val="00615150"/>
    <w:rsid w:val="00615317"/>
    <w:rsid w:val="00615911"/>
    <w:rsid w:val="00615B08"/>
    <w:rsid w:val="00616E17"/>
    <w:rsid w:val="00617913"/>
    <w:rsid w:val="006205E9"/>
    <w:rsid w:val="006206EC"/>
    <w:rsid w:val="006208F0"/>
    <w:rsid w:val="00622AC0"/>
    <w:rsid w:val="006239C4"/>
    <w:rsid w:val="0062562B"/>
    <w:rsid w:val="006263E6"/>
    <w:rsid w:val="00626EF1"/>
    <w:rsid w:val="0062757D"/>
    <w:rsid w:val="00627F1F"/>
    <w:rsid w:val="00630ED7"/>
    <w:rsid w:val="00631198"/>
    <w:rsid w:val="00634546"/>
    <w:rsid w:val="006348DA"/>
    <w:rsid w:val="00634D06"/>
    <w:rsid w:val="006352D6"/>
    <w:rsid w:val="00637077"/>
    <w:rsid w:val="00637FA4"/>
    <w:rsid w:val="0064012D"/>
    <w:rsid w:val="00640604"/>
    <w:rsid w:val="00640FC8"/>
    <w:rsid w:val="00641CBA"/>
    <w:rsid w:val="0064208A"/>
    <w:rsid w:val="00642FB3"/>
    <w:rsid w:val="00644717"/>
    <w:rsid w:val="006459BE"/>
    <w:rsid w:val="00647EEE"/>
    <w:rsid w:val="00650472"/>
    <w:rsid w:val="00651420"/>
    <w:rsid w:val="006516B4"/>
    <w:rsid w:val="00651C6A"/>
    <w:rsid w:val="00652A2C"/>
    <w:rsid w:val="00652F90"/>
    <w:rsid w:val="006536D7"/>
    <w:rsid w:val="00654052"/>
    <w:rsid w:val="00654101"/>
    <w:rsid w:val="00654AEE"/>
    <w:rsid w:val="00654BAA"/>
    <w:rsid w:val="00654D56"/>
    <w:rsid w:val="006562B6"/>
    <w:rsid w:val="00656964"/>
    <w:rsid w:val="00656FB1"/>
    <w:rsid w:val="00660567"/>
    <w:rsid w:val="00660C00"/>
    <w:rsid w:val="0066154F"/>
    <w:rsid w:val="00661E0B"/>
    <w:rsid w:val="006642C3"/>
    <w:rsid w:val="00664BAB"/>
    <w:rsid w:val="00664BD5"/>
    <w:rsid w:val="00664D0C"/>
    <w:rsid w:val="006652A5"/>
    <w:rsid w:val="0066548B"/>
    <w:rsid w:val="00665B25"/>
    <w:rsid w:val="00671A21"/>
    <w:rsid w:val="0067358D"/>
    <w:rsid w:val="0067453D"/>
    <w:rsid w:val="00674550"/>
    <w:rsid w:val="00675148"/>
    <w:rsid w:val="00676C36"/>
    <w:rsid w:val="006803E2"/>
    <w:rsid w:val="006805E8"/>
    <w:rsid w:val="00681140"/>
    <w:rsid w:val="00681C31"/>
    <w:rsid w:val="00682497"/>
    <w:rsid w:val="00682740"/>
    <w:rsid w:val="00682BDB"/>
    <w:rsid w:val="00683CBF"/>
    <w:rsid w:val="0068632E"/>
    <w:rsid w:val="00686F02"/>
    <w:rsid w:val="00687CA6"/>
    <w:rsid w:val="0069032E"/>
    <w:rsid w:val="006904D9"/>
    <w:rsid w:val="00690866"/>
    <w:rsid w:val="006913B8"/>
    <w:rsid w:val="00692020"/>
    <w:rsid w:val="006936EC"/>
    <w:rsid w:val="00693F97"/>
    <w:rsid w:val="00694AC8"/>
    <w:rsid w:val="0069502F"/>
    <w:rsid w:val="00695CAA"/>
    <w:rsid w:val="00696E07"/>
    <w:rsid w:val="006978A2"/>
    <w:rsid w:val="006A0AE8"/>
    <w:rsid w:val="006A1C72"/>
    <w:rsid w:val="006A23F9"/>
    <w:rsid w:val="006A4697"/>
    <w:rsid w:val="006A4D43"/>
    <w:rsid w:val="006A6214"/>
    <w:rsid w:val="006A6267"/>
    <w:rsid w:val="006A6389"/>
    <w:rsid w:val="006A664E"/>
    <w:rsid w:val="006B0C5A"/>
    <w:rsid w:val="006B1CDD"/>
    <w:rsid w:val="006B1CDF"/>
    <w:rsid w:val="006B3E33"/>
    <w:rsid w:val="006B5014"/>
    <w:rsid w:val="006B5951"/>
    <w:rsid w:val="006B662E"/>
    <w:rsid w:val="006B7762"/>
    <w:rsid w:val="006B77BE"/>
    <w:rsid w:val="006B7A5B"/>
    <w:rsid w:val="006B7B76"/>
    <w:rsid w:val="006C14DC"/>
    <w:rsid w:val="006C1767"/>
    <w:rsid w:val="006C1C95"/>
    <w:rsid w:val="006C28CF"/>
    <w:rsid w:val="006C53B4"/>
    <w:rsid w:val="006C54BA"/>
    <w:rsid w:val="006C6FEC"/>
    <w:rsid w:val="006C72B8"/>
    <w:rsid w:val="006C7ED5"/>
    <w:rsid w:val="006D0A15"/>
    <w:rsid w:val="006D20A5"/>
    <w:rsid w:val="006D23CE"/>
    <w:rsid w:val="006D30C2"/>
    <w:rsid w:val="006D3411"/>
    <w:rsid w:val="006D416A"/>
    <w:rsid w:val="006D4BE7"/>
    <w:rsid w:val="006D5149"/>
    <w:rsid w:val="006D5698"/>
    <w:rsid w:val="006D5C88"/>
    <w:rsid w:val="006E18E5"/>
    <w:rsid w:val="006E1F15"/>
    <w:rsid w:val="006E1F48"/>
    <w:rsid w:val="006E310C"/>
    <w:rsid w:val="006E384E"/>
    <w:rsid w:val="006E7433"/>
    <w:rsid w:val="006F29B7"/>
    <w:rsid w:val="006F2A72"/>
    <w:rsid w:val="007000C0"/>
    <w:rsid w:val="0070057C"/>
    <w:rsid w:val="0070146E"/>
    <w:rsid w:val="0070353E"/>
    <w:rsid w:val="00706542"/>
    <w:rsid w:val="0070698E"/>
    <w:rsid w:val="00712461"/>
    <w:rsid w:val="007136CB"/>
    <w:rsid w:val="00714FF7"/>
    <w:rsid w:val="007151E8"/>
    <w:rsid w:val="00715B7E"/>
    <w:rsid w:val="007203F0"/>
    <w:rsid w:val="007216D3"/>
    <w:rsid w:val="007221ED"/>
    <w:rsid w:val="0072370F"/>
    <w:rsid w:val="00723ACF"/>
    <w:rsid w:val="00723F82"/>
    <w:rsid w:val="00723FE7"/>
    <w:rsid w:val="00724FC8"/>
    <w:rsid w:val="0072638E"/>
    <w:rsid w:val="007275C9"/>
    <w:rsid w:val="007325D7"/>
    <w:rsid w:val="00734B5B"/>
    <w:rsid w:val="00736D7F"/>
    <w:rsid w:val="00740BAC"/>
    <w:rsid w:val="00744823"/>
    <w:rsid w:val="00744A42"/>
    <w:rsid w:val="00744BBA"/>
    <w:rsid w:val="00744D11"/>
    <w:rsid w:val="007504DE"/>
    <w:rsid w:val="00750863"/>
    <w:rsid w:val="0075190A"/>
    <w:rsid w:val="00753FC7"/>
    <w:rsid w:val="00754F04"/>
    <w:rsid w:val="007560E3"/>
    <w:rsid w:val="00756FAE"/>
    <w:rsid w:val="00760BC9"/>
    <w:rsid w:val="0076153B"/>
    <w:rsid w:val="00762235"/>
    <w:rsid w:val="00762BBE"/>
    <w:rsid w:val="00762E9C"/>
    <w:rsid w:val="00763346"/>
    <w:rsid w:val="00766EF8"/>
    <w:rsid w:val="00766F5A"/>
    <w:rsid w:val="00770214"/>
    <w:rsid w:val="007702CF"/>
    <w:rsid w:val="00770788"/>
    <w:rsid w:val="0077121E"/>
    <w:rsid w:val="007728C8"/>
    <w:rsid w:val="00772F5F"/>
    <w:rsid w:val="00773AFA"/>
    <w:rsid w:val="00776733"/>
    <w:rsid w:val="00776A95"/>
    <w:rsid w:val="00776CC1"/>
    <w:rsid w:val="00780F64"/>
    <w:rsid w:val="00781B1B"/>
    <w:rsid w:val="007828F3"/>
    <w:rsid w:val="00782CFB"/>
    <w:rsid w:val="00782DBC"/>
    <w:rsid w:val="00790D9B"/>
    <w:rsid w:val="00791E6A"/>
    <w:rsid w:val="00791F0E"/>
    <w:rsid w:val="00792D5D"/>
    <w:rsid w:val="00792DD2"/>
    <w:rsid w:val="00793DF3"/>
    <w:rsid w:val="00794912"/>
    <w:rsid w:val="007949D2"/>
    <w:rsid w:val="00795669"/>
    <w:rsid w:val="00796461"/>
    <w:rsid w:val="007A0306"/>
    <w:rsid w:val="007A0CA8"/>
    <w:rsid w:val="007A1550"/>
    <w:rsid w:val="007A2372"/>
    <w:rsid w:val="007A2BB1"/>
    <w:rsid w:val="007A4C82"/>
    <w:rsid w:val="007A4E09"/>
    <w:rsid w:val="007A6345"/>
    <w:rsid w:val="007A68CA"/>
    <w:rsid w:val="007A6CF4"/>
    <w:rsid w:val="007A6ED5"/>
    <w:rsid w:val="007A7F9E"/>
    <w:rsid w:val="007B08C8"/>
    <w:rsid w:val="007B115C"/>
    <w:rsid w:val="007B1441"/>
    <w:rsid w:val="007B2821"/>
    <w:rsid w:val="007B2920"/>
    <w:rsid w:val="007B3E21"/>
    <w:rsid w:val="007B482D"/>
    <w:rsid w:val="007B4D9E"/>
    <w:rsid w:val="007B609E"/>
    <w:rsid w:val="007B6EB4"/>
    <w:rsid w:val="007C13FF"/>
    <w:rsid w:val="007C2618"/>
    <w:rsid w:val="007C47D2"/>
    <w:rsid w:val="007C53DD"/>
    <w:rsid w:val="007C586B"/>
    <w:rsid w:val="007C5D94"/>
    <w:rsid w:val="007C6F26"/>
    <w:rsid w:val="007C72CF"/>
    <w:rsid w:val="007D0360"/>
    <w:rsid w:val="007D05AD"/>
    <w:rsid w:val="007D1848"/>
    <w:rsid w:val="007D1D91"/>
    <w:rsid w:val="007D38F7"/>
    <w:rsid w:val="007D3E61"/>
    <w:rsid w:val="007D4A64"/>
    <w:rsid w:val="007D5BAC"/>
    <w:rsid w:val="007D7BF4"/>
    <w:rsid w:val="007E1F3A"/>
    <w:rsid w:val="007E31A9"/>
    <w:rsid w:val="007E435C"/>
    <w:rsid w:val="007E4B38"/>
    <w:rsid w:val="007E590A"/>
    <w:rsid w:val="007E7F5D"/>
    <w:rsid w:val="007F03D9"/>
    <w:rsid w:val="007F0CAD"/>
    <w:rsid w:val="007F1118"/>
    <w:rsid w:val="007F3C78"/>
    <w:rsid w:val="007F544E"/>
    <w:rsid w:val="007F640C"/>
    <w:rsid w:val="007F6413"/>
    <w:rsid w:val="00800320"/>
    <w:rsid w:val="00800EBD"/>
    <w:rsid w:val="008017D9"/>
    <w:rsid w:val="00803300"/>
    <w:rsid w:val="00804D4F"/>
    <w:rsid w:val="00805AB6"/>
    <w:rsid w:val="00806A65"/>
    <w:rsid w:val="0081006A"/>
    <w:rsid w:val="00810654"/>
    <w:rsid w:val="00811B66"/>
    <w:rsid w:val="00815141"/>
    <w:rsid w:val="00815AC8"/>
    <w:rsid w:val="00816E70"/>
    <w:rsid w:val="00817AA6"/>
    <w:rsid w:val="00817F1F"/>
    <w:rsid w:val="00820B26"/>
    <w:rsid w:val="00820EBA"/>
    <w:rsid w:val="00822DE9"/>
    <w:rsid w:val="00824A0D"/>
    <w:rsid w:val="00827ABC"/>
    <w:rsid w:val="00827EF4"/>
    <w:rsid w:val="008348F0"/>
    <w:rsid w:val="008377F2"/>
    <w:rsid w:val="00837B84"/>
    <w:rsid w:val="00837E89"/>
    <w:rsid w:val="008417E0"/>
    <w:rsid w:val="00841970"/>
    <w:rsid w:val="00841F38"/>
    <w:rsid w:val="008428BA"/>
    <w:rsid w:val="008444AD"/>
    <w:rsid w:val="00847030"/>
    <w:rsid w:val="008478AB"/>
    <w:rsid w:val="00850364"/>
    <w:rsid w:val="0085078E"/>
    <w:rsid w:val="00851DB6"/>
    <w:rsid w:val="00853692"/>
    <w:rsid w:val="008556F0"/>
    <w:rsid w:val="00860776"/>
    <w:rsid w:val="00860D81"/>
    <w:rsid w:val="008618B9"/>
    <w:rsid w:val="008625AA"/>
    <w:rsid w:val="00862F2C"/>
    <w:rsid w:val="00863C84"/>
    <w:rsid w:val="008640B1"/>
    <w:rsid w:val="00864174"/>
    <w:rsid w:val="008641C5"/>
    <w:rsid w:val="00864649"/>
    <w:rsid w:val="008658A8"/>
    <w:rsid w:val="00870992"/>
    <w:rsid w:val="00871474"/>
    <w:rsid w:val="008725DD"/>
    <w:rsid w:val="0087292D"/>
    <w:rsid w:val="00872AFF"/>
    <w:rsid w:val="00876767"/>
    <w:rsid w:val="00876F17"/>
    <w:rsid w:val="00884455"/>
    <w:rsid w:val="00884A80"/>
    <w:rsid w:val="00884F6B"/>
    <w:rsid w:val="008854E9"/>
    <w:rsid w:val="00885BE6"/>
    <w:rsid w:val="00885E83"/>
    <w:rsid w:val="00887F7B"/>
    <w:rsid w:val="00891A7A"/>
    <w:rsid w:val="008922BE"/>
    <w:rsid w:val="008928D1"/>
    <w:rsid w:val="00892B28"/>
    <w:rsid w:val="0089461C"/>
    <w:rsid w:val="00895316"/>
    <w:rsid w:val="0089620A"/>
    <w:rsid w:val="00897487"/>
    <w:rsid w:val="008A096B"/>
    <w:rsid w:val="008A128F"/>
    <w:rsid w:val="008A18A4"/>
    <w:rsid w:val="008A2FE4"/>
    <w:rsid w:val="008A32AD"/>
    <w:rsid w:val="008A48F9"/>
    <w:rsid w:val="008A4DF5"/>
    <w:rsid w:val="008A6B71"/>
    <w:rsid w:val="008B0FEB"/>
    <w:rsid w:val="008B239F"/>
    <w:rsid w:val="008B3D6E"/>
    <w:rsid w:val="008B47B5"/>
    <w:rsid w:val="008B6177"/>
    <w:rsid w:val="008B6D85"/>
    <w:rsid w:val="008B73F6"/>
    <w:rsid w:val="008C0BA5"/>
    <w:rsid w:val="008C1AD9"/>
    <w:rsid w:val="008C1BEC"/>
    <w:rsid w:val="008C1F01"/>
    <w:rsid w:val="008C2507"/>
    <w:rsid w:val="008C2BF1"/>
    <w:rsid w:val="008C34D1"/>
    <w:rsid w:val="008C34D9"/>
    <w:rsid w:val="008C407A"/>
    <w:rsid w:val="008C46E8"/>
    <w:rsid w:val="008C5473"/>
    <w:rsid w:val="008C54B0"/>
    <w:rsid w:val="008C7ED5"/>
    <w:rsid w:val="008D1396"/>
    <w:rsid w:val="008D21C0"/>
    <w:rsid w:val="008D2634"/>
    <w:rsid w:val="008D2E74"/>
    <w:rsid w:val="008D4AB7"/>
    <w:rsid w:val="008D5567"/>
    <w:rsid w:val="008D6DD9"/>
    <w:rsid w:val="008D7009"/>
    <w:rsid w:val="008E0B2E"/>
    <w:rsid w:val="008E159B"/>
    <w:rsid w:val="008E1856"/>
    <w:rsid w:val="008E2197"/>
    <w:rsid w:val="008E56F9"/>
    <w:rsid w:val="008E654A"/>
    <w:rsid w:val="008E6581"/>
    <w:rsid w:val="008E6A0B"/>
    <w:rsid w:val="008F058B"/>
    <w:rsid w:val="008F0FE3"/>
    <w:rsid w:val="008F1242"/>
    <w:rsid w:val="008F14D3"/>
    <w:rsid w:val="008F259A"/>
    <w:rsid w:val="008F2DB7"/>
    <w:rsid w:val="008F2E15"/>
    <w:rsid w:val="008F4766"/>
    <w:rsid w:val="008F5A53"/>
    <w:rsid w:val="008F6255"/>
    <w:rsid w:val="008F63A1"/>
    <w:rsid w:val="008F682C"/>
    <w:rsid w:val="008F73D4"/>
    <w:rsid w:val="00901874"/>
    <w:rsid w:val="00902100"/>
    <w:rsid w:val="009023C5"/>
    <w:rsid w:val="009023CB"/>
    <w:rsid w:val="00902574"/>
    <w:rsid w:val="00905F59"/>
    <w:rsid w:val="00907F63"/>
    <w:rsid w:val="00910469"/>
    <w:rsid w:val="00911582"/>
    <w:rsid w:val="009117C3"/>
    <w:rsid w:val="009130B2"/>
    <w:rsid w:val="0091464D"/>
    <w:rsid w:val="00914CC6"/>
    <w:rsid w:val="009163CF"/>
    <w:rsid w:val="00917BB4"/>
    <w:rsid w:val="009208EE"/>
    <w:rsid w:val="0092097D"/>
    <w:rsid w:val="00921B50"/>
    <w:rsid w:val="009300A3"/>
    <w:rsid w:val="00934980"/>
    <w:rsid w:val="0093607B"/>
    <w:rsid w:val="00936E36"/>
    <w:rsid w:val="00937F24"/>
    <w:rsid w:val="0094035D"/>
    <w:rsid w:val="00940CF8"/>
    <w:rsid w:val="0094390C"/>
    <w:rsid w:val="00946AD9"/>
    <w:rsid w:val="00947040"/>
    <w:rsid w:val="00950AA4"/>
    <w:rsid w:val="00951D14"/>
    <w:rsid w:val="00952832"/>
    <w:rsid w:val="00952A84"/>
    <w:rsid w:val="0095491D"/>
    <w:rsid w:val="009550F5"/>
    <w:rsid w:val="00955E58"/>
    <w:rsid w:val="00956E8B"/>
    <w:rsid w:val="0095743D"/>
    <w:rsid w:val="00960293"/>
    <w:rsid w:val="0096061D"/>
    <w:rsid w:val="0096081C"/>
    <w:rsid w:val="00960CC4"/>
    <w:rsid w:val="00961A4B"/>
    <w:rsid w:val="009635CA"/>
    <w:rsid w:val="00963FA1"/>
    <w:rsid w:val="00964C7C"/>
    <w:rsid w:val="00966FF1"/>
    <w:rsid w:val="00967D11"/>
    <w:rsid w:val="009705BB"/>
    <w:rsid w:val="00972940"/>
    <w:rsid w:val="009736A9"/>
    <w:rsid w:val="00975DAD"/>
    <w:rsid w:val="009767D5"/>
    <w:rsid w:val="00977412"/>
    <w:rsid w:val="00977FB9"/>
    <w:rsid w:val="00980E7C"/>
    <w:rsid w:val="00981CE2"/>
    <w:rsid w:val="0098210F"/>
    <w:rsid w:val="009823DA"/>
    <w:rsid w:val="00985708"/>
    <w:rsid w:val="0098657D"/>
    <w:rsid w:val="00987008"/>
    <w:rsid w:val="0098788E"/>
    <w:rsid w:val="00991258"/>
    <w:rsid w:val="00991790"/>
    <w:rsid w:val="009925C0"/>
    <w:rsid w:val="00992A78"/>
    <w:rsid w:val="0099417E"/>
    <w:rsid w:val="00995E18"/>
    <w:rsid w:val="00996737"/>
    <w:rsid w:val="009A26A0"/>
    <w:rsid w:val="009A330E"/>
    <w:rsid w:val="009A3677"/>
    <w:rsid w:val="009A5DD9"/>
    <w:rsid w:val="009A6B79"/>
    <w:rsid w:val="009A6F66"/>
    <w:rsid w:val="009A7D1A"/>
    <w:rsid w:val="009B0FC8"/>
    <w:rsid w:val="009B4CC7"/>
    <w:rsid w:val="009B53D4"/>
    <w:rsid w:val="009B6783"/>
    <w:rsid w:val="009B71CD"/>
    <w:rsid w:val="009B7EAE"/>
    <w:rsid w:val="009C5824"/>
    <w:rsid w:val="009C5C25"/>
    <w:rsid w:val="009C7D28"/>
    <w:rsid w:val="009D0BDC"/>
    <w:rsid w:val="009D5113"/>
    <w:rsid w:val="009D55BA"/>
    <w:rsid w:val="009D55EB"/>
    <w:rsid w:val="009D57AA"/>
    <w:rsid w:val="009D5BB7"/>
    <w:rsid w:val="009D6911"/>
    <w:rsid w:val="009D7F09"/>
    <w:rsid w:val="009E2C65"/>
    <w:rsid w:val="009E2F03"/>
    <w:rsid w:val="009E372D"/>
    <w:rsid w:val="009E5350"/>
    <w:rsid w:val="009E5C01"/>
    <w:rsid w:val="009E69D9"/>
    <w:rsid w:val="009E6E78"/>
    <w:rsid w:val="009F0D46"/>
    <w:rsid w:val="009F25BC"/>
    <w:rsid w:val="009F2632"/>
    <w:rsid w:val="009F4C13"/>
    <w:rsid w:val="009F4C4E"/>
    <w:rsid w:val="009F5C1C"/>
    <w:rsid w:val="009F5CB9"/>
    <w:rsid w:val="009F6308"/>
    <w:rsid w:val="009F6AE7"/>
    <w:rsid w:val="00A0267D"/>
    <w:rsid w:val="00A02735"/>
    <w:rsid w:val="00A05D26"/>
    <w:rsid w:val="00A065A7"/>
    <w:rsid w:val="00A07924"/>
    <w:rsid w:val="00A1178F"/>
    <w:rsid w:val="00A11CA5"/>
    <w:rsid w:val="00A11F8D"/>
    <w:rsid w:val="00A120BD"/>
    <w:rsid w:val="00A1289A"/>
    <w:rsid w:val="00A12988"/>
    <w:rsid w:val="00A12B7C"/>
    <w:rsid w:val="00A13F58"/>
    <w:rsid w:val="00A154E4"/>
    <w:rsid w:val="00A16791"/>
    <w:rsid w:val="00A16C2F"/>
    <w:rsid w:val="00A20785"/>
    <w:rsid w:val="00A207F4"/>
    <w:rsid w:val="00A20EF9"/>
    <w:rsid w:val="00A213C5"/>
    <w:rsid w:val="00A21D0D"/>
    <w:rsid w:val="00A27304"/>
    <w:rsid w:val="00A30580"/>
    <w:rsid w:val="00A315CA"/>
    <w:rsid w:val="00A33009"/>
    <w:rsid w:val="00A33447"/>
    <w:rsid w:val="00A35806"/>
    <w:rsid w:val="00A414CA"/>
    <w:rsid w:val="00A42815"/>
    <w:rsid w:val="00A43170"/>
    <w:rsid w:val="00A44841"/>
    <w:rsid w:val="00A470D2"/>
    <w:rsid w:val="00A50B96"/>
    <w:rsid w:val="00A513D8"/>
    <w:rsid w:val="00A5293F"/>
    <w:rsid w:val="00A53BD2"/>
    <w:rsid w:val="00A551F0"/>
    <w:rsid w:val="00A56D73"/>
    <w:rsid w:val="00A57078"/>
    <w:rsid w:val="00A57C64"/>
    <w:rsid w:val="00A60876"/>
    <w:rsid w:val="00A61374"/>
    <w:rsid w:val="00A634DA"/>
    <w:rsid w:val="00A637D7"/>
    <w:rsid w:val="00A63961"/>
    <w:rsid w:val="00A6492B"/>
    <w:rsid w:val="00A64AB6"/>
    <w:rsid w:val="00A64F20"/>
    <w:rsid w:val="00A65468"/>
    <w:rsid w:val="00A654DC"/>
    <w:rsid w:val="00A66058"/>
    <w:rsid w:val="00A66298"/>
    <w:rsid w:val="00A67B09"/>
    <w:rsid w:val="00A70D5C"/>
    <w:rsid w:val="00A7108C"/>
    <w:rsid w:val="00A713D1"/>
    <w:rsid w:val="00A71E75"/>
    <w:rsid w:val="00A7365E"/>
    <w:rsid w:val="00A738BD"/>
    <w:rsid w:val="00A73D70"/>
    <w:rsid w:val="00A7455A"/>
    <w:rsid w:val="00A74B3B"/>
    <w:rsid w:val="00A74DAE"/>
    <w:rsid w:val="00A7604D"/>
    <w:rsid w:val="00A766A8"/>
    <w:rsid w:val="00A77C4D"/>
    <w:rsid w:val="00A810BA"/>
    <w:rsid w:val="00A8275E"/>
    <w:rsid w:val="00A83598"/>
    <w:rsid w:val="00A8495D"/>
    <w:rsid w:val="00A85BB7"/>
    <w:rsid w:val="00A902D2"/>
    <w:rsid w:val="00A921BC"/>
    <w:rsid w:val="00A92864"/>
    <w:rsid w:val="00A9287C"/>
    <w:rsid w:val="00A9312A"/>
    <w:rsid w:val="00A9473A"/>
    <w:rsid w:val="00A9554B"/>
    <w:rsid w:val="00A9561E"/>
    <w:rsid w:val="00A97967"/>
    <w:rsid w:val="00AA0A7E"/>
    <w:rsid w:val="00AA0EF0"/>
    <w:rsid w:val="00AA23FC"/>
    <w:rsid w:val="00AA27F6"/>
    <w:rsid w:val="00AA61ED"/>
    <w:rsid w:val="00AA65FC"/>
    <w:rsid w:val="00AA66B5"/>
    <w:rsid w:val="00AB299E"/>
    <w:rsid w:val="00AB2B46"/>
    <w:rsid w:val="00AB365D"/>
    <w:rsid w:val="00AB3796"/>
    <w:rsid w:val="00AB3C20"/>
    <w:rsid w:val="00AB3D62"/>
    <w:rsid w:val="00AB53AB"/>
    <w:rsid w:val="00AB6036"/>
    <w:rsid w:val="00AC1656"/>
    <w:rsid w:val="00AC18C3"/>
    <w:rsid w:val="00AC3187"/>
    <w:rsid w:val="00AC5A81"/>
    <w:rsid w:val="00AC5AB2"/>
    <w:rsid w:val="00AC7419"/>
    <w:rsid w:val="00AC7850"/>
    <w:rsid w:val="00AD19AE"/>
    <w:rsid w:val="00AD1F0A"/>
    <w:rsid w:val="00AD1F87"/>
    <w:rsid w:val="00AD42D0"/>
    <w:rsid w:val="00AD4856"/>
    <w:rsid w:val="00AD4EDC"/>
    <w:rsid w:val="00AD5B19"/>
    <w:rsid w:val="00AD5F9A"/>
    <w:rsid w:val="00AD75E7"/>
    <w:rsid w:val="00AE29F4"/>
    <w:rsid w:val="00AE36C4"/>
    <w:rsid w:val="00AE40B6"/>
    <w:rsid w:val="00AE459B"/>
    <w:rsid w:val="00AE4934"/>
    <w:rsid w:val="00AE6E83"/>
    <w:rsid w:val="00AE6EA8"/>
    <w:rsid w:val="00AE71C3"/>
    <w:rsid w:val="00AF18A3"/>
    <w:rsid w:val="00AF3A18"/>
    <w:rsid w:val="00AF64AC"/>
    <w:rsid w:val="00AF6D74"/>
    <w:rsid w:val="00AF70C4"/>
    <w:rsid w:val="00AF7BA5"/>
    <w:rsid w:val="00B0002F"/>
    <w:rsid w:val="00B01B09"/>
    <w:rsid w:val="00B01EE0"/>
    <w:rsid w:val="00B02508"/>
    <w:rsid w:val="00B03937"/>
    <w:rsid w:val="00B04773"/>
    <w:rsid w:val="00B04B2D"/>
    <w:rsid w:val="00B07297"/>
    <w:rsid w:val="00B11698"/>
    <w:rsid w:val="00B13CDE"/>
    <w:rsid w:val="00B15820"/>
    <w:rsid w:val="00B15D07"/>
    <w:rsid w:val="00B17BC3"/>
    <w:rsid w:val="00B17E78"/>
    <w:rsid w:val="00B17F53"/>
    <w:rsid w:val="00B200AC"/>
    <w:rsid w:val="00B21D4F"/>
    <w:rsid w:val="00B2289A"/>
    <w:rsid w:val="00B2300F"/>
    <w:rsid w:val="00B234A9"/>
    <w:rsid w:val="00B234AD"/>
    <w:rsid w:val="00B25319"/>
    <w:rsid w:val="00B2609D"/>
    <w:rsid w:val="00B2729D"/>
    <w:rsid w:val="00B27661"/>
    <w:rsid w:val="00B27AA7"/>
    <w:rsid w:val="00B304BD"/>
    <w:rsid w:val="00B313FF"/>
    <w:rsid w:val="00B31779"/>
    <w:rsid w:val="00B31D90"/>
    <w:rsid w:val="00B32AA2"/>
    <w:rsid w:val="00B33BEF"/>
    <w:rsid w:val="00B349A4"/>
    <w:rsid w:val="00B350EC"/>
    <w:rsid w:val="00B44039"/>
    <w:rsid w:val="00B46182"/>
    <w:rsid w:val="00B4655D"/>
    <w:rsid w:val="00B4662A"/>
    <w:rsid w:val="00B50155"/>
    <w:rsid w:val="00B50745"/>
    <w:rsid w:val="00B51CCC"/>
    <w:rsid w:val="00B51F2C"/>
    <w:rsid w:val="00B5336A"/>
    <w:rsid w:val="00B5368E"/>
    <w:rsid w:val="00B55E51"/>
    <w:rsid w:val="00B6462C"/>
    <w:rsid w:val="00B64B88"/>
    <w:rsid w:val="00B65578"/>
    <w:rsid w:val="00B65CDE"/>
    <w:rsid w:val="00B65D72"/>
    <w:rsid w:val="00B66CF3"/>
    <w:rsid w:val="00B67276"/>
    <w:rsid w:val="00B70421"/>
    <w:rsid w:val="00B70E95"/>
    <w:rsid w:val="00B71E08"/>
    <w:rsid w:val="00B71F38"/>
    <w:rsid w:val="00B72122"/>
    <w:rsid w:val="00B721E8"/>
    <w:rsid w:val="00B733DE"/>
    <w:rsid w:val="00B77428"/>
    <w:rsid w:val="00B810C1"/>
    <w:rsid w:val="00B82A4E"/>
    <w:rsid w:val="00B83C67"/>
    <w:rsid w:val="00B863FD"/>
    <w:rsid w:val="00B86B0D"/>
    <w:rsid w:val="00B91764"/>
    <w:rsid w:val="00B91ADE"/>
    <w:rsid w:val="00B933AB"/>
    <w:rsid w:val="00B950FA"/>
    <w:rsid w:val="00B9566E"/>
    <w:rsid w:val="00B958FE"/>
    <w:rsid w:val="00B96A2F"/>
    <w:rsid w:val="00B9724B"/>
    <w:rsid w:val="00B97DC9"/>
    <w:rsid w:val="00BA06E8"/>
    <w:rsid w:val="00BA2EF8"/>
    <w:rsid w:val="00BA5535"/>
    <w:rsid w:val="00BA5ED4"/>
    <w:rsid w:val="00BA6BBC"/>
    <w:rsid w:val="00BA7168"/>
    <w:rsid w:val="00BA7763"/>
    <w:rsid w:val="00BB0957"/>
    <w:rsid w:val="00BB0FDD"/>
    <w:rsid w:val="00BB1BB0"/>
    <w:rsid w:val="00BB237D"/>
    <w:rsid w:val="00BB2800"/>
    <w:rsid w:val="00BB4665"/>
    <w:rsid w:val="00BB6A1A"/>
    <w:rsid w:val="00BC00BD"/>
    <w:rsid w:val="00BC2C33"/>
    <w:rsid w:val="00BC33EA"/>
    <w:rsid w:val="00BC33F4"/>
    <w:rsid w:val="00BC34AA"/>
    <w:rsid w:val="00BC3C47"/>
    <w:rsid w:val="00BC3EB2"/>
    <w:rsid w:val="00BD0BA7"/>
    <w:rsid w:val="00BD0EBA"/>
    <w:rsid w:val="00BD413C"/>
    <w:rsid w:val="00BD5980"/>
    <w:rsid w:val="00BD636A"/>
    <w:rsid w:val="00BD7ED2"/>
    <w:rsid w:val="00BE2527"/>
    <w:rsid w:val="00BE3B59"/>
    <w:rsid w:val="00BE52A8"/>
    <w:rsid w:val="00BE6079"/>
    <w:rsid w:val="00BE7773"/>
    <w:rsid w:val="00BE79F7"/>
    <w:rsid w:val="00BE7B5D"/>
    <w:rsid w:val="00BF2CC6"/>
    <w:rsid w:val="00BF432E"/>
    <w:rsid w:val="00BF5137"/>
    <w:rsid w:val="00C00E1B"/>
    <w:rsid w:val="00C01486"/>
    <w:rsid w:val="00C01983"/>
    <w:rsid w:val="00C049B5"/>
    <w:rsid w:val="00C05A3F"/>
    <w:rsid w:val="00C05FA5"/>
    <w:rsid w:val="00C06815"/>
    <w:rsid w:val="00C06F4D"/>
    <w:rsid w:val="00C07FDD"/>
    <w:rsid w:val="00C11625"/>
    <w:rsid w:val="00C11847"/>
    <w:rsid w:val="00C11EB3"/>
    <w:rsid w:val="00C126D3"/>
    <w:rsid w:val="00C159BE"/>
    <w:rsid w:val="00C159DB"/>
    <w:rsid w:val="00C167E6"/>
    <w:rsid w:val="00C17826"/>
    <w:rsid w:val="00C17EDD"/>
    <w:rsid w:val="00C17F58"/>
    <w:rsid w:val="00C22EE9"/>
    <w:rsid w:val="00C234DC"/>
    <w:rsid w:val="00C2663B"/>
    <w:rsid w:val="00C26BF3"/>
    <w:rsid w:val="00C30270"/>
    <w:rsid w:val="00C30AE0"/>
    <w:rsid w:val="00C30DC4"/>
    <w:rsid w:val="00C31044"/>
    <w:rsid w:val="00C31ADD"/>
    <w:rsid w:val="00C31F72"/>
    <w:rsid w:val="00C32D2C"/>
    <w:rsid w:val="00C3661E"/>
    <w:rsid w:val="00C42225"/>
    <w:rsid w:val="00C43B58"/>
    <w:rsid w:val="00C454EA"/>
    <w:rsid w:val="00C45B0C"/>
    <w:rsid w:val="00C4633E"/>
    <w:rsid w:val="00C469A7"/>
    <w:rsid w:val="00C50723"/>
    <w:rsid w:val="00C5083F"/>
    <w:rsid w:val="00C51650"/>
    <w:rsid w:val="00C56C10"/>
    <w:rsid w:val="00C578E7"/>
    <w:rsid w:val="00C6289A"/>
    <w:rsid w:val="00C62C46"/>
    <w:rsid w:val="00C64402"/>
    <w:rsid w:val="00C64883"/>
    <w:rsid w:val="00C64CE5"/>
    <w:rsid w:val="00C65435"/>
    <w:rsid w:val="00C656C6"/>
    <w:rsid w:val="00C66C7F"/>
    <w:rsid w:val="00C6771B"/>
    <w:rsid w:val="00C70A94"/>
    <w:rsid w:val="00C73CB9"/>
    <w:rsid w:val="00C77160"/>
    <w:rsid w:val="00C7779E"/>
    <w:rsid w:val="00C808CC"/>
    <w:rsid w:val="00C80975"/>
    <w:rsid w:val="00C8299A"/>
    <w:rsid w:val="00C83FDE"/>
    <w:rsid w:val="00C843C0"/>
    <w:rsid w:val="00C853FB"/>
    <w:rsid w:val="00C858AE"/>
    <w:rsid w:val="00C85A44"/>
    <w:rsid w:val="00C85CBC"/>
    <w:rsid w:val="00C87B2F"/>
    <w:rsid w:val="00C9039A"/>
    <w:rsid w:val="00C91901"/>
    <w:rsid w:val="00C919AC"/>
    <w:rsid w:val="00C9353D"/>
    <w:rsid w:val="00C95262"/>
    <w:rsid w:val="00C95E28"/>
    <w:rsid w:val="00CA0A4B"/>
    <w:rsid w:val="00CA0C78"/>
    <w:rsid w:val="00CA1783"/>
    <w:rsid w:val="00CA281D"/>
    <w:rsid w:val="00CA35FA"/>
    <w:rsid w:val="00CA50B7"/>
    <w:rsid w:val="00CA52CF"/>
    <w:rsid w:val="00CA57F5"/>
    <w:rsid w:val="00CA69CF"/>
    <w:rsid w:val="00CA7355"/>
    <w:rsid w:val="00CB018A"/>
    <w:rsid w:val="00CB01C9"/>
    <w:rsid w:val="00CB10A8"/>
    <w:rsid w:val="00CB228D"/>
    <w:rsid w:val="00CB38ED"/>
    <w:rsid w:val="00CB63D9"/>
    <w:rsid w:val="00CB6B38"/>
    <w:rsid w:val="00CB7091"/>
    <w:rsid w:val="00CB7603"/>
    <w:rsid w:val="00CC02D1"/>
    <w:rsid w:val="00CC06EE"/>
    <w:rsid w:val="00CC5B3A"/>
    <w:rsid w:val="00CC621F"/>
    <w:rsid w:val="00CD0507"/>
    <w:rsid w:val="00CD2D7F"/>
    <w:rsid w:val="00CD340E"/>
    <w:rsid w:val="00CD4245"/>
    <w:rsid w:val="00CD4611"/>
    <w:rsid w:val="00CD4971"/>
    <w:rsid w:val="00CD5046"/>
    <w:rsid w:val="00CD574C"/>
    <w:rsid w:val="00CD5F8C"/>
    <w:rsid w:val="00CE009E"/>
    <w:rsid w:val="00CE160B"/>
    <w:rsid w:val="00CE1E10"/>
    <w:rsid w:val="00CE22E1"/>
    <w:rsid w:val="00CE2E80"/>
    <w:rsid w:val="00CE37DD"/>
    <w:rsid w:val="00CE3F41"/>
    <w:rsid w:val="00CE6FB1"/>
    <w:rsid w:val="00CF367D"/>
    <w:rsid w:val="00CF39E3"/>
    <w:rsid w:val="00CF5125"/>
    <w:rsid w:val="00CF5639"/>
    <w:rsid w:val="00CF6787"/>
    <w:rsid w:val="00D00BF8"/>
    <w:rsid w:val="00D00EA3"/>
    <w:rsid w:val="00D02B32"/>
    <w:rsid w:val="00D02DAF"/>
    <w:rsid w:val="00D02E6D"/>
    <w:rsid w:val="00D04194"/>
    <w:rsid w:val="00D04976"/>
    <w:rsid w:val="00D04F7E"/>
    <w:rsid w:val="00D05C96"/>
    <w:rsid w:val="00D063B0"/>
    <w:rsid w:val="00D07ACA"/>
    <w:rsid w:val="00D10004"/>
    <w:rsid w:val="00D1068B"/>
    <w:rsid w:val="00D13498"/>
    <w:rsid w:val="00D153F1"/>
    <w:rsid w:val="00D156A8"/>
    <w:rsid w:val="00D15D2D"/>
    <w:rsid w:val="00D16227"/>
    <w:rsid w:val="00D16331"/>
    <w:rsid w:val="00D17013"/>
    <w:rsid w:val="00D17142"/>
    <w:rsid w:val="00D21A30"/>
    <w:rsid w:val="00D22BD5"/>
    <w:rsid w:val="00D23A23"/>
    <w:rsid w:val="00D23DC7"/>
    <w:rsid w:val="00D24AFE"/>
    <w:rsid w:val="00D24BB9"/>
    <w:rsid w:val="00D2681A"/>
    <w:rsid w:val="00D30096"/>
    <w:rsid w:val="00D30232"/>
    <w:rsid w:val="00D313FE"/>
    <w:rsid w:val="00D31B70"/>
    <w:rsid w:val="00D31C8A"/>
    <w:rsid w:val="00D31EB1"/>
    <w:rsid w:val="00D33192"/>
    <w:rsid w:val="00D349B5"/>
    <w:rsid w:val="00D36E0D"/>
    <w:rsid w:val="00D41444"/>
    <w:rsid w:val="00D417FA"/>
    <w:rsid w:val="00D44547"/>
    <w:rsid w:val="00D463EB"/>
    <w:rsid w:val="00D4702B"/>
    <w:rsid w:val="00D502D3"/>
    <w:rsid w:val="00D51DAB"/>
    <w:rsid w:val="00D51FC0"/>
    <w:rsid w:val="00D538F6"/>
    <w:rsid w:val="00D5437A"/>
    <w:rsid w:val="00D54F1E"/>
    <w:rsid w:val="00D55A38"/>
    <w:rsid w:val="00D55BCE"/>
    <w:rsid w:val="00D60E4E"/>
    <w:rsid w:val="00D6123A"/>
    <w:rsid w:val="00D61B95"/>
    <w:rsid w:val="00D6265D"/>
    <w:rsid w:val="00D62B6C"/>
    <w:rsid w:val="00D62DAC"/>
    <w:rsid w:val="00D63597"/>
    <w:rsid w:val="00D63D45"/>
    <w:rsid w:val="00D63E09"/>
    <w:rsid w:val="00D6458B"/>
    <w:rsid w:val="00D6574F"/>
    <w:rsid w:val="00D7075C"/>
    <w:rsid w:val="00D71FA5"/>
    <w:rsid w:val="00D72E99"/>
    <w:rsid w:val="00D754CF"/>
    <w:rsid w:val="00D77A91"/>
    <w:rsid w:val="00D77D38"/>
    <w:rsid w:val="00D8292F"/>
    <w:rsid w:val="00D83956"/>
    <w:rsid w:val="00D903D3"/>
    <w:rsid w:val="00D90556"/>
    <w:rsid w:val="00D90DF1"/>
    <w:rsid w:val="00D9111E"/>
    <w:rsid w:val="00D91A1B"/>
    <w:rsid w:val="00D91BE2"/>
    <w:rsid w:val="00D94A1B"/>
    <w:rsid w:val="00D97E39"/>
    <w:rsid w:val="00DA0496"/>
    <w:rsid w:val="00DA4349"/>
    <w:rsid w:val="00DA5267"/>
    <w:rsid w:val="00DA5ABA"/>
    <w:rsid w:val="00DA5BAC"/>
    <w:rsid w:val="00DA5F21"/>
    <w:rsid w:val="00DB0183"/>
    <w:rsid w:val="00DB064E"/>
    <w:rsid w:val="00DB076B"/>
    <w:rsid w:val="00DB150B"/>
    <w:rsid w:val="00DB15AF"/>
    <w:rsid w:val="00DB47A3"/>
    <w:rsid w:val="00DB73FE"/>
    <w:rsid w:val="00DC0DEA"/>
    <w:rsid w:val="00DC53C7"/>
    <w:rsid w:val="00DC5968"/>
    <w:rsid w:val="00DC6902"/>
    <w:rsid w:val="00DC698A"/>
    <w:rsid w:val="00DC7145"/>
    <w:rsid w:val="00DC7F2B"/>
    <w:rsid w:val="00DD0037"/>
    <w:rsid w:val="00DD089D"/>
    <w:rsid w:val="00DD0A8D"/>
    <w:rsid w:val="00DD3523"/>
    <w:rsid w:val="00DD56CA"/>
    <w:rsid w:val="00DD5B00"/>
    <w:rsid w:val="00DE0BDC"/>
    <w:rsid w:val="00DE1F12"/>
    <w:rsid w:val="00DE23C3"/>
    <w:rsid w:val="00DE3E81"/>
    <w:rsid w:val="00DE4857"/>
    <w:rsid w:val="00DE628F"/>
    <w:rsid w:val="00DE67D8"/>
    <w:rsid w:val="00DF2F53"/>
    <w:rsid w:val="00DF59AE"/>
    <w:rsid w:val="00E00FB1"/>
    <w:rsid w:val="00E01647"/>
    <w:rsid w:val="00E01A17"/>
    <w:rsid w:val="00E01D2A"/>
    <w:rsid w:val="00E01EC0"/>
    <w:rsid w:val="00E034F0"/>
    <w:rsid w:val="00E05CC8"/>
    <w:rsid w:val="00E05F9A"/>
    <w:rsid w:val="00E10BC6"/>
    <w:rsid w:val="00E10E55"/>
    <w:rsid w:val="00E117E9"/>
    <w:rsid w:val="00E12966"/>
    <w:rsid w:val="00E13B53"/>
    <w:rsid w:val="00E14A6D"/>
    <w:rsid w:val="00E152D9"/>
    <w:rsid w:val="00E15FE2"/>
    <w:rsid w:val="00E16E52"/>
    <w:rsid w:val="00E1742D"/>
    <w:rsid w:val="00E1754A"/>
    <w:rsid w:val="00E175EE"/>
    <w:rsid w:val="00E21B1B"/>
    <w:rsid w:val="00E223A2"/>
    <w:rsid w:val="00E223AD"/>
    <w:rsid w:val="00E23524"/>
    <w:rsid w:val="00E262B5"/>
    <w:rsid w:val="00E2669E"/>
    <w:rsid w:val="00E313C6"/>
    <w:rsid w:val="00E31D3D"/>
    <w:rsid w:val="00E3289E"/>
    <w:rsid w:val="00E32DEE"/>
    <w:rsid w:val="00E33B13"/>
    <w:rsid w:val="00E33F64"/>
    <w:rsid w:val="00E34B7F"/>
    <w:rsid w:val="00E34D93"/>
    <w:rsid w:val="00E35430"/>
    <w:rsid w:val="00E35C45"/>
    <w:rsid w:val="00E36B8F"/>
    <w:rsid w:val="00E37ABE"/>
    <w:rsid w:val="00E4109D"/>
    <w:rsid w:val="00E4253A"/>
    <w:rsid w:val="00E42BDE"/>
    <w:rsid w:val="00E432D2"/>
    <w:rsid w:val="00E43803"/>
    <w:rsid w:val="00E4574E"/>
    <w:rsid w:val="00E46A9A"/>
    <w:rsid w:val="00E46E2A"/>
    <w:rsid w:val="00E50437"/>
    <w:rsid w:val="00E51694"/>
    <w:rsid w:val="00E51A9F"/>
    <w:rsid w:val="00E5200C"/>
    <w:rsid w:val="00E52CD9"/>
    <w:rsid w:val="00E538E6"/>
    <w:rsid w:val="00E54097"/>
    <w:rsid w:val="00E561D6"/>
    <w:rsid w:val="00E57A00"/>
    <w:rsid w:val="00E6018E"/>
    <w:rsid w:val="00E6204F"/>
    <w:rsid w:val="00E62297"/>
    <w:rsid w:val="00E6230F"/>
    <w:rsid w:val="00E63EF0"/>
    <w:rsid w:val="00E643CC"/>
    <w:rsid w:val="00E645BE"/>
    <w:rsid w:val="00E646F2"/>
    <w:rsid w:val="00E6485A"/>
    <w:rsid w:val="00E64FF3"/>
    <w:rsid w:val="00E65043"/>
    <w:rsid w:val="00E6638D"/>
    <w:rsid w:val="00E6664C"/>
    <w:rsid w:val="00E6759B"/>
    <w:rsid w:val="00E67E7D"/>
    <w:rsid w:val="00E7007F"/>
    <w:rsid w:val="00E706C1"/>
    <w:rsid w:val="00E718BA"/>
    <w:rsid w:val="00E71A03"/>
    <w:rsid w:val="00E730E6"/>
    <w:rsid w:val="00E750CB"/>
    <w:rsid w:val="00E75DCD"/>
    <w:rsid w:val="00E80E4F"/>
    <w:rsid w:val="00E81DBC"/>
    <w:rsid w:val="00E83476"/>
    <w:rsid w:val="00E8614E"/>
    <w:rsid w:val="00E8679B"/>
    <w:rsid w:val="00E86B76"/>
    <w:rsid w:val="00E86CB5"/>
    <w:rsid w:val="00E90ABD"/>
    <w:rsid w:val="00E920BE"/>
    <w:rsid w:val="00E920F8"/>
    <w:rsid w:val="00E95206"/>
    <w:rsid w:val="00E95356"/>
    <w:rsid w:val="00E95F90"/>
    <w:rsid w:val="00E965CA"/>
    <w:rsid w:val="00E97C33"/>
    <w:rsid w:val="00E97DE4"/>
    <w:rsid w:val="00EA0012"/>
    <w:rsid w:val="00EA01A7"/>
    <w:rsid w:val="00EA247C"/>
    <w:rsid w:val="00EA2B94"/>
    <w:rsid w:val="00EA4629"/>
    <w:rsid w:val="00EA5723"/>
    <w:rsid w:val="00EA57FB"/>
    <w:rsid w:val="00EB233E"/>
    <w:rsid w:val="00EB25CB"/>
    <w:rsid w:val="00EB4A1C"/>
    <w:rsid w:val="00EB5D6A"/>
    <w:rsid w:val="00EB77D4"/>
    <w:rsid w:val="00EB7E47"/>
    <w:rsid w:val="00EB7EAF"/>
    <w:rsid w:val="00EC2268"/>
    <w:rsid w:val="00EC295B"/>
    <w:rsid w:val="00EC5072"/>
    <w:rsid w:val="00EC6A6E"/>
    <w:rsid w:val="00EC71BF"/>
    <w:rsid w:val="00EC7964"/>
    <w:rsid w:val="00ED237F"/>
    <w:rsid w:val="00ED2EB1"/>
    <w:rsid w:val="00ED2FF7"/>
    <w:rsid w:val="00ED32B6"/>
    <w:rsid w:val="00ED3FCE"/>
    <w:rsid w:val="00ED43C8"/>
    <w:rsid w:val="00ED5483"/>
    <w:rsid w:val="00EE1498"/>
    <w:rsid w:val="00EE2184"/>
    <w:rsid w:val="00EE23CB"/>
    <w:rsid w:val="00EE4644"/>
    <w:rsid w:val="00EE4B50"/>
    <w:rsid w:val="00EE5308"/>
    <w:rsid w:val="00EE639B"/>
    <w:rsid w:val="00EE6A01"/>
    <w:rsid w:val="00EE6BA6"/>
    <w:rsid w:val="00EF06A0"/>
    <w:rsid w:val="00EF1962"/>
    <w:rsid w:val="00EF1F13"/>
    <w:rsid w:val="00EF21FC"/>
    <w:rsid w:val="00EF37DC"/>
    <w:rsid w:val="00EF3863"/>
    <w:rsid w:val="00EF3CC0"/>
    <w:rsid w:val="00EF4E72"/>
    <w:rsid w:val="00EF5BCD"/>
    <w:rsid w:val="00EF7113"/>
    <w:rsid w:val="00EF7A4C"/>
    <w:rsid w:val="00EF7AAC"/>
    <w:rsid w:val="00EF7B21"/>
    <w:rsid w:val="00F00380"/>
    <w:rsid w:val="00F024B7"/>
    <w:rsid w:val="00F027D7"/>
    <w:rsid w:val="00F02F4F"/>
    <w:rsid w:val="00F03603"/>
    <w:rsid w:val="00F04078"/>
    <w:rsid w:val="00F04AE9"/>
    <w:rsid w:val="00F064FC"/>
    <w:rsid w:val="00F06BD3"/>
    <w:rsid w:val="00F0781A"/>
    <w:rsid w:val="00F11B70"/>
    <w:rsid w:val="00F1210B"/>
    <w:rsid w:val="00F13B25"/>
    <w:rsid w:val="00F1704D"/>
    <w:rsid w:val="00F20402"/>
    <w:rsid w:val="00F214E3"/>
    <w:rsid w:val="00F2222C"/>
    <w:rsid w:val="00F22453"/>
    <w:rsid w:val="00F2607D"/>
    <w:rsid w:val="00F26AD0"/>
    <w:rsid w:val="00F30017"/>
    <w:rsid w:val="00F30205"/>
    <w:rsid w:val="00F321BC"/>
    <w:rsid w:val="00F34025"/>
    <w:rsid w:val="00F34AC6"/>
    <w:rsid w:val="00F34BD5"/>
    <w:rsid w:val="00F3734C"/>
    <w:rsid w:val="00F40A1A"/>
    <w:rsid w:val="00F410F4"/>
    <w:rsid w:val="00F45519"/>
    <w:rsid w:val="00F4581C"/>
    <w:rsid w:val="00F47EE4"/>
    <w:rsid w:val="00F538F3"/>
    <w:rsid w:val="00F5390F"/>
    <w:rsid w:val="00F53E05"/>
    <w:rsid w:val="00F549A1"/>
    <w:rsid w:val="00F549C4"/>
    <w:rsid w:val="00F54C74"/>
    <w:rsid w:val="00F550ED"/>
    <w:rsid w:val="00F555DF"/>
    <w:rsid w:val="00F56089"/>
    <w:rsid w:val="00F56965"/>
    <w:rsid w:val="00F56EC9"/>
    <w:rsid w:val="00F5704A"/>
    <w:rsid w:val="00F57590"/>
    <w:rsid w:val="00F60C81"/>
    <w:rsid w:val="00F633C4"/>
    <w:rsid w:val="00F6371E"/>
    <w:rsid w:val="00F654A4"/>
    <w:rsid w:val="00F67253"/>
    <w:rsid w:val="00F70B38"/>
    <w:rsid w:val="00F71746"/>
    <w:rsid w:val="00F7234A"/>
    <w:rsid w:val="00F7388C"/>
    <w:rsid w:val="00F754BF"/>
    <w:rsid w:val="00F762C8"/>
    <w:rsid w:val="00F76C8B"/>
    <w:rsid w:val="00F77BF1"/>
    <w:rsid w:val="00F803BE"/>
    <w:rsid w:val="00F8041D"/>
    <w:rsid w:val="00F837DF"/>
    <w:rsid w:val="00F847DE"/>
    <w:rsid w:val="00F861A9"/>
    <w:rsid w:val="00F866DE"/>
    <w:rsid w:val="00F8700A"/>
    <w:rsid w:val="00F8776F"/>
    <w:rsid w:val="00F92BF2"/>
    <w:rsid w:val="00F94D01"/>
    <w:rsid w:val="00F95A55"/>
    <w:rsid w:val="00F96723"/>
    <w:rsid w:val="00FA083E"/>
    <w:rsid w:val="00FA0B81"/>
    <w:rsid w:val="00FA4067"/>
    <w:rsid w:val="00FA5058"/>
    <w:rsid w:val="00FA69AB"/>
    <w:rsid w:val="00FA7168"/>
    <w:rsid w:val="00FB0911"/>
    <w:rsid w:val="00FB27D6"/>
    <w:rsid w:val="00FB2E0C"/>
    <w:rsid w:val="00FB2EC0"/>
    <w:rsid w:val="00FB3914"/>
    <w:rsid w:val="00FB3C10"/>
    <w:rsid w:val="00FB3C87"/>
    <w:rsid w:val="00FB4348"/>
    <w:rsid w:val="00FB465A"/>
    <w:rsid w:val="00FB4E2A"/>
    <w:rsid w:val="00FB58F7"/>
    <w:rsid w:val="00FC0126"/>
    <w:rsid w:val="00FC03A3"/>
    <w:rsid w:val="00FC0B5F"/>
    <w:rsid w:val="00FC2144"/>
    <w:rsid w:val="00FC48BB"/>
    <w:rsid w:val="00FC4E8C"/>
    <w:rsid w:val="00FC5854"/>
    <w:rsid w:val="00FC6A46"/>
    <w:rsid w:val="00FC7E79"/>
    <w:rsid w:val="00FD0D10"/>
    <w:rsid w:val="00FD1D7A"/>
    <w:rsid w:val="00FD2DC8"/>
    <w:rsid w:val="00FD40C0"/>
    <w:rsid w:val="00FD424F"/>
    <w:rsid w:val="00FD4806"/>
    <w:rsid w:val="00FD4B95"/>
    <w:rsid w:val="00FD553F"/>
    <w:rsid w:val="00FD60E6"/>
    <w:rsid w:val="00FD6109"/>
    <w:rsid w:val="00FD748C"/>
    <w:rsid w:val="00FD7F86"/>
    <w:rsid w:val="00FE0046"/>
    <w:rsid w:val="00FE4717"/>
    <w:rsid w:val="00FE564F"/>
    <w:rsid w:val="00FE5EEA"/>
    <w:rsid w:val="00FE7278"/>
    <w:rsid w:val="00FE7DF5"/>
    <w:rsid w:val="00FF0E08"/>
    <w:rsid w:val="00FF2D2E"/>
    <w:rsid w:val="00FF2FDC"/>
    <w:rsid w:val="00FF3E84"/>
    <w:rsid w:val="00FF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37A530"/>
  <w15:chartTrackingRefBased/>
  <w15:docId w15:val="{C687369A-311D-45EE-B669-7CAB99364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E52"/>
  </w:style>
  <w:style w:type="paragraph" w:styleId="Heading1">
    <w:name w:val="heading 1"/>
    <w:basedOn w:val="Normal"/>
    <w:next w:val="Normal"/>
    <w:link w:val="Heading1Char"/>
    <w:uiPriority w:val="9"/>
    <w:qFormat/>
    <w:rsid w:val="000D1E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E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1E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E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1E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1E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1E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1E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1E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1E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1E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1E5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55E7A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2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08C"/>
  </w:style>
  <w:style w:type="paragraph" w:styleId="Footer">
    <w:name w:val="footer"/>
    <w:basedOn w:val="Normal"/>
    <w:link w:val="Foot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08C"/>
  </w:style>
  <w:style w:type="paragraph" w:customStyle="1" w:styleId="paragraph">
    <w:name w:val="paragraph"/>
    <w:basedOn w:val="Normal"/>
    <w:rsid w:val="00255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528E"/>
  </w:style>
  <w:style w:type="character" w:customStyle="1" w:styleId="eop">
    <w:name w:val="eop"/>
    <w:basedOn w:val="DefaultParagraphFont"/>
    <w:rsid w:val="00255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8</TotalTime>
  <Pages>8</Pages>
  <Words>2913</Words>
  <Characters>14920</Characters>
  <Application>Microsoft Office Word</Application>
  <DocSecurity>0</DocSecurity>
  <Lines>621</Lines>
  <Paragraphs>379</Paragraphs>
  <ScaleCrop>false</ScaleCrop>
  <Company/>
  <LinksUpToDate>false</LinksUpToDate>
  <CharactersWithSpaces>1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awn Christensen</dc:creator>
  <cp:keywords/>
  <dc:description/>
  <cp:lastModifiedBy>Teri Forbes</cp:lastModifiedBy>
  <cp:revision>531</cp:revision>
  <dcterms:created xsi:type="dcterms:W3CDTF">2025-10-07T16:09:00Z</dcterms:created>
  <dcterms:modified xsi:type="dcterms:W3CDTF">2025-12-1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ca609-2119-4864-9a5f-b8c548f35b1a</vt:lpwstr>
  </property>
</Properties>
</file>